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C1329" w14:textId="1FB54408" w:rsidR="00730FB8" w:rsidRPr="003116A7" w:rsidRDefault="00730FB8" w:rsidP="003116A7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55168" behindDoc="0" locked="0" layoutInCell="1" allowOverlap="1" wp14:anchorId="0396D113" wp14:editId="695E094B">
            <wp:simplePos x="0" y="0"/>
            <wp:positionH relativeFrom="column">
              <wp:posOffset>-45720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1" name="Picture 1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16A7">
        <w:rPr>
          <w:rFonts w:ascii="Arial" w:hAnsi="Arial" w:cs="Arial"/>
          <w:sz w:val="18"/>
          <w:szCs w:val="18"/>
        </w:rPr>
        <w:t xml:space="preserve">                                        </w:t>
      </w:r>
      <w:r w:rsidR="00C80BEB" w:rsidRPr="003116A7">
        <w:rPr>
          <w:rFonts w:ascii="Arial" w:hAnsi="Arial" w:cs="Arial"/>
          <w:sz w:val="18"/>
          <w:szCs w:val="18"/>
        </w:rPr>
        <w:t xml:space="preserve">    </w:t>
      </w:r>
      <w:r w:rsidRPr="003116A7">
        <w:rPr>
          <w:rFonts w:ascii="Arial" w:hAnsi="Arial" w:cs="Arial"/>
          <w:sz w:val="18"/>
          <w:szCs w:val="18"/>
        </w:rPr>
        <w:t xml:space="preserve">    </w:t>
      </w:r>
      <w:r w:rsidR="00233187">
        <w:rPr>
          <w:rFonts w:ascii="Arial" w:hAnsi="Arial" w:cs="Arial"/>
          <w:sz w:val="18"/>
          <w:szCs w:val="18"/>
        </w:rPr>
        <w:t xml:space="preserve">  </w:t>
      </w:r>
      <w:r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3767FAA4" w14:textId="0643CE9E" w:rsidR="00730FB8" w:rsidRPr="003116A7" w:rsidRDefault="00730FB8" w:rsidP="006A41AC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3116A7">
        <w:rPr>
          <w:rFonts w:ascii="Arial" w:hAnsi="Arial" w:cs="Arial"/>
          <w:b/>
          <w:sz w:val="18"/>
          <w:szCs w:val="18"/>
        </w:rPr>
        <w:t xml:space="preserve">                                          </w:t>
      </w:r>
      <w:r w:rsidR="00233187">
        <w:rPr>
          <w:rFonts w:ascii="Arial" w:hAnsi="Arial" w:cs="Arial"/>
          <w:b/>
          <w:sz w:val="18"/>
          <w:szCs w:val="18"/>
        </w:rPr>
        <w:t xml:space="preserve">      </w:t>
      </w:r>
      <w:r w:rsidRPr="003116A7">
        <w:rPr>
          <w:rFonts w:ascii="Arial" w:hAnsi="Arial" w:cs="Arial"/>
          <w:b/>
          <w:sz w:val="18"/>
          <w:szCs w:val="18"/>
        </w:rPr>
        <w:t xml:space="preserve"> LESSON PLANS</w:t>
      </w:r>
      <w:r w:rsidR="004C2700" w:rsidRPr="003116A7">
        <w:rPr>
          <w:rFonts w:ascii="Arial" w:hAnsi="Arial" w:cs="Arial"/>
          <w:b/>
          <w:sz w:val="18"/>
          <w:szCs w:val="18"/>
        </w:rPr>
        <w:t xml:space="preserve">: </w:t>
      </w:r>
      <w:r w:rsidR="00291FD7" w:rsidRPr="003116A7">
        <w:rPr>
          <w:rFonts w:ascii="Arial" w:hAnsi="Arial" w:cs="Arial"/>
          <w:b/>
          <w:sz w:val="18"/>
          <w:szCs w:val="18"/>
        </w:rPr>
        <w:t>FIRST ADDITIONAL</w:t>
      </w:r>
      <w:r w:rsidRPr="003116A7">
        <w:rPr>
          <w:rFonts w:ascii="Arial" w:hAnsi="Arial" w:cs="Arial"/>
          <w:b/>
          <w:sz w:val="18"/>
          <w:szCs w:val="18"/>
        </w:rPr>
        <w:t xml:space="preserve"> LANGUAGE</w:t>
      </w:r>
      <w:r w:rsidR="004C2700" w:rsidRPr="003116A7">
        <w:rPr>
          <w:rFonts w:ascii="Arial" w:hAnsi="Arial" w:cs="Arial"/>
          <w:b/>
          <w:sz w:val="18"/>
          <w:szCs w:val="18"/>
        </w:rPr>
        <w:t xml:space="preserve"> –</w:t>
      </w:r>
      <w:r w:rsidRPr="003116A7">
        <w:rPr>
          <w:rFonts w:ascii="Arial" w:hAnsi="Arial" w:cs="Arial"/>
          <w:b/>
          <w:sz w:val="18"/>
          <w:szCs w:val="18"/>
        </w:rPr>
        <w:t xml:space="preserve"> ENGLISH</w:t>
      </w:r>
      <w:r w:rsidR="004C2700" w:rsidRPr="003116A7">
        <w:rPr>
          <w:rFonts w:ascii="Arial" w:hAnsi="Arial" w:cs="Arial"/>
          <w:b/>
          <w:sz w:val="18"/>
          <w:szCs w:val="18"/>
        </w:rPr>
        <w:t xml:space="preserve"> </w:t>
      </w:r>
    </w:p>
    <w:p w14:paraId="2B072B0A" w14:textId="31A5CCB5" w:rsidR="00730FB8" w:rsidRDefault="00730FB8" w:rsidP="006A41AC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GRADE 1 TERM </w:t>
      </w:r>
      <w:r w:rsidR="00C24B91">
        <w:rPr>
          <w:rFonts w:ascii="Arial" w:hAnsi="Arial" w:cs="Arial"/>
          <w:b/>
          <w:sz w:val="18"/>
          <w:szCs w:val="18"/>
        </w:rPr>
        <w:t>3</w:t>
      </w:r>
      <w:r w:rsidR="004962A2" w:rsidRPr="003116A7">
        <w:rPr>
          <w:rFonts w:ascii="Arial" w:hAnsi="Arial" w:cs="Arial"/>
          <w:b/>
          <w:sz w:val="18"/>
          <w:szCs w:val="18"/>
        </w:rPr>
        <w:t xml:space="preserve">                                                         </w:t>
      </w:r>
      <w:r w:rsidR="005E0F07">
        <w:rPr>
          <w:rFonts w:ascii="Arial" w:hAnsi="Arial" w:cs="Arial"/>
          <w:b/>
          <w:sz w:val="18"/>
          <w:szCs w:val="18"/>
        </w:rPr>
        <w:t xml:space="preserve">          </w:t>
      </w:r>
      <w:r w:rsidR="004962A2" w:rsidRPr="003116A7">
        <w:rPr>
          <w:rFonts w:ascii="Arial" w:hAnsi="Arial" w:cs="Arial"/>
          <w:b/>
          <w:sz w:val="18"/>
          <w:szCs w:val="18"/>
        </w:rPr>
        <w:t xml:space="preserve"> </w:t>
      </w:r>
      <w:r w:rsidR="005E0F07">
        <w:rPr>
          <w:rFonts w:ascii="Arial" w:hAnsi="Arial" w:cs="Arial"/>
          <w:b/>
          <w:sz w:val="18"/>
          <w:szCs w:val="18"/>
        </w:rPr>
        <w:t>MAXIMUM TIME OF 3 HOURS</w:t>
      </w:r>
      <w:r w:rsidR="004962A2" w:rsidRPr="003116A7">
        <w:rPr>
          <w:rFonts w:ascii="Arial" w:hAnsi="Arial" w:cs="Arial"/>
          <w:b/>
          <w:sz w:val="18"/>
          <w:szCs w:val="18"/>
        </w:rPr>
        <w:t xml:space="preserve">                </w:t>
      </w:r>
      <w:r w:rsidR="005E0F07">
        <w:rPr>
          <w:rFonts w:ascii="Arial" w:hAnsi="Arial" w:cs="Arial"/>
          <w:b/>
          <w:sz w:val="18"/>
          <w:szCs w:val="18"/>
        </w:rPr>
        <w:t xml:space="preserve">                          </w:t>
      </w:r>
      <w:r w:rsidR="004962A2" w:rsidRPr="003116A7">
        <w:rPr>
          <w:rFonts w:ascii="Arial" w:hAnsi="Arial" w:cs="Arial"/>
          <w:b/>
          <w:sz w:val="18"/>
          <w:szCs w:val="18"/>
        </w:rPr>
        <w:t xml:space="preserve">      Week: 1</w:t>
      </w:r>
      <w:r w:rsidR="008C69DE">
        <w:rPr>
          <w:rFonts w:ascii="Arial" w:hAnsi="Arial" w:cs="Arial"/>
          <w:b/>
          <w:sz w:val="18"/>
          <w:szCs w:val="18"/>
        </w:rPr>
        <w:t xml:space="preserve"> – All Around Town</w:t>
      </w:r>
    </w:p>
    <w:p w14:paraId="26AF7C6C" w14:textId="19084849" w:rsidR="00233187" w:rsidRPr="003116A7" w:rsidRDefault="00233187" w:rsidP="00233187">
      <w:pPr>
        <w:spacing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730FB8" w:rsidRPr="003116A7" w14:paraId="35F2AB1A" w14:textId="77777777" w:rsidTr="00722BB8">
        <w:tc>
          <w:tcPr>
            <w:tcW w:w="2127" w:type="dxa"/>
            <w:shd w:val="clear" w:color="auto" w:fill="D9D9D9" w:themeFill="background1" w:themeFillShade="D9"/>
          </w:tcPr>
          <w:p w14:paraId="4D0AE0B8" w14:textId="77777777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55BD4A0" w14:textId="77777777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EF8D98A" w14:textId="77777777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BBE4DB0" w14:textId="77777777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EB72883" w14:textId="77777777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399FFAF" w14:textId="77777777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444923" w:rsidRPr="003116A7" w14:paraId="3B815FC8" w14:textId="77777777" w:rsidTr="00C7498C">
        <w:tc>
          <w:tcPr>
            <w:tcW w:w="2127" w:type="dxa"/>
          </w:tcPr>
          <w:p w14:paraId="3179722E" w14:textId="7BED03ED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5A0057C5" w14:textId="0C9C84A8" w:rsidR="00444923" w:rsidRPr="00CB7594" w:rsidRDefault="008C69DE" w:rsidP="0080190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t>Greeting</w:t>
            </w:r>
          </w:p>
        </w:tc>
        <w:tc>
          <w:tcPr>
            <w:tcW w:w="2693" w:type="dxa"/>
          </w:tcPr>
          <w:p w14:paraId="31CBFF4C" w14:textId="6B99DFE5" w:rsidR="00444923" w:rsidRPr="00CB7594" w:rsidRDefault="008C69DE" w:rsidP="00801904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t>Greeting</w:t>
            </w:r>
          </w:p>
        </w:tc>
        <w:tc>
          <w:tcPr>
            <w:tcW w:w="2693" w:type="dxa"/>
          </w:tcPr>
          <w:p w14:paraId="23849FF9" w14:textId="092F3D3F" w:rsidR="00444923" w:rsidRPr="00CB7594" w:rsidRDefault="008C69DE" w:rsidP="00801904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t>Greeting</w:t>
            </w:r>
          </w:p>
        </w:tc>
        <w:tc>
          <w:tcPr>
            <w:tcW w:w="2693" w:type="dxa"/>
          </w:tcPr>
          <w:p w14:paraId="59861BA0" w14:textId="744D4079" w:rsidR="00444923" w:rsidRPr="00CB7594" w:rsidRDefault="008C69DE" w:rsidP="0080190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t>Greeting</w:t>
            </w:r>
          </w:p>
        </w:tc>
        <w:tc>
          <w:tcPr>
            <w:tcW w:w="2694" w:type="dxa"/>
          </w:tcPr>
          <w:p w14:paraId="030D97B3" w14:textId="52AF50B3" w:rsidR="00444923" w:rsidRPr="00CB7594" w:rsidRDefault="008C69DE" w:rsidP="00801904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t>Greeting</w:t>
            </w:r>
          </w:p>
        </w:tc>
      </w:tr>
      <w:tr w:rsidR="008373B0" w:rsidRPr="003116A7" w14:paraId="03370E79" w14:textId="77777777" w:rsidTr="00C7498C">
        <w:tc>
          <w:tcPr>
            <w:tcW w:w="2127" w:type="dxa"/>
          </w:tcPr>
          <w:p w14:paraId="4A0AB19F" w14:textId="77777777" w:rsidR="008373B0" w:rsidRDefault="008373B0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6DE554F" w14:textId="11F7CFEB" w:rsidR="008373B0" w:rsidRDefault="008373B0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43339865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Lyrics</w:t>
            </w:r>
            <w:r>
              <w:t>:  We’ll be going into town on the bus. We’ll be going into town on the bus.</w:t>
            </w:r>
          </w:p>
          <w:p w14:paraId="2D6A3907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Actions</w:t>
            </w:r>
            <w:r>
              <w:t xml:space="preserve">: Pretend to be riding in a bus. </w:t>
            </w:r>
          </w:p>
          <w:p w14:paraId="5F1A8F51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We’ll be going into town. We’ll be going into town. We’ll be going into town on the bus. </w:t>
            </w:r>
          </w:p>
          <w:p w14:paraId="18F90519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retend to be riding in a bus. </w:t>
            </w:r>
          </w:p>
          <w:p w14:paraId="24454E6D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re are so many places we will see. There are so many places will see.</w:t>
            </w:r>
          </w:p>
          <w:p w14:paraId="11DE63DF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1BAA254D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 There are so many places. There are so many places we will see.</w:t>
            </w:r>
          </w:p>
          <w:p w14:paraId="6965B2CB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4A7BB3B5" w14:textId="7D88FBF2" w:rsidR="008373B0" w:rsidRDefault="008C69DE" w:rsidP="008C69DE"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 wheels of the bus….</w:t>
            </w:r>
          </w:p>
        </w:tc>
        <w:tc>
          <w:tcPr>
            <w:tcW w:w="2693" w:type="dxa"/>
          </w:tcPr>
          <w:p w14:paraId="171943B7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Lyrics</w:t>
            </w:r>
            <w:r>
              <w:t>:  We’ll be going into town on the bus. We’ll be going into town on the bus.</w:t>
            </w:r>
          </w:p>
          <w:p w14:paraId="3F476EDD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Actions</w:t>
            </w:r>
            <w:r>
              <w:t xml:space="preserve">: Pretend to be riding in a bus. </w:t>
            </w:r>
          </w:p>
          <w:p w14:paraId="3274F4A5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We’ll be going into town. We’ll be going into town. We’ll be going into town on the bus. </w:t>
            </w:r>
          </w:p>
          <w:p w14:paraId="4BDA280C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retend to be riding in a bus. </w:t>
            </w:r>
          </w:p>
          <w:p w14:paraId="0B3F207D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re are so many places we will see. There are so many places will see.</w:t>
            </w:r>
          </w:p>
          <w:p w14:paraId="0FCE23DE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7242C7EC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 There are so many places. There are so many places we will see.</w:t>
            </w:r>
          </w:p>
          <w:p w14:paraId="06FCA57E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06A9F1E9" w14:textId="256596E3" w:rsidR="008373B0" w:rsidRDefault="008C69DE" w:rsidP="008C69DE"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 wheels of the bus….</w:t>
            </w:r>
          </w:p>
        </w:tc>
        <w:tc>
          <w:tcPr>
            <w:tcW w:w="2693" w:type="dxa"/>
          </w:tcPr>
          <w:p w14:paraId="3188912E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Lyrics</w:t>
            </w:r>
            <w:r>
              <w:t>:  We’ll be going into town on the bus. We’ll be going into town on the bus.</w:t>
            </w:r>
          </w:p>
          <w:p w14:paraId="5F3665A1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Actions</w:t>
            </w:r>
            <w:r>
              <w:t xml:space="preserve">: Pretend to be riding in a bus. </w:t>
            </w:r>
          </w:p>
          <w:p w14:paraId="44E5BC1C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We’ll be going into town. We’ll be going into town. We’ll be going into town on the bus. </w:t>
            </w:r>
          </w:p>
          <w:p w14:paraId="3C6E6A38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retend to be riding in a bus. </w:t>
            </w:r>
          </w:p>
          <w:p w14:paraId="72EDBD55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re are so many places we will see. There are so many places will see.</w:t>
            </w:r>
          </w:p>
          <w:p w14:paraId="258561AA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09006CEF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 There are so many places. There are so many places we will see.</w:t>
            </w:r>
          </w:p>
          <w:p w14:paraId="705FCCCF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40B2323D" w14:textId="2641260D" w:rsidR="008373B0" w:rsidRDefault="008C69DE" w:rsidP="008C69DE">
            <w:pPr>
              <w:pStyle w:val="ListParagraph"/>
              <w:ind w:left="0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 wheels of the bus….</w:t>
            </w:r>
          </w:p>
        </w:tc>
        <w:tc>
          <w:tcPr>
            <w:tcW w:w="2693" w:type="dxa"/>
          </w:tcPr>
          <w:p w14:paraId="5D7A1B2C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Lyrics</w:t>
            </w:r>
            <w:r>
              <w:t>:  We’ll be going into town on the bus. We’ll be going into town on the bus.</w:t>
            </w:r>
          </w:p>
          <w:p w14:paraId="30714851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Actions</w:t>
            </w:r>
            <w:r>
              <w:t xml:space="preserve">: Pretend to be riding in a bus. </w:t>
            </w:r>
          </w:p>
          <w:p w14:paraId="04F02365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We’ll be going into town. We’ll be going into town. We’ll be going into town on the bus. </w:t>
            </w:r>
          </w:p>
          <w:p w14:paraId="0B8A969D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retend to be riding in a bus. </w:t>
            </w:r>
          </w:p>
          <w:p w14:paraId="5EC0ABFF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re are so many places we will see. There are so many places will see.</w:t>
            </w:r>
          </w:p>
          <w:p w14:paraId="209340DD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4C2C0EFD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 There are so many places. There are so many places we will see.</w:t>
            </w:r>
          </w:p>
          <w:p w14:paraId="5147DC4C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0F3E29A7" w14:textId="4CDB2806" w:rsidR="008373B0" w:rsidRDefault="008C69DE" w:rsidP="008C69DE">
            <w:pPr>
              <w:pStyle w:val="ListParagraph"/>
              <w:ind w:left="0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 wheels of the bus….</w:t>
            </w:r>
          </w:p>
        </w:tc>
        <w:tc>
          <w:tcPr>
            <w:tcW w:w="2694" w:type="dxa"/>
          </w:tcPr>
          <w:p w14:paraId="3D692F38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Lyrics</w:t>
            </w:r>
            <w:r>
              <w:t>:  We’ll be going into town on the bus. We’ll be going into town on the bus.</w:t>
            </w:r>
          </w:p>
          <w:p w14:paraId="07455DD9" w14:textId="77777777" w:rsidR="008C69DE" w:rsidRDefault="008C69DE" w:rsidP="008C69DE">
            <w:pPr>
              <w:pStyle w:val="ListParagraph"/>
              <w:ind w:left="42"/>
            </w:pPr>
            <w:r w:rsidRPr="007540A8">
              <w:rPr>
                <w:b/>
                <w:bCs/>
              </w:rPr>
              <w:t>Actions</w:t>
            </w:r>
            <w:r>
              <w:t xml:space="preserve">: Pretend to be riding in a bus. </w:t>
            </w:r>
          </w:p>
          <w:p w14:paraId="0B2E13E5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We’ll be going into town. We’ll be going into town. We’ll be going into town on the bus. </w:t>
            </w:r>
          </w:p>
          <w:p w14:paraId="01BDE54D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retend to be riding in a bus. </w:t>
            </w:r>
          </w:p>
          <w:p w14:paraId="6D127BC9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re are so many places we will see. There are so many places will see.</w:t>
            </w:r>
          </w:p>
          <w:p w14:paraId="7923AC6E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689AE3C8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 There are so many places. There are so many places we will see.</w:t>
            </w:r>
          </w:p>
          <w:p w14:paraId="1921582F" w14:textId="77777777" w:rsidR="008C69DE" w:rsidRDefault="008C69DE" w:rsidP="008C69DE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540A8">
              <w:t>:</w:t>
            </w:r>
            <w:r>
              <w:t xml:space="preserve"> Put your hands on your eyes. Open your eyes wide.</w:t>
            </w:r>
          </w:p>
          <w:p w14:paraId="5ED096D3" w14:textId="2F40C576" w:rsidR="008373B0" w:rsidRDefault="008C69DE" w:rsidP="008C69DE">
            <w:pPr>
              <w:pStyle w:val="ListParagraph"/>
              <w:ind w:left="0"/>
            </w:pPr>
            <w:r>
              <w:rPr>
                <w:b/>
                <w:bCs/>
              </w:rPr>
              <w:t>Lyrics</w:t>
            </w:r>
            <w:r w:rsidRPr="007540A8">
              <w:t>:</w:t>
            </w:r>
            <w:r>
              <w:t xml:space="preserve"> The wheels of the bus….</w:t>
            </w:r>
          </w:p>
        </w:tc>
      </w:tr>
      <w:tr w:rsidR="008373B0" w:rsidRPr="003116A7" w14:paraId="0109BBB5" w14:textId="77777777" w:rsidTr="00C7498C">
        <w:tc>
          <w:tcPr>
            <w:tcW w:w="2127" w:type="dxa"/>
          </w:tcPr>
          <w:p w14:paraId="46FDB56B" w14:textId="3C9CD780" w:rsidR="008373B0" w:rsidRDefault="008373B0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QUESTION OF THE DAY</w:t>
            </w:r>
          </w:p>
        </w:tc>
        <w:tc>
          <w:tcPr>
            <w:tcW w:w="2693" w:type="dxa"/>
          </w:tcPr>
          <w:p w14:paraId="0E259541" w14:textId="12886B2C" w:rsidR="008373B0" w:rsidRDefault="008C69DE" w:rsidP="00444923">
            <w:pPr>
              <w:pStyle w:val="ListParagraph"/>
              <w:ind w:left="0"/>
            </w:pPr>
            <w:r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52DB87C0" w14:textId="7B6FA21C" w:rsidR="008373B0" w:rsidRDefault="008C69DE" w:rsidP="008373B0">
            <w:pPr>
              <w:pStyle w:val="ListParagraph"/>
              <w:ind w:left="0"/>
            </w:pPr>
            <w:r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4AF39FE0" w14:textId="3658B1EB" w:rsidR="008373B0" w:rsidRDefault="008C69DE" w:rsidP="008373B0">
            <w:pPr>
              <w:pStyle w:val="ListParagraph"/>
              <w:ind w:left="0"/>
            </w:pPr>
            <w:r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7F492704" w14:textId="360703DE" w:rsidR="008373B0" w:rsidRDefault="008C69DE" w:rsidP="008373B0">
            <w:pPr>
              <w:pStyle w:val="ListParagraph"/>
              <w:ind w:left="0"/>
            </w:pPr>
            <w:r>
              <w:t>Adapt the question to be related to your theme and vocabulary taught for the week.</w:t>
            </w:r>
          </w:p>
        </w:tc>
        <w:tc>
          <w:tcPr>
            <w:tcW w:w="2694" w:type="dxa"/>
          </w:tcPr>
          <w:p w14:paraId="346AD212" w14:textId="30E5DAED" w:rsidR="008373B0" w:rsidRDefault="008C69DE" w:rsidP="008373B0">
            <w:pPr>
              <w:pStyle w:val="ListParagraph"/>
              <w:ind w:left="0"/>
            </w:pPr>
            <w:r>
              <w:t>Adapt the question to be related to your theme and vocabulary taught for the week.</w:t>
            </w:r>
          </w:p>
        </w:tc>
      </w:tr>
      <w:tr w:rsidR="008373B0" w:rsidRPr="003116A7" w14:paraId="196F4B14" w14:textId="77777777" w:rsidTr="00C7498C">
        <w:tc>
          <w:tcPr>
            <w:tcW w:w="2127" w:type="dxa"/>
          </w:tcPr>
          <w:p w14:paraId="53FC9FEE" w14:textId="3F593018" w:rsidR="008373B0" w:rsidRDefault="008373B0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1D9061E7" w14:textId="5AA9FCE0" w:rsidR="008373B0" w:rsidRDefault="008C69DE" w:rsidP="00444923">
            <w:pPr>
              <w:pStyle w:val="ListParagraph"/>
              <w:ind w:left="0"/>
            </w:pPr>
            <w:r>
              <w:t xml:space="preserve">taxi, passenger, town, street, </w:t>
            </w:r>
          </w:p>
        </w:tc>
        <w:tc>
          <w:tcPr>
            <w:tcW w:w="2693" w:type="dxa"/>
          </w:tcPr>
          <w:p w14:paraId="470898BC" w14:textId="143C694A" w:rsidR="008373B0" w:rsidRDefault="008C69DE" w:rsidP="008373B0">
            <w:pPr>
              <w:pStyle w:val="ListParagraph"/>
              <w:ind w:left="0"/>
            </w:pPr>
            <w:r>
              <w:t>bus stop, school, clinic</w:t>
            </w:r>
          </w:p>
        </w:tc>
        <w:tc>
          <w:tcPr>
            <w:tcW w:w="2693" w:type="dxa"/>
          </w:tcPr>
          <w:p w14:paraId="2FD83885" w14:textId="752FC59E" w:rsidR="008373B0" w:rsidRDefault="008C69DE" w:rsidP="008373B0">
            <w:pPr>
              <w:pStyle w:val="ListParagraph"/>
              <w:ind w:left="0"/>
            </w:pPr>
            <w:r>
              <w:t>important, drive, driver</w:t>
            </w:r>
          </w:p>
        </w:tc>
        <w:tc>
          <w:tcPr>
            <w:tcW w:w="2693" w:type="dxa"/>
          </w:tcPr>
          <w:p w14:paraId="14FD0017" w14:textId="56128223" w:rsidR="008373B0" w:rsidRDefault="008C69DE" w:rsidP="008373B0">
            <w:pPr>
              <w:pStyle w:val="ListParagraph"/>
              <w:ind w:left="0"/>
            </w:pPr>
            <w:r>
              <w:t>drove, hurry, petrol, full, empty, petrol station</w:t>
            </w:r>
          </w:p>
        </w:tc>
        <w:tc>
          <w:tcPr>
            <w:tcW w:w="2694" w:type="dxa"/>
          </w:tcPr>
          <w:p w14:paraId="48F9278E" w14:textId="0A5AA13D" w:rsidR="008373B0" w:rsidRDefault="008C69DE" w:rsidP="008373B0">
            <w:pPr>
              <w:pStyle w:val="ListParagraph"/>
              <w:ind w:left="0"/>
            </w:pPr>
            <w:r>
              <w:t>walk, on foot, path, sidewalk</w:t>
            </w:r>
          </w:p>
        </w:tc>
      </w:tr>
      <w:tr w:rsidR="008373B0" w:rsidRPr="003116A7" w14:paraId="0CA1D4B4" w14:textId="77777777" w:rsidTr="00C7498C">
        <w:tc>
          <w:tcPr>
            <w:tcW w:w="2127" w:type="dxa"/>
          </w:tcPr>
          <w:p w14:paraId="08D756B8" w14:textId="77777777" w:rsidR="00647E53" w:rsidRDefault="00647E5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D263975" w14:textId="46CB85C3" w:rsidR="008373B0" w:rsidRDefault="008373B0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5E770E5A" w14:textId="4152EC98" w:rsidR="008373B0" w:rsidRDefault="008C69DE" w:rsidP="00444923">
            <w:pPr>
              <w:pStyle w:val="ListParagraph"/>
              <w:ind w:left="0"/>
            </w:pPr>
            <w:r>
              <w:t>drives, taxi, around, all</w:t>
            </w:r>
          </w:p>
        </w:tc>
        <w:tc>
          <w:tcPr>
            <w:tcW w:w="2693" w:type="dxa"/>
          </w:tcPr>
          <w:p w14:paraId="186E6C2A" w14:textId="2A9C0101" w:rsidR="008373B0" w:rsidRDefault="008C69DE" w:rsidP="008373B0">
            <w:pPr>
              <w:pStyle w:val="ListParagraph"/>
              <w:ind w:left="0"/>
            </w:pPr>
            <w:r>
              <w:t>drives, taxi, around, all</w:t>
            </w:r>
          </w:p>
        </w:tc>
        <w:tc>
          <w:tcPr>
            <w:tcW w:w="2693" w:type="dxa"/>
          </w:tcPr>
          <w:p w14:paraId="5F383616" w14:textId="23652371" w:rsidR="008373B0" w:rsidRDefault="008C69DE" w:rsidP="008373B0">
            <w:pPr>
              <w:pStyle w:val="ListParagraph"/>
              <w:ind w:left="0"/>
            </w:pPr>
            <w:r>
              <w:t>drives, taxi, around, all</w:t>
            </w:r>
          </w:p>
        </w:tc>
        <w:tc>
          <w:tcPr>
            <w:tcW w:w="2693" w:type="dxa"/>
          </w:tcPr>
          <w:p w14:paraId="0A7FD7FE" w14:textId="34B79DA8" w:rsidR="008373B0" w:rsidRDefault="008C69DE" w:rsidP="008373B0">
            <w:pPr>
              <w:pStyle w:val="ListParagraph"/>
              <w:ind w:left="0"/>
            </w:pPr>
            <w:r>
              <w:t>drives, taxi, around, all</w:t>
            </w:r>
          </w:p>
        </w:tc>
        <w:tc>
          <w:tcPr>
            <w:tcW w:w="2694" w:type="dxa"/>
          </w:tcPr>
          <w:p w14:paraId="658DD143" w14:textId="78E16026" w:rsidR="00647E53" w:rsidRDefault="008C69DE" w:rsidP="008373B0">
            <w:pPr>
              <w:pStyle w:val="ListParagraph"/>
              <w:ind w:left="0"/>
            </w:pPr>
            <w:r>
              <w:t>drives, taxi, around, all</w:t>
            </w:r>
          </w:p>
        </w:tc>
      </w:tr>
      <w:tr w:rsidR="00444923" w:rsidRPr="003116A7" w14:paraId="5B1F285E" w14:textId="77777777" w:rsidTr="00722BB8">
        <w:tc>
          <w:tcPr>
            <w:tcW w:w="2127" w:type="dxa"/>
          </w:tcPr>
          <w:p w14:paraId="6D444682" w14:textId="77777777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6F51EBAD" w14:textId="77777777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4CB2ED4" w14:textId="6E8BD971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- </w:t>
            </w:r>
          </w:p>
          <w:p w14:paraId="27558107" w14:textId="77777777" w:rsidR="00647E53" w:rsidRDefault="00647E53" w:rsidP="0044492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w Big Book every week</w:t>
            </w:r>
          </w:p>
          <w:p w14:paraId="60096A97" w14:textId="7728D922" w:rsidR="00444923" w:rsidRPr="003116A7" w:rsidRDefault="00444923" w:rsidP="00233187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</w:tc>
        <w:tc>
          <w:tcPr>
            <w:tcW w:w="2693" w:type="dxa"/>
          </w:tcPr>
          <w:p w14:paraId="4828EB18" w14:textId="033A2842" w:rsidR="008C69DE" w:rsidRPr="004D669D" w:rsidRDefault="008C69DE" w:rsidP="008C69D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Pre read activity </w:t>
            </w:r>
          </w:p>
          <w:p w14:paraId="644B1AAA" w14:textId="705370C2" w:rsidR="00444923" w:rsidRPr="003116A7" w:rsidRDefault="00444923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2FC9C55" w14:textId="15C4B04D" w:rsidR="008C69DE" w:rsidRPr="008C69DE" w:rsidRDefault="008C69DE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First read </w:t>
            </w:r>
          </w:p>
          <w:p w14:paraId="304AD69B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C638534" w14:textId="39969FE9" w:rsidR="008C69DE" w:rsidRPr="008C69DE" w:rsidRDefault="008C69DE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 Story illustration </w:t>
            </w:r>
          </w:p>
          <w:p w14:paraId="4217D2E6" w14:textId="77777777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ADED8ED" w14:textId="7F28EE51" w:rsidR="008C69DE" w:rsidRPr="008C69DE" w:rsidRDefault="008C69DE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Second read </w:t>
            </w:r>
          </w:p>
          <w:p w14:paraId="27028C2F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7C8BD9E" w14:textId="4AD99B93" w:rsidR="00444923" w:rsidRPr="003116A7" w:rsidRDefault="008C69DE" w:rsidP="0044492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Post read activity (Learners recount a part of the story they liked most.)</w:t>
            </w:r>
          </w:p>
        </w:tc>
      </w:tr>
      <w:tr w:rsidR="00444923" w:rsidRPr="003116A7" w14:paraId="51353C8B" w14:textId="77777777" w:rsidTr="00722BB8">
        <w:tc>
          <w:tcPr>
            <w:tcW w:w="2127" w:type="dxa"/>
          </w:tcPr>
          <w:p w14:paraId="555C9369" w14:textId="77777777" w:rsidR="00444923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B90073F" w14:textId="1643AC15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  <w:p w14:paraId="3F72EF80" w14:textId="77777777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295B406F" w14:textId="7A0D8F0F" w:rsidR="00A12338" w:rsidRPr="00A12338" w:rsidRDefault="00A12338" w:rsidP="00A1233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o revision of sounds taught in term 2 on the first two days </w:t>
            </w:r>
          </w:p>
          <w:p w14:paraId="375AE5C1" w14:textId="3E8EFA5B" w:rsidR="00444923" w:rsidRPr="003116A7" w:rsidRDefault="00444923" w:rsidP="00A12338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FF2A6B2" w14:textId="0AF1D1E2" w:rsidR="00A12338" w:rsidRPr="00A12338" w:rsidRDefault="00A12338" w:rsidP="00A1233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o revision of sounds taught in term 2 on the first two days </w:t>
            </w:r>
          </w:p>
          <w:p w14:paraId="352CF84D" w14:textId="2C7FB224" w:rsidR="00444923" w:rsidRPr="003116A7" w:rsidRDefault="00444923" w:rsidP="00233187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7BA25F0B" w14:textId="77777777" w:rsidR="00A12338" w:rsidRPr="00A12338" w:rsidRDefault="00A12338" w:rsidP="00A1233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ntroduce the new sound and words </w:t>
            </w:r>
          </w:p>
          <w:p w14:paraId="0E275DBD" w14:textId="5B1CA769" w:rsidR="00A12338" w:rsidRPr="00A12338" w:rsidRDefault="00A12338" w:rsidP="00A1233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2338">
              <w:rPr>
                <w:b/>
                <w:bCs/>
              </w:rPr>
              <w:t>ck:</w:t>
            </w:r>
            <w:r>
              <w:t xml:space="preserve"> sick, pack, sock, kick, sack, mock </w:t>
            </w:r>
          </w:p>
          <w:p w14:paraId="193E7DFD" w14:textId="709050ED" w:rsidR="00444923" w:rsidRPr="003116A7" w:rsidRDefault="00444923" w:rsidP="00A1233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3D400C1" w14:textId="77777777" w:rsidR="00A12338" w:rsidRPr="00A12338" w:rsidRDefault="00A12338" w:rsidP="00A1233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2338">
              <w:rPr>
                <w:b/>
                <w:bCs/>
              </w:rPr>
              <w:t>ck:</w:t>
            </w:r>
            <w:r>
              <w:t xml:space="preserve"> sick, pack, sock, kick, sack, mock </w:t>
            </w:r>
          </w:p>
          <w:p w14:paraId="0D74087D" w14:textId="502731C4" w:rsidR="00444923" w:rsidRPr="003116A7" w:rsidRDefault="00444923" w:rsidP="00647E5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7765204" w14:textId="6B7D840A" w:rsidR="00444923" w:rsidRPr="003116A7" w:rsidRDefault="00A12338" w:rsidP="00647E53">
            <w:pPr>
              <w:rPr>
                <w:rFonts w:ascii="Arial" w:hAnsi="Arial" w:cs="Arial"/>
                <w:sz w:val="18"/>
                <w:szCs w:val="18"/>
              </w:rPr>
            </w:pPr>
            <w:r w:rsidRPr="000D3EFF">
              <w:rPr>
                <w:b/>
                <w:bCs/>
              </w:rPr>
              <w:t>Rhyming words</w:t>
            </w:r>
            <w:r>
              <w:t>, e.g. pack/sack; sick/kick; sock/mock.</w:t>
            </w:r>
          </w:p>
        </w:tc>
      </w:tr>
      <w:tr w:rsidR="00444923" w:rsidRPr="003116A7" w14:paraId="2E535A06" w14:textId="77777777" w:rsidTr="00722BB8">
        <w:tc>
          <w:tcPr>
            <w:tcW w:w="2127" w:type="dxa"/>
          </w:tcPr>
          <w:p w14:paraId="02607937" w14:textId="77777777" w:rsidR="00444923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A16E8DB" w14:textId="77777777" w:rsidR="00444923" w:rsidRPr="00CB7594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  <w:p w14:paraId="6BEFE40A" w14:textId="77777777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D0C333D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816A2AD" w14:textId="77777777" w:rsidR="00444923" w:rsidRPr="003116A7" w:rsidRDefault="00444923" w:rsidP="00444923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76B6F88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FA2A673" w14:textId="77777777" w:rsidR="00444923" w:rsidRPr="003116A7" w:rsidRDefault="00444923" w:rsidP="00444923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40DB383" w14:textId="77777777" w:rsidR="00A12338" w:rsidRPr="00FD4CA6" w:rsidRDefault="00A12338" w:rsidP="00A12338">
            <w:pPr>
              <w:spacing w:after="200" w:line="276" w:lineRule="auto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t xml:space="preserve">I like to go…… </w:t>
            </w:r>
          </w:p>
          <w:p w14:paraId="3DD84EC9" w14:textId="4CACA0ED" w:rsidR="00444923" w:rsidRPr="003116A7" w:rsidRDefault="00A12338" w:rsidP="00A12338">
            <w:pPr>
              <w:rPr>
                <w:rFonts w:ascii="Arial" w:hAnsi="Arial" w:cs="Arial"/>
                <w:sz w:val="18"/>
                <w:szCs w:val="18"/>
              </w:rPr>
            </w:pPr>
            <w:r>
              <w:t>Draw about a place you like to go in town.</w:t>
            </w:r>
          </w:p>
        </w:tc>
      </w:tr>
      <w:tr w:rsidR="00A12338" w:rsidRPr="003116A7" w14:paraId="37C8F79F" w14:textId="77777777" w:rsidTr="00722BB8">
        <w:tc>
          <w:tcPr>
            <w:tcW w:w="2127" w:type="dxa"/>
          </w:tcPr>
          <w:p w14:paraId="0B6E9EBF" w14:textId="77777777" w:rsidR="002D7401" w:rsidRDefault="002D7401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C8B9686" w14:textId="7C029DDA" w:rsidR="00A12338" w:rsidRDefault="00A12338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021A687A" w14:textId="49EF8CC7" w:rsidR="00A12338" w:rsidRPr="003116A7" w:rsidRDefault="00A12338" w:rsidP="00A12338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A828964" w14:textId="77777777" w:rsidR="00A12338" w:rsidRDefault="00A12338" w:rsidP="00A12338">
            <w:pPr>
              <w:contextualSpacing/>
            </w:pPr>
            <w:r>
              <w:t>DBE Workbook 2 pages 2 and 3</w:t>
            </w:r>
          </w:p>
          <w:p w14:paraId="4A26C2F9" w14:textId="77777777" w:rsidR="00A12338" w:rsidRPr="003116A7" w:rsidRDefault="00A12338" w:rsidP="00444923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4C129C35" w14:textId="77777777" w:rsidR="00A12338" w:rsidRPr="003116A7" w:rsidRDefault="00A12338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0FF6E41" w14:textId="05F89BC4" w:rsidR="00A12338" w:rsidRPr="003116A7" w:rsidRDefault="00A12338" w:rsidP="00444923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an interesting place in your town.</w:t>
            </w:r>
          </w:p>
        </w:tc>
        <w:tc>
          <w:tcPr>
            <w:tcW w:w="2694" w:type="dxa"/>
          </w:tcPr>
          <w:p w14:paraId="623574A6" w14:textId="77777777" w:rsidR="00A12338" w:rsidRDefault="00A12338" w:rsidP="00A12338">
            <w:pPr>
              <w:contextualSpacing/>
            </w:pPr>
          </w:p>
        </w:tc>
      </w:tr>
      <w:tr w:rsidR="00444923" w:rsidRPr="003116A7" w14:paraId="270078F0" w14:textId="77777777" w:rsidTr="00722BB8">
        <w:tc>
          <w:tcPr>
            <w:tcW w:w="2127" w:type="dxa"/>
          </w:tcPr>
          <w:p w14:paraId="4EB16C53" w14:textId="77777777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391B44D" w14:textId="77777777" w:rsidR="00444923" w:rsidRDefault="00444923" w:rsidP="0023318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0E28541D" w14:textId="2DCCC441" w:rsidR="002D7401" w:rsidRPr="003116A7" w:rsidRDefault="002D7401" w:rsidP="0023318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3C2F8E4A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77277BD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D6852BE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63B2EFF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786BCAA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44923" w:rsidRPr="003116A7" w14:paraId="77129579" w14:textId="77777777" w:rsidTr="00722BB8">
        <w:tc>
          <w:tcPr>
            <w:tcW w:w="2127" w:type="dxa"/>
          </w:tcPr>
          <w:p w14:paraId="582C44FC" w14:textId="77777777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55F616C" w14:textId="77777777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272938F6" w14:textId="77777777" w:rsidR="00444923" w:rsidRPr="003116A7" w:rsidRDefault="00444923" w:rsidP="0044492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37B0F34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30335ED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D389EA3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02AAF61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096DFC0" w14:textId="77777777" w:rsidR="00444923" w:rsidRPr="003116A7" w:rsidRDefault="00444923" w:rsidP="0044492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DDD6CF0" w14:textId="7AE19EDF" w:rsidR="00DE2763" w:rsidRPr="003116A7" w:rsidRDefault="00C7498C" w:rsidP="003116A7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6192" behindDoc="0" locked="0" layoutInCell="1" allowOverlap="1" wp14:anchorId="57E9E847" wp14:editId="57978392">
            <wp:simplePos x="0" y="0"/>
            <wp:positionH relativeFrom="column">
              <wp:posOffset>-381000</wp:posOffset>
            </wp:positionH>
            <wp:positionV relativeFrom="paragraph">
              <wp:posOffset>-686435</wp:posOffset>
            </wp:positionV>
            <wp:extent cx="2047875" cy="981075"/>
            <wp:effectExtent l="0" t="0" r="9525" b="9525"/>
            <wp:wrapSquare wrapText="bothSides"/>
            <wp:docPr id="6" name="Picture 6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3116A7">
        <w:rPr>
          <w:rFonts w:ascii="Arial" w:hAnsi="Arial" w:cs="Arial"/>
          <w:sz w:val="18"/>
          <w:szCs w:val="18"/>
        </w:rPr>
        <w:t xml:space="preserve"> </w:t>
      </w:r>
      <w:r w:rsidR="004D20C6" w:rsidRPr="003116A7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                                          </w:t>
      </w:r>
      <w:r w:rsidR="004D20C6" w:rsidRPr="003116A7">
        <w:rPr>
          <w:rFonts w:ascii="Arial" w:hAnsi="Arial" w:cs="Arial"/>
          <w:sz w:val="18"/>
          <w:szCs w:val="18"/>
        </w:rPr>
        <w:t xml:space="preserve">  </w:t>
      </w:r>
      <w:r w:rsidR="00DE2763"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02A8FD72" w14:textId="3F9C367D" w:rsidR="00DE2763" w:rsidRPr="003116A7" w:rsidRDefault="003116A7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</w:t>
      </w:r>
      <w:r w:rsidR="00DE2763" w:rsidRPr="003116A7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0A5900BA" w14:textId="48CB180C" w:rsidR="00233187" w:rsidRDefault="001F6A72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</w:t>
      </w:r>
      <w:r w:rsidR="00DE2763" w:rsidRPr="003116A7">
        <w:rPr>
          <w:rFonts w:ascii="Arial" w:hAnsi="Arial" w:cs="Arial"/>
          <w:b/>
          <w:sz w:val="18"/>
          <w:szCs w:val="18"/>
        </w:rPr>
        <w:t xml:space="preserve">GRADE 1 TERM </w:t>
      </w:r>
      <w:r w:rsidR="00C24B91">
        <w:rPr>
          <w:rFonts w:ascii="Arial" w:hAnsi="Arial" w:cs="Arial"/>
          <w:b/>
          <w:sz w:val="18"/>
          <w:szCs w:val="18"/>
        </w:rPr>
        <w:t>3</w:t>
      </w:r>
      <w:r w:rsidR="00DE2763" w:rsidRPr="003116A7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</w:t>
      </w:r>
      <w:r w:rsidR="005E0F07">
        <w:rPr>
          <w:rFonts w:ascii="Arial" w:hAnsi="Arial" w:cs="Arial"/>
          <w:b/>
          <w:sz w:val="18"/>
          <w:szCs w:val="18"/>
        </w:rPr>
        <w:t>MAXIMUM TIME OF 3 HOURS</w:t>
      </w:r>
      <w:r w:rsidR="00DE2763" w:rsidRPr="003116A7">
        <w:rPr>
          <w:rFonts w:ascii="Arial" w:hAnsi="Arial" w:cs="Arial"/>
          <w:b/>
          <w:sz w:val="18"/>
          <w:szCs w:val="18"/>
        </w:rPr>
        <w:t xml:space="preserve">     </w:t>
      </w:r>
      <w:r w:rsidR="005E0F07">
        <w:rPr>
          <w:rFonts w:ascii="Arial" w:hAnsi="Arial" w:cs="Arial"/>
          <w:b/>
          <w:sz w:val="18"/>
          <w:szCs w:val="18"/>
        </w:rPr>
        <w:t xml:space="preserve">                             </w:t>
      </w:r>
      <w:r w:rsidR="00501011">
        <w:rPr>
          <w:rFonts w:ascii="Arial" w:hAnsi="Arial" w:cs="Arial"/>
          <w:b/>
          <w:sz w:val="18"/>
          <w:szCs w:val="18"/>
        </w:rPr>
        <w:t xml:space="preserve">            </w:t>
      </w:r>
      <w:r w:rsidR="005E0F07">
        <w:rPr>
          <w:rFonts w:ascii="Arial" w:hAnsi="Arial" w:cs="Arial"/>
          <w:b/>
          <w:sz w:val="18"/>
          <w:szCs w:val="18"/>
        </w:rPr>
        <w:t xml:space="preserve">     </w:t>
      </w:r>
      <w:r w:rsidR="00DE2763" w:rsidRPr="003116A7">
        <w:rPr>
          <w:rFonts w:ascii="Arial" w:hAnsi="Arial" w:cs="Arial"/>
          <w:b/>
          <w:sz w:val="18"/>
          <w:szCs w:val="18"/>
        </w:rPr>
        <w:t>Week: 2</w:t>
      </w:r>
      <w:r w:rsidR="008C69DE">
        <w:rPr>
          <w:rFonts w:ascii="Arial" w:hAnsi="Arial" w:cs="Arial"/>
          <w:b/>
          <w:sz w:val="18"/>
          <w:szCs w:val="18"/>
        </w:rPr>
        <w:t xml:space="preserve"> – All Around Town</w:t>
      </w:r>
      <w:r w:rsidR="00233187">
        <w:rPr>
          <w:rFonts w:ascii="Arial" w:hAnsi="Arial" w:cs="Arial"/>
          <w:b/>
          <w:sz w:val="18"/>
          <w:szCs w:val="18"/>
        </w:rPr>
        <w:br/>
      </w:r>
    </w:p>
    <w:p w14:paraId="280FB21E" w14:textId="2A49E037" w:rsidR="00DE2763" w:rsidRPr="003116A7" w:rsidRDefault="00233187" w:rsidP="00233187">
      <w:pPr>
        <w:spacing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3116A7" w14:paraId="2B913B87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7D30E91C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86BE190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DB93E09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68DA841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37C75F2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58C57E75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E2438" w:rsidRPr="003116A7" w14:paraId="63C9F2CE" w14:textId="77777777" w:rsidTr="00DA6CEF">
        <w:tc>
          <w:tcPr>
            <w:tcW w:w="2127" w:type="dxa"/>
          </w:tcPr>
          <w:p w14:paraId="224372EC" w14:textId="77777777" w:rsidR="002E2438" w:rsidRDefault="002E2438" w:rsidP="002E24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09C8182" w14:textId="0A2F22DA" w:rsidR="002E2438" w:rsidRPr="003116A7" w:rsidRDefault="002E2438" w:rsidP="002E243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120CE717" w14:textId="14D2CCE5" w:rsidR="002E2438" w:rsidRPr="002E2438" w:rsidRDefault="002E2438" w:rsidP="002E2438">
            <w:pPr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E2438">
              <w:rPr>
                <w:rFonts w:ascii="Arial" w:hAnsi="Arial" w:cs="Arial"/>
                <w:bCs/>
                <w:sz w:val="18"/>
                <w:szCs w:val="18"/>
                <w:lang w:val="en-US"/>
              </w:rPr>
              <w:t>Greeting</w:t>
            </w:r>
          </w:p>
        </w:tc>
        <w:tc>
          <w:tcPr>
            <w:tcW w:w="2693" w:type="dxa"/>
          </w:tcPr>
          <w:p w14:paraId="5EF7A223" w14:textId="5E4DAF29" w:rsidR="002E2438" w:rsidRPr="0050497D" w:rsidRDefault="002E2438" w:rsidP="002E243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96CAA">
              <w:rPr>
                <w:rFonts w:ascii="Arial" w:hAnsi="Arial" w:cs="Arial"/>
                <w:bCs/>
                <w:sz w:val="18"/>
                <w:szCs w:val="18"/>
                <w:lang w:val="en-US"/>
              </w:rPr>
              <w:t>Greeting</w:t>
            </w:r>
          </w:p>
        </w:tc>
        <w:tc>
          <w:tcPr>
            <w:tcW w:w="2693" w:type="dxa"/>
          </w:tcPr>
          <w:p w14:paraId="62F0B060" w14:textId="65459148" w:rsidR="002E2438" w:rsidRPr="00A44F9D" w:rsidRDefault="002E2438" w:rsidP="002E2438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96CAA">
              <w:rPr>
                <w:rFonts w:ascii="Arial" w:hAnsi="Arial" w:cs="Arial"/>
                <w:bCs/>
                <w:sz w:val="18"/>
                <w:szCs w:val="18"/>
                <w:lang w:val="en-US"/>
              </w:rPr>
              <w:t>Greeting</w:t>
            </w:r>
          </w:p>
        </w:tc>
        <w:tc>
          <w:tcPr>
            <w:tcW w:w="2693" w:type="dxa"/>
          </w:tcPr>
          <w:p w14:paraId="319FA5FB" w14:textId="38E36BBF" w:rsidR="002E2438" w:rsidRPr="0050497D" w:rsidRDefault="002E2438" w:rsidP="002E2438">
            <w:pPr>
              <w:rPr>
                <w:rFonts w:ascii="Arial" w:hAnsi="Arial" w:cs="Arial"/>
                <w:sz w:val="18"/>
                <w:szCs w:val="18"/>
              </w:rPr>
            </w:pPr>
            <w:r w:rsidRPr="00896CAA">
              <w:rPr>
                <w:rFonts w:ascii="Arial" w:hAnsi="Arial" w:cs="Arial"/>
                <w:bCs/>
                <w:sz w:val="18"/>
                <w:szCs w:val="18"/>
                <w:lang w:val="en-US"/>
              </w:rPr>
              <w:t>Greeting</w:t>
            </w:r>
          </w:p>
        </w:tc>
        <w:tc>
          <w:tcPr>
            <w:tcW w:w="2694" w:type="dxa"/>
          </w:tcPr>
          <w:p w14:paraId="54AF4A80" w14:textId="07A94A25" w:rsidR="002E2438" w:rsidRPr="003116A7" w:rsidRDefault="002E2438" w:rsidP="002E2438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896CAA">
              <w:rPr>
                <w:rFonts w:ascii="Arial" w:hAnsi="Arial" w:cs="Arial"/>
                <w:bCs/>
                <w:sz w:val="18"/>
                <w:szCs w:val="18"/>
                <w:lang w:val="en-US"/>
              </w:rPr>
              <w:t>Greeting</w:t>
            </w:r>
          </w:p>
        </w:tc>
      </w:tr>
      <w:tr w:rsidR="00DE6DA6" w:rsidRPr="003116A7" w14:paraId="1CB6C06D" w14:textId="77777777" w:rsidTr="00DA6CEF">
        <w:tc>
          <w:tcPr>
            <w:tcW w:w="2127" w:type="dxa"/>
          </w:tcPr>
          <w:p w14:paraId="320FC020" w14:textId="2990CF77" w:rsidR="00DE6DA6" w:rsidRDefault="00DE6DA6" w:rsidP="00C5261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6C7E6F89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Turn left, turn right. </w:t>
            </w:r>
          </w:p>
          <w:p w14:paraId="4989DC06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 xml:space="preserve">: Turn body to face left, then turn to face right. </w:t>
            </w:r>
          </w:p>
          <w:p w14:paraId="48CAA0C7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2086E0E4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716E4233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Come see our town. Turn left, turn right. </w:t>
            </w:r>
          </w:p>
          <w:p w14:paraId="2DEE8149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31E29095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5BD16D68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214A6282" w14:textId="0C5F215A" w:rsidR="00DE6DA6" w:rsidRDefault="002E2438" w:rsidP="002E2438">
            <w:pPr>
              <w:pStyle w:val="ListParagraph"/>
              <w:ind w:left="39"/>
            </w:pPr>
            <w:r w:rsidRPr="000607AD">
              <w:rPr>
                <w:b/>
                <w:bCs/>
              </w:rPr>
              <w:t>Lyrics</w:t>
            </w:r>
            <w:r>
              <w:t>: To the library in town…</w:t>
            </w:r>
          </w:p>
        </w:tc>
        <w:tc>
          <w:tcPr>
            <w:tcW w:w="2693" w:type="dxa"/>
          </w:tcPr>
          <w:p w14:paraId="103C67D7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Turn left, turn right. </w:t>
            </w:r>
          </w:p>
          <w:p w14:paraId="78686B42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 xml:space="preserve">: Turn body to face left, then turn to face right. </w:t>
            </w:r>
          </w:p>
          <w:p w14:paraId="58E7C01B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4DC1B2D6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1AF68C38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Come see our town. Turn left, turn right. </w:t>
            </w:r>
          </w:p>
          <w:p w14:paraId="7F6DF6F7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38A84B88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2B66662B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3DB1CD03" w14:textId="126A3739" w:rsidR="00DE6DA6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>: To the library in town…</w:t>
            </w:r>
          </w:p>
        </w:tc>
        <w:tc>
          <w:tcPr>
            <w:tcW w:w="2693" w:type="dxa"/>
          </w:tcPr>
          <w:p w14:paraId="0FD530A5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Turn left, turn right. </w:t>
            </w:r>
          </w:p>
          <w:p w14:paraId="00B7E07E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 xml:space="preserve">: Turn body to face left, then turn to face right. </w:t>
            </w:r>
          </w:p>
          <w:p w14:paraId="292BFE3E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17C55A68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092A0A82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Come see our town. Turn left, turn right. </w:t>
            </w:r>
          </w:p>
          <w:p w14:paraId="2CE1DA55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6F81BA71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5EDA7527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6912BBA0" w14:textId="7DCD3135" w:rsidR="00DE6DA6" w:rsidRDefault="002E2438" w:rsidP="002E2438">
            <w:pPr>
              <w:pStyle w:val="ListParagraph"/>
              <w:ind w:left="40"/>
            </w:pPr>
            <w:r w:rsidRPr="000607AD">
              <w:rPr>
                <w:b/>
                <w:bCs/>
              </w:rPr>
              <w:t>Lyrics</w:t>
            </w:r>
            <w:r>
              <w:t>: To the library in town…</w:t>
            </w:r>
          </w:p>
        </w:tc>
        <w:tc>
          <w:tcPr>
            <w:tcW w:w="2693" w:type="dxa"/>
          </w:tcPr>
          <w:p w14:paraId="43E5A881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Turn left, turn right. </w:t>
            </w:r>
          </w:p>
          <w:p w14:paraId="5C7E2637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 xml:space="preserve">: Turn body to face left, then turn to face right. </w:t>
            </w:r>
          </w:p>
          <w:p w14:paraId="6E8D0583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33196442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70280094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Come see our town. Turn left, turn right. </w:t>
            </w:r>
          </w:p>
          <w:p w14:paraId="49AB2E58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471DB41E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5993CE0B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0EB4CEE2" w14:textId="16547276" w:rsidR="00DE6DA6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>: To the library in town…</w:t>
            </w:r>
          </w:p>
        </w:tc>
        <w:tc>
          <w:tcPr>
            <w:tcW w:w="2694" w:type="dxa"/>
          </w:tcPr>
          <w:p w14:paraId="40B7D303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Turn left, turn right. </w:t>
            </w:r>
          </w:p>
          <w:p w14:paraId="6726F221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 xml:space="preserve">: Turn body to face left, then turn to face right. </w:t>
            </w:r>
          </w:p>
          <w:p w14:paraId="5C23C63C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6378DB5D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2E846A62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Come see our town. Turn left, turn right. </w:t>
            </w:r>
          </w:p>
          <w:p w14:paraId="28F20526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67BC4A95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 xml:space="preserve">: Go up, go down. Stand up, then squat down. Turn left, turn right. </w:t>
            </w:r>
          </w:p>
          <w:p w14:paraId="3D8636C8" w14:textId="77777777" w:rsidR="002E2438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Actions</w:t>
            </w:r>
            <w:r>
              <w:t>: Turn body to face left, then turn to face right.</w:t>
            </w:r>
          </w:p>
          <w:p w14:paraId="49715AD7" w14:textId="60F06BC6" w:rsidR="00DE6DA6" w:rsidRDefault="002E2438" w:rsidP="002E2438">
            <w:pPr>
              <w:pStyle w:val="ListParagraph"/>
              <w:ind w:left="0"/>
            </w:pPr>
            <w:r w:rsidRPr="000607AD">
              <w:rPr>
                <w:b/>
                <w:bCs/>
              </w:rPr>
              <w:t>Lyrics</w:t>
            </w:r>
            <w:r>
              <w:t>: To the library in town…</w:t>
            </w:r>
          </w:p>
        </w:tc>
      </w:tr>
      <w:tr w:rsidR="002E2438" w:rsidRPr="003116A7" w14:paraId="76A6569C" w14:textId="77777777" w:rsidTr="00DA6CEF">
        <w:tc>
          <w:tcPr>
            <w:tcW w:w="2127" w:type="dxa"/>
          </w:tcPr>
          <w:p w14:paraId="0017E8F8" w14:textId="691F24F5" w:rsidR="002E2438" w:rsidRDefault="002E2438" w:rsidP="002E243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30513528" w14:textId="38A5B584" w:rsidR="002E2438" w:rsidRDefault="002E2438" w:rsidP="002E2438">
            <w:pPr>
              <w:pStyle w:val="ListParagraph"/>
              <w:ind w:left="0"/>
            </w:pPr>
            <w:r>
              <w:t>Adapt the question to suit your theme.</w:t>
            </w:r>
          </w:p>
        </w:tc>
        <w:tc>
          <w:tcPr>
            <w:tcW w:w="2693" w:type="dxa"/>
          </w:tcPr>
          <w:p w14:paraId="367108D0" w14:textId="20F8350D" w:rsidR="002E2438" w:rsidRDefault="002E2438" w:rsidP="002E2438">
            <w:pPr>
              <w:pStyle w:val="ListParagraph"/>
              <w:ind w:left="0"/>
            </w:pPr>
            <w:r w:rsidRPr="00DF033A">
              <w:t>Adapt the question to suit your theme.</w:t>
            </w:r>
          </w:p>
        </w:tc>
        <w:tc>
          <w:tcPr>
            <w:tcW w:w="2693" w:type="dxa"/>
          </w:tcPr>
          <w:p w14:paraId="296BED67" w14:textId="6D17FC2D" w:rsidR="002E2438" w:rsidRDefault="002E2438" w:rsidP="002E2438">
            <w:pPr>
              <w:pStyle w:val="ListParagraph"/>
              <w:ind w:left="0"/>
            </w:pPr>
            <w:r w:rsidRPr="00DF033A">
              <w:t>Adapt the question to suit your theme.</w:t>
            </w:r>
          </w:p>
        </w:tc>
        <w:tc>
          <w:tcPr>
            <w:tcW w:w="2693" w:type="dxa"/>
          </w:tcPr>
          <w:p w14:paraId="2C7F5A17" w14:textId="4C323CFD" w:rsidR="002E2438" w:rsidRDefault="002E2438" w:rsidP="002E2438">
            <w:pPr>
              <w:pStyle w:val="ListParagraph"/>
              <w:ind w:left="0"/>
            </w:pPr>
            <w:r w:rsidRPr="00DF033A">
              <w:t>Adapt the question to suit your theme.</w:t>
            </w:r>
          </w:p>
        </w:tc>
        <w:tc>
          <w:tcPr>
            <w:tcW w:w="2694" w:type="dxa"/>
          </w:tcPr>
          <w:p w14:paraId="2CAFFDBF" w14:textId="3E5A8C74" w:rsidR="002E2438" w:rsidRDefault="002E2438" w:rsidP="002E2438">
            <w:pPr>
              <w:pStyle w:val="ListParagraph"/>
              <w:ind w:left="0"/>
            </w:pPr>
            <w:r w:rsidRPr="00DF033A">
              <w:t>Adapt the question to suit your theme.</w:t>
            </w:r>
          </w:p>
        </w:tc>
      </w:tr>
      <w:tr w:rsidR="008B5D2F" w:rsidRPr="003116A7" w14:paraId="5311B82A" w14:textId="77777777" w:rsidTr="00DA6CEF">
        <w:tc>
          <w:tcPr>
            <w:tcW w:w="2127" w:type="dxa"/>
          </w:tcPr>
          <w:p w14:paraId="31675265" w14:textId="16C0BD9E" w:rsidR="008B5D2F" w:rsidRDefault="008B5D2F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63D0C721" w14:textId="5106D199" w:rsidR="008B5D2F" w:rsidRDefault="002E2438" w:rsidP="008B5D2F">
            <w:pPr>
              <w:pStyle w:val="ListParagraph"/>
              <w:ind w:left="0"/>
            </w:pPr>
            <w:r>
              <w:t>safe, safer, unsafe, home</w:t>
            </w:r>
          </w:p>
        </w:tc>
        <w:tc>
          <w:tcPr>
            <w:tcW w:w="2693" w:type="dxa"/>
          </w:tcPr>
          <w:p w14:paraId="5B74200B" w14:textId="1B9EE1A2" w:rsidR="008B5D2F" w:rsidRDefault="002E2438" w:rsidP="008B5D2F">
            <w:pPr>
              <w:pStyle w:val="ListParagraph"/>
              <w:ind w:left="0"/>
            </w:pPr>
            <w:r>
              <w:t>together, alone, shop, shebeen</w:t>
            </w:r>
          </w:p>
        </w:tc>
        <w:tc>
          <w:tcPr>
            <w:tcW w:w="2693" w:type="dxa"/>
          </w:tcPr>
          <w:p w14:paraId="10FE24C9" w14:textId="49A8A433" w:rsidR="008B5D2F" w:rsidRDefault="002E2438" w:rsidP="008B5D2F">
            <w:pPr>
              <w:pStyle w:val="ListParagraph"/>
              <w:ind w:left="0"/>
            </w:pPr>
            <w:r>
              <w:t>warn, warning, passage, between</w:t>
            </w:r>
          </w:p>
        </w:tc>
        <w:tc>
          <w:tcPr>
            <w:tcW w:w="2693" w:type="dxa"/>
          </w:tcPr>
          <w:p w14:paraId="00D5DDE2" w14:textId="06C43F06" w:rsidR="008B5D2F" w:rsidRDefault="002E2438" w:rsidP="008B5D2F">
            <w:pPr>
              <w:pStyle w:val="ListParagraph"/>
              <w:ind w:left="0"/>
            </w:pPr>
            <w:r>
              <w:t>dark, night, light, day</w:t>
            </w:r>
          </w:p>
        </w:tc>
        <w:tc>
          <w:tcPr>
            <w:tcW w:w="2694" w:type="dxa"/>
          </w:tcPr>
          <w:p w14:paraId="27ADD6AF" w14:textId="19655F18" w:rsidR="008B5D2F" w:rsidRDefault="002E2438" w:rsidP="008B5D2F">
            <w:pPr>
              <w:pStyle w:val="ListParagraph"/>
              <w:ind w:left="0"/>
            </w:pPr>
            <w:r>
              <w:t>worried, fast, faster, run</w:t>
            </w:r>
          </w:p>
        </w:tc>
      </w:tr>
      <w:tr w:rsidR="002E2438" w:rsidRPr="003116A7" w14:paraId="6A203C3B" w14:textId="77777777" w:rsidTr="00DA6CEF">
        <w:tc>
          <w:tcPr>
            <w:tcW w:w="2127" w:type="dxa"/>
          </w:tcPr>
          <w:p w14:paraId="45EE913D" w14:textId="77777777" w:rsidR="002E2438" w:rsidRDefault="002E2438" w:rsidP="002E24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B970DA3" w14:textId="77777777" w:rsidR="002E2438" w:rsidRDefault="002E2438" w:rsidP="002E243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  <w:p w14:paraId="7A87C72D" w14:textId="6C469A36" w:rsidR="002E2438" w:rsidRDefault="002E2438" w:rsidP="002E24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5F0F612" w14:textId="60EC5958" w:rsidR="002E2438" w:rsidRDefault="002E2438" w:rsidP="002E2438">
            <w:pPr>
              <w:pStyle w:val="ListParagraph"/>
              <w:ind w:left="0"/>
            </w:pPr>
            <w:r>
              <w:t>together, friend, shop, sister</w:t>
            </w:r>
          </w:p>
        </w:tc>
        <w:tc>
          <w:tcPr>
            <w:tcW w:w="2693" w:type="dxa"/>
          </w:tcPr>
          <w:p w14:paraId="481CD998" w14:textId="2A73524A" w:rsidR="002E2438" w:rsidRDefault="002E2438" w:rsidP="002E2438">
            <w:pPr>
              <w:pStyle w:val="ListParagraph"/>
              <w:ind w:left="0"/>
            </w:pPr>
            <w:r w:rsidRPr="00D310B5">
              <w:t>together, friend, shop, sister</w:t>
            </w:r>
          </w:p>
        </w:tc>
        <w:tc>
          <w:tcPr>
            <w:tcW w:w="2693" w:type="dxa"/>
          </w:tcPr>
          <w:p w14:paraId="15D479E2" w14:textId="2528A0F3" w:rsidR="002E2438" w:rsidRDefault="002E2438" w:rsidP="002E2438">
            <w:pPr>
              <w:pStyle w:val="ListParagraph"/>
              <w:ind w:left="0"/>
            </w:pPr>
            <w:r w:rsidRPr="00D310B5">
              <w:t>together, friend, shop, sister</w:t>
            </w:r>
          </w:p>
        </w:tc>
        <w:tc>
          <w:tcPr>
            <w:tcW w:w="2693" w:type="dxa"/>
          </w:tcPr>
          <w:p w14:paraId="13548887" w14:textId="22B3495E" w:rsidR="002E2438" w:rsidRDefault="002E2438" w:rsidP="002E2438">
            <w:pPr>
              <w:pStyle w:val="ListParagraph"/>
              <w:ind w:left="0"/>
            </w:pPr>
            <w:r w:rsidRPr="00D310B5">
              <w:t>together, friend, shop, sister</w:t>
            </w:r>
          </w:p>
        </w:tc>
        <w:tc>
          <w:tcPr>
            <w:tcW w:w="2694" w:type="dxa"/>
          </w:tcPr>
          <w:p w14:paraId="2D066A14" w14:textId="531272BD" w:rsidR="002E2438" w:rsidRDefault="002E2438" w:rsidP="002E2438">
            <w:pPr>
              <w:pStyle w:val="ListParagraph"/>
              <w:ind w:left="0"/>
            </w:pPr>
            <w:r w:rsidRPr="00D310B5">
              <w:t>together, friend, shop, sister</w:t>
            </w:r>
          </w:p>
        </w:tc>
      </w:tr>
      <w:tr w:rsidR="008B5D2F" w:rsidRPr="003116A7" w14:paraId="72B6711A" w14:textId="77777777" w:rsidTr="00DA6CEF">
        <w:tc>
          <w:tcPr>
            <w:tcW w:w="2127" w:type="dxa"/>
          </w:tcPr>
          <w:p w14:paraId="5574AEAA" w14:textId="77777777" w:rsidR="008B5D2F" w:rsidRDefault="008B5D2F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85D83D3" w14:textId="77777777" w:rsidR="008B5D2F" w:rsidRPr="003116A7" w:rsidRDefault="008B5D2F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36972E36" w14:textId="77777777" w:rsidR="008B5D2F" w:rsidRPr="003116A7" w:rsidRDefault="008B5D2F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52A1BA0" w14:textId="77777777" w:rsidR="008B5D2F" w:rsidRDefault="008B5D2F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</w:p>
          <w:p w14:paraId="60D4B17F" w14:textId="69322E61" w:rsidR="008B5D2F" w:rsidRPr="00DE6DA6" w:rsidRDefault="008B5D2F" w:rsidP="008B5D2F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DE6DA6">
              <w:rPr>
                <w:rFonts w:ascii="Arial" w:hAnsi="Arial" w:cs="Arial"/>
                <w:bCs/>
                <w:sz w:val="18"/>
                <w:szCs w:val="18"/>
              </w:rPr>
              <w:t>use new Big Book every week</w:t>
            </w:r>
          </w:p>
          <w:p w14:paraId="4E93D616" w14:textId="3459B1EA" w:rsidR="008B5D2F" w:rsidRPr="003116A7" w:rsidRDefault="008B5D2F" w:rsidP="00233187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</w:tc>
        <w:tc>
          <w:tcPr>
            <w:tcW w:w="2693" w:type="dxa"/>
          </w:tcPr>
          <w:p w14:paraId="0258DFC1" w14:textId="77777777" w:rsidR="002E2438" w:rsidRDefault="002E2438" w:rsidP="002E2438">
            <w:pPr>
              <w:pStyle w:val="ListParagraph"/>
              <w:ind w:left="0"/>
            </w:pPr>
          </w:p>
          <w:p w14:paraId="1D3C6420" w14:textId="74DAA0D4" w:rsidR="002E2438" w:rsidRPr="00F519AD" w:rsidRDefault="002E2438" w:rsidP="002E243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 Pre read </w:t>
            </w:r>
          </w:p>
          <w:p w14:paraId="56A1D3A9" w14:textId="47DC98B1" w:rsidR="008B5D2F" w:rsidRPr="003116A7" w:rsidRDefault="002E2438" w:rsidP="002E2438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 xml:space="preserve"> </w:t>
            </w:r>
          </w:p>
        </w:tc>
        <w:tc>
          <w:tcPr>
            <w:tcW w:w="2693" w:type="dxa"/>
          </w:tcPr>
          <w:p w14:paraId="79946B91" w14:textId="77777777" w:rsidR="002E2438" w:rsidRDefault="002E2438" w:rsidP="008B5D2F"/>
          <w:p w14:paraId="114C075F" w14:textId="268C909C" w:rsidR="008B5D2F" w:rsidRPr="0050497D" w:rsidRDefault="002E2438" w:rsidP="008B5D2F">
            <w:pPr>
              <w:rPr>
                <w:rFonts w:ascii="Arial" w:hAnsi="Arial" w:cs="Arial"/>
                <w:sz w:val="18"/>
                <w:szCs w:val="18"/>
              </w:rPr>
            </w:pPr>
            <w:r>
              <w:t>First Read</w:t>
            </w:r>
          </w:p>
        </w:tc>
        <w:tc>
          <w:tcPr>
            <w:tcW w:w="2693" w:type="dxa"/>
          </w:tcPr>
          <w:p w14:paraId="784EA82E" w14:textId="77777777" w:rsidR="002E2438" w:rsidRDefault="002E2438" w:rsidP="002E2438">
            <w:pPr>
              <w:pStyle w:val="ListParagraph"/>
              <w:ind w:left="0"/>
            </w:pPr>
          </w:p>
          <w:p w14:paraId="45313F91" w14:textId="4DEF81AD" w:rsidR="002E2438" w:rsidRPr="00F519AD" w:rsidRDefault="002E2438" w:rsidP="002E243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raw the story </w:t>
            </w:r>
          </w:p>
          <w:p w14:paraId="646015EA" w14:textId="09FA54D3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33CD3A7" w14:textId="77777777" w:rsidR="002E2438" w:rsidRDefault="002E2438" w:rsidP="008B5D2F"/>
          <w:p w14:paraId="04289FA7" w14:textId="7C96E0D9" w:rsidR="008B5D2F" w:rsidRPr="003116A7" w:rsidRDefault="002E2438" w:rsidP="008B5D2F">
            <w:pPr>
              <w:rPr>
                <w:rFonts w:ascii="Arial" w:hAnsi="Arial" w:cs="Arial"/>
                <w:sz w:val="18"/>
                <w:szCs w:val="18"/>
              </w:rPr>
            </w:pPr>
            <w:r>
              <w:t>Second read</w:t>
            </w:r>
          </w:p>
        </w:tc>
        <w:tc>
          <w:tcPr>
            <w:tcW w:w="2694" w:type="dxa"/>
          </w:tcPr>
          <w:p w14:paraId="34A5EF2E" w14:textId="77777777" w:rsidR="002E2438" w:rsidRDefault="002E2438" w:rsidP="008B5D2F">
            <w:pPr>
              <w:pStyle w:val="ListParagraph"/>
              <w:ind w:left="0"/>
            </w:pPr>
          </w:p>
          <w:p w14:paraId="258176C7" w14:textId="0F907A06" w:rsidR="008B5D2F" w:rsidRPr="003116A7" w:rsidRDefault="002E2438" w:rsidP="008B5D2F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Post read activity</w:t>
            </w:r>
          </w:p>
        </w:tc>
      </w:tr>
      <w:tr w:rsidR="008B5D2F" w:rsidRPr="003116A7" w14:paraId="7A07F0C9" w14:textId="77777777" w:rsidTr="00C7498C">
        <w:trPr>
          <w:trHeight w:val="1077"/>
        </w:trPr>
        <w:tc>
          <w:tcPr>
            <w:tcW w:w="2127" w:type="dxa"/>
          </w:tcPr>
          <w:p w14:paraId="5C1DF738" w14:textId="77777777" w:rsidR="008B5D2F" w:rsidRDefault="008B5D2F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41DDA8A" w14:textId="68D5A610" w:rsidR="008B5D2F" w:rsidRPr="003116A7" w:rsidRDefault="008B5D2F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</w:tc>
        <w:tc>
          <w:tcPr>
            <w:tcW w:w="2693" w:type="dxa"/>
          </w:tcPr>
          <w:p w14:paraId="42A0B00D" w14:textId="34BB3608" w:rsidR="002E2438" w:rsidRDefault="002E2438" w:rsidP="002E2438">
            <w:r>
              <w:t>Review past sounds and words</w:t>
            </w:r>
          </w:p>
          <w:p w14:paraId="6A8B8E37" w14:textId="77777777" w:rsidR="002E2438" w:rsidRPr="002E2438" w:rsidRDefault="002E2438" w:rsidP="002E243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ntroduce the sound and words </w:t>
            </w:r>
          </w:p>
          <w:p w14:paraId="2D7B83BB" w14:textId="1EE993CA" w:rsidR="008B5D2F" w:rsidRPr="0050497D" w:rsidRDefault="002E2438" w:rsidP="0082746B">
            <w:pPr>
              <w:rPr>
                <w:rFonts w:ascii="Arial" w:hAnsi="Arial" w:cs="Arial"/>
                <w:sz w:val="18"/>
                <w:szCs w:val="18"/>
              </w:rPr>
            </w:pPr>
            <w:r w:rsidRPr="002E2438">
              <w:rPr>
                <w:b/>
                <w:bCs/>
              </w:rPr>
              <w:t>g</w:t>
            </w:r>
            <w:r>
              <w:t>: gap, gas, gel, got. gun, gum, gem</w:t>
            </w:r>
          </w:p>
        </w:tc>
        <w:tc>
          <w:tcPr>
            <w:tcW w:w="2693" w:type="dxa"/>
          </w:tcPr>
          <w:p w14:paraId="2A9F598A" w14:textId="77777777" w:rsidR="002E2438" w:rsidRPr="002E2438" w:rsidRDefault="002E2438" w:rsidP="002E243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E2438">
              <w:rPr>
                <w:b/>
                <w:bCs/>
              </w:rPr>
              <w:t>g</w:t>
            </w:r>
            <w:r>
              <w:t>: gap, gas, gel, got. gun, gum, gem</w:t>
            </w:r>
          </w:p>
          <w:p w14:paraId="2C1663E1" w14:textId="47AFE994" w:rsidR="008B5D2F" w:rsidRPr="003116A7" w:rsidRDefault="008B5D2F" w:rsidP="00233187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4FD1697A" w14:textId="77777777" w:rsidR="002E2438" w:rsidRPr="002E2438" w:rsidRDefault="002E2438" w:rsidP="002E243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ifferentiate between </w:t>
            </w:r>
            <w:r w:rsidRPr="002E2438">
              <w:rPr>
                <w:b/>
                <w:bCs/>
              </w:rPr>
              <w:t>ck</w:t>
            </w:r>
            <w:r>
              <w:t xml:space="preserve"> and </w:t>
            </w:r>
            <w:r w:rsidRPr="002E2438">
              <w:rPr>
                <w:b/>
                <w:bCs/>
              </w:rPr>
              <w:t>g</w:t>
            </w:r>
            <w:r>
              <w:t xml:space="preserve"> </w:t>
            </w:r>
          </w:p>
          <w:p w14:paraId="657AF03B" w14:textId="58BE601A" w:rsidR="008B5D2F" w:rsidRPr="008B5D2F" w:rsidRDefault="008B5D2F" w:rsidP="002E2438"/>
        </w:tc>
        <w:tc>
          <w:tcPr>
            <w:tcW w:w="2693" w:type="dxa"/>
          </w:tcPr>
          <w:p w14:paraId="2CA9F872" w14:textId="1A799CE4" w:rsidR="008B5D2F" w:rsidRPr="003116A7" w:rsidRDefault="002E2438" w:rsidP="008B5D2F">
            <w:pPr>
              <w:rPr>
                <w:rFonts w:ascii="Arial" w:hAnsi="Arial" w:cs="Arial"/>
                <w:sz w:val="18"/>
                <w:szCs w:val="18"/>
              </w:rPr>
            </w:pPr>
            <w:r>
              <w:t>Clap out syllables in familiar words, e.g. sight words/ words from the story.</w:t>
            </w:r>
          </w:p>
        </w:tc>
        <w:tc>
          <w:tcPr>
            <w:tcW w:w="2694" w:type="dxa"/>
          </w:tcPr>
          <w:p w14:paraId="56918815" w14:textId="77777777" w:rsidR="008B5D2F" w:rsidRDefault="00822D38" w:rsidP="008B5D2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.</w:t>
            </w:r>
          </w:p>
          <w:p w14:paraId="35036F45" w14:textId="77777777" w:rsidR="00822D38" w:rsidRDefault="00822D38" w:rsidP="008B5D2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ACFA38" w14:textId="2BEA6CFD" w:rsidR="00822D38" w:rsidRPr="003116A7" w:rsidRDefault="00822D38" w:rsidP="008B5D2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8B5D2F" w:rsidRPr="003116A7" w14:paraId="3588C357" w14:textId="77777777" w:rsidTr="00DA6CEF">
        <w:tc>
          <w:tcPr>
            <w:tcW w:w="2127" w:type="dxa"/>
          </w:tcPr>
          <w:p w14:paraId="1DAD42F0" w14:textId="77777777" w:rsidR="008B5D2F" w:rsidRDefault="008B5D2F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9D2DF6E" w14:textId="5F4983DD" w:rsidR="005F05B7" w:rsidRPr="003116A7" w:rsidRDefault="008B5D2F" w:rsidP="005F05B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19D2585A" w14:textId="77777777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59442EC" w14:textId="77777777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3D8237D" w14:textId="77777777" w:rsidR="008B5D2F" w:rsidRDefault="008B5D2F" w:rsidP="008B5D2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65D63E63" w14:textId="23904757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7243CD8" w14:textId="77777777" w:rsidR="008B5D2F" w:rsidRPr="003116A7" w:rsidRDefault="008B5D2F" w:rsidP="008B5D2F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19C27EF" w14:textId="77777777" w:rsidR="002E2438" w:rsidRPr="002E2438" w:rsidRDefault="002E2438" w:rsidP="002E243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 go to town. </w:t>
            </w:r>
          </w:p>
          <w:p w14:paraId="743F2559" w14:textId="5EB4AFAC" w:rsidR="008B5D2F" w:rsidRPr="003116A7" w:rsidRDefault="002E2438" w:rsidP="002E2438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draw themselves going to town.</w:t>
            </w:r>
          </w:p>
        </w:tc>
      </w:tr>
      <w:tr w:rsidR="002E2438" w:rsidRPr="003116A7" w14:paraId="79B984D5" w14:textId="77777777" w:rsidTr="00DA6CEF">
        <w:tc>
          <w:tcPr>
            <w:tcW w:w="2127" w:type="dxa"/>
          </w:tcPr>
          <w:p w14:paraId="12E093B2" w14:textId="77777777" w:rsidR="008166E1" w:rsidRDefault="008166E1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9FD03C0" w14:textId="635A1B92" w:rsidR="002E2438" w:rsidRDefault="002E2438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0C97E9EB" w14:textId="77777777" w:rsidR="002E2438" w:rsidRDefault="002E2438" w:rsidP="008B5D2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8599F7" w14:textId="75C6E5EF" w:rsidR="002C23B7" w:rsidRPr="003116A7" w:rsidRDefault="002C23B7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FD31B37" w14:textId="77777777" w:rsidR="008166E1" w:rsidRDefault="008166E1" w:rsidP="002C23B7"/>
          <w:p w14:paraId="027081EF" w14:textId="4C8EDD78" w:rsidR="002E2438" w:rsidRPr="003116A7" w:rsidRDefault="002E2438" w:rsidP="002C23B7">
            <w:pPr>
              <w:rPr>
                <w:rFonts w:ascii="Arial" w:hAnsi="Arial" w:cs="Arial"/>
                <w:sz w:val="18"/>
                <w:szCs w:val="18"/>
              </w:rPr>
            </w:pPr>
            <w:r>
              <w:t>DBE Workbook 2 pages 4-5</w:t>
            </w:r>
          </w:p>
        </w:tc>
        <w:tc>
          <w:tcPr>
            <w:tcW w:w="2693" w:type="dxa"/>
          </w:tcPr>
          <w:p w14:paraId="31356233" w14:textId="77777777" w:rsidR="002E2438" w:rsidRDefault="002E2438" w:rsidP="008B5D2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8051718" w14:textId="55597AF3" w:rsidR="002E2438" w:rsidRPr="003116A7" w:rsidRDefault="002E2438" w:rsidP="008B5D2F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yourself going to town</w:t>
            </w:r>
          </w:p>
        </w:tc>
        <w:tc>
          <w:tcPr>
            <w:tcW w:w="2694" w:type="dxa"/>
          </w:tcPr>
          <w:p w14:paraId="2653D906" w14:textId="77777777" w:rsidR="002E2438" w:rsidRDefault="002E2438" w:rsidP="002E2438"/>
        </w:tc>
      </w:tr>
      <w:tr w:rsidR="008B5D2F" w:rsidRPr="003116A7" w14:paraId="1F99C347" w14:textId="77777777" w:rsidTr="00DA6CEF">
        <w:tc>
          <w:tcPr>
            <w:tcW w:w="2127" w:type="dxa"/>
          </w:tcPr>
          <w:p w14:paraId="3753AD4C" w14:textId="77777777" w:rsidR="008166E1" w:rsidRDefault="008166E1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65C126F" w14:textId="3F0ED6D0" w:rsidR="008B5D2F" w:rsidRPr="003116A7" w:rsidRDefault="008B5D2F" w:rsidP="008B5D2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5790FE00" w14:textId="77777777" w:rsidR="008166E1" w:rsidRDefault="008166E1" w:rsidP="008B5D2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048815" w14:textId="202C1E3E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245D18F0" w14:textId="77777777" w:rsidR="008166E1" w:rsidRDefault="008166E1" w:rsidP="008B5D2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570EF5" w14:textId="706D18CB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655E5FBD" w14:textId="77777777" w:rsidR="008166E1" w:rsidRDefault="008166E1" w:rsidP="008B5D2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138B97" w14:textId="229265F6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B59C1D8" w14:textId="77777777" w:rsidR="008166E1" w:rsidRDefault="008166E1" w:rsidP="0082746B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75A446" w14:textId="77777777" w:rsidR="008B5D2F" w:rsidRDefault="008B5D2F" w:rsidP="0082746B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4F9AEEAA" w14:textId="7D6E45B8" w:rsidR="008166E1" w:rsidRPr="003116A7" w:rsidRDefault="008166E1" w:rsidP="0082746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5C2DCB5" w14:textId="77777777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B5D2F" w:rsidRPr="003116A7" w14:paraId="3CE1E99F" w14:textId="77777777" w:rsidTr="00DA6CEF">
        <w:tc>
          <w:tcPr>
            <w:tcW w:w="2127" w:type="dxa"/>
          </w:tcPr>
          <w:p w14:paraId="521C33B5" w14:textId="77777777" w:rsidR="008166E1" w:rsidRDefault="008166E1" w:rsidP="0084170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15B3702" w14:textId="77777777" w:rsidR="008166E1" w:rsidRDefault="008166E1" w:rsidP="0084170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3DE748B" w14:textId="77777777" w:rsidR="008B5D2F" w:rsidRDefault="008B5D2F" w:rsidP="0084170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254DFAB4" w14:textId="29296398" w:rsidR="00893CA7" w:rsidRPr="003116A7" w:rsidRDefault="00893CA7" w:rsidP="0084170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3B9798CB" w14:textId="77777777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1CD6F93" w14:textId="77777777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13E2D5A" w14:textId="77777777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95E8C18" w14:textId="77777777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B31499D" w14:textId="77777777" w:rsidR="008B5D2F" w:rsidRPr="003116A7" w:rsidRDefault="008B5D2F" w:rsidP="008B5D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A1C85C5" w14:textId="2A6B0F73" w:rsidR="008166E1" w:rsidRDefault="00DE2763" w:rsidP="003116A7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                     </w:t>
      </w:r>
      <w:r w:rsidR="000A4BAD" w:rsidRPr="003116A7">
        <w:rPr>
          <w:rFonts w:ascii="Arial" w:hAnsi="Arial" w:cs="Arial"/>
          <w:sz w:val="18"/>
          <w:szCs w:val="18"/>
        </w:rPr>
        <w:t xml:space="preserve">   </w:t>
      </w:r>
      <w:r w:rsidRPr="003116A7">
        <w:rPr>
          <w:rFonts w:ascii="Arial" w:hAnsi="Arial" w:cs="Arial"/>
          <w:sz w:val="18"/>
          <w:szCs w:val="18"/>
        </w:rPr>
        <w:t xml:space="preserve"> </w:t>
      </w:r>
    </w:p>
    <w:p w14:paraId="4C58C127" w14:textId="744972F7" w:rsidR="008166E1" w:rsidRDefault="008166E1" w:rsidP="003116A7">
      <w:pPr>
        <w:rPr>
          <w:rFonts w:ascii="Arial" w:hAnsi="Arial" w:cs="Arial"/>
          <w:sz w:val="18"/>
          <w:szCs w:val="18"/>
        </w:rPr>
      </w:pPr>
    </w:p>
    <w:p w14:paraId="40CC68FD" w14:textId="7CE4841A" w:rsidR="008166E1" w:rsidRDefault="008166E1" w:rsidP="003116A7">
      <w:pPr>
        <w:rPr>
          <w:rFonts w:ascii="Arial" w:hAnsi="Arial" w:cs="Arial"/>
          <w:sz w:val="18"/>
          <w:szCs w:val="18"/>
        </w:rPr>
      </w:pPr>
    </w:p>
    <w:p w14:paraId="65ACE39C" w14:textId="34A4D5C7" w:rsidR="008166E1" w:rsidRDefault="008166E1" w:rsidP="003116A7">
      <w:pPr>
        <w:rPr>
          <w:rFonts w:ascii="Arial" w:hAnsi="Arial" w:cs="Arial"/>
          <w:sz w:val="18"/>
          <w:szCs w:val="18"/>
        </w:rPr>
      </w:pPr>
    </w:p>
    <w:p w14:paraId="32AA01AB" w14:textId="672E5FB1" w:rsidR="008166E1" w:rsidRDefault="008166E1" w:rsidP="003116A7">
      <w:pPr>
        <w:rPr>
          <w:rFonts w:ascii="Arial" w:hAnsi="Arial" w:cs="Arial"/>
          <w:sz w:val="18"/>
          <w:szCs w:val="18"/>
        </w:rPr>
      </w:pPr>
    </w:p>
    <w:p w14:paraId="7919FC03" w14:textId="74E602D0" w:rsidR="00800931" w:rsidRDefault="00800931" w:rsidP="003116A7">
      <w:pPr>
        <w:rPr>
          <w:rFonts w:ascii="Arial" w:hAnsi="Arial" w:cs="Arial"/>
          <w:sz w:val="18"/>
          <w:szCs w:val="18"/>
        </w:rPr>
      </w:pPr>
    </w:p>
    <w:p w14:paraId="3706CBFE" w14:textId="77777777" w:rsidR="00800931" w:rsidRDefault="00800931" w:rsidP="003116A7">
      <w:pPr>
        <w:rPr>
          <w:rFonts w:ascii="Arial" w:hAnsi="Arial" w:cs="Arial"/>
          <w:sz w:val="18"/>
          <w:szCs w:val="18"/>
        </w:rPr>
      </w:pPr>
    </w:p>
    <w:p w14:paraId="5B12B62B" w14:textId="6D678C7A" w:rsidR="00800931" w:rsidRDefault="00800931" w:rsidP="00800931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41E7DE75" wp14:editId="1200E599">
            <wp:simplePos x="0" y="0"/>
            <wp:positionH relativeFrom="column">
              <wp:posOffset>-514350</wp:posOffset>
            </wp:positionH>
            <wp:positionV relativeFrom="paragraph">
              <wp:posOffset>-321945</wp:posOffset>
            </wp:positionV>
            <wp:extent cx="2047875" cy="685800"/>
            <wp:effectExtent l="0" t="0" r="9525" b="0"/>
            <wp:wrapSquare wrapText="bothSides"/>
            <wp:docPr id="7" name="Picture 7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t xml:space="preserve">                               </w:t>
      </w:r>
      <w:r w:rsidR="00893CA7">
        <w:rPr>
          <w:rFonts w:ascii="Arial" w:hAnsi="Arial" w:cs="Arial"/>
          <w:sz w:val="18"/>
          <w:szCs w:val="18"/>
        </w:rPr>
        <w:t xml:space="preserve">            </w:t>
      </w:r>
      <w:r>
        <w:rPr>
          <w:rFonts w:ascii="Arial" w:hAnsi="Arial" w:cs="Arial"/>
          <w:sz w:val="18"/>
          <w:szCs w:val="18"/>
        </w:rPr>
        <w:t xml:space="preserve">    </w:t>
      </w:r>
      <w:r w:rsidR="00DE2763" w:rsidRPr="003116A7">
        <w:rPr>
          <w:rFonts w:ascii="Arial" w:hAnsi="Arial" w:cs="Arial"/>
          <w:sz w:val="18"/>
          <w:szCs w:val="18"/>
        </w:rPr>
        <w:t xml:space="preserve">   </w:t>
      </w:r>
      <w:r w:rsidR="00DE2763"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55C91848" w14:textId="6C781443" w:rsidR="00DE2763" w:rsidRPr="003116A7" w:rsidRDefault="003116A7" w:rsidP="00800931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</w:t>
      </w:r>
      <w:r w:rsidR="00233187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   </w:t>
      </w:r>
      <w:r w:rsidR="00DE2763" w:rsidRPr="003116A7">
        <w:rPr>
          <w:rFonts w:ascii="Arial" w:hAnsi="Arial" w:cs="Arial"/>
          <w:b/>
          <w:sz w:val="18"/>
          <w:szCs w:val="18"/>
        </w:rPr>
        <w:t xml:space="preserve"> </w:t>
      </w:r>
      <w:r w:rsidR="00557EEA">
        <w:rPr>
          <w:rFonts w:ascii="Arial" w:hAnsi="Arial" w:cs="Arial"/>
          <w:b/>
          <w:sz w:val="18"/>
          <w:szCs w:val="18"/>
        </w:rPr>
        <w:t xml:space="preserve"> </w:t>
      </w:r>
      <w:r w:rsidR="00893CA7">
        <w:rPr>
          <w:rFonts w:ascii="Arial" w:hAnsi="Arial" w:cs="Arial"/>
          <w:b/>
          <w:sz w:val="18"/>
          <w:szCs w:val="18"/>
        </w:rPr>
        <w:t xml:space="preserve">     </w:t>
      </w:r>
      <w:r w:rsidR="00557EEA">
        <w:rPr>
          <w:rFonts w:ascii="Arial" w:hAnsi="Arial" w:cs="Arial"/>
          <w:b/>
          <w:sz w:val="18"/>
          <w:szCs w:val="18"/>
        </w:rPr>
        <w:t xml:space="preserve"> </w:t>
      </w:r>
      <w:r w:rsidR="00DE2763" w:rsidRPr="003116A7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1EB5631E" w14:textId="2254EC35" w:rsidR="00DE2763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GRADE 1 TERM </w:t>
      </w:r>
      <w:r w:rsidR="00C24B91">
        <w:rPr>
          <w:rFonts w:ascii="Arial" w:hAnsi="Arial" w:cs="Arial"/>
          <w:b/>
          <w:sz w:val="18"/>
          <w:szCs w:val="18"/>
        </w:rPr>
        <w:t>3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             </w:t>
      </w:r>
      <w:r w:rsidR="00501011">
        <w:rPr>
          <w:rFonts w:ascii="Arial" w:hAnsi="Arial" w:cs="Arial"/>
          <w:b/>
          <w:sz w:val="18"/>
          <w:szCs w:val="18"/>
        </w:rPr>
        <w:t xml:space="preserve">                     </w:t>
      </w:r>
      <w:r w:rsidRPr="003116A7">
        <w:rPr>
          <w:rFonts w:ascii="Arial" w:hAnsi="Arial" w:cs="Arial"/>
          <w:b/>
          <w:sz w:val="18"/>
          <w:szCs w:val="18"/>
        </w:rPr>
        <w:t xml:space="preserve">  </w:t>
      </w:r>
      <w:r w:rsidR="00501011">
        <w:rPr>
          <w:rFonts w:ascii="Arial" w:hAnsi="Arial" w:cs="Arial"/>
          <w:b/>
          <w:sz w:val="18"/>
          <w:szCs w:val="18"/>
        </w:rPr>
        <w:t>MAXIMUM TIME OF 3 HOURS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</w:t>
      </w:r>
      <w:r w:rsidR="00501011">
        <w:rPr>
          <w:rFonts w:ascii="Arial" w:hAnsi="Arial" w:cs="Arial"/>
          <w:b/>
          <w:sz w:val="18"/>
          <w:szCs w:val="18"/>
        </w:rPr>
        <w:t xml:space="preserve">                              </w:t>
      </w:r>
      <w:r w:rsidRPr="003116A7">
        <w:rPr>
          <w:rFonts w:ascii="Arial" w:hAnsi="Arial" w:cs="Arial"/>
          <w:b/>
          <w:sz w:val="18"/>
          <w:szCs w:val="18"/>
        </w:rPr>
        <w:t xml:space="preserve">   Week: 3</w:t>
      </w:r>
      <w:r w:rsidR="00C653F8">
        <w:rPr>
          <w:rFonts w:ascii="Arial" w:hAnsi="Arial" w:cs="Arial"/>
          <w:b/>
          <w:sz w:val="18"/>
          <w:szCs w:val="18"/>
        </w:rPr>
        <w:t xml:space="preserve"> – Working Together</w:t>
      </w:r>
    </w:p>
    <w:p w14:paraId="7AFB2ADE" w14:textId="04062DD3" w:rsidR="00DA6CEF" w:rsidRPr="003116A7" w:rsidRDefault="00DA6CEF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</w:t>
      </w:r>
      <w:r w:rsidR="00893CA7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3116A7" w14:paraId="07859606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2FA82B06" w14:textId="2205709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18756B3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01602D8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777EEF1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F163831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27682D3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A6CEF" w:rsidRPr="003116A7" w14:paraId="30A5A1E0" w14:textId="77777777" w:rsidTr="00DA6CEF">
        <w:tc>
          <w:tcPr>
            <w:tcW w:w="2127" w:type="dxa"/>
          </w:tcPr>
          <w:p w14:paraId="1DA33A7E" w14:textId="77777777" w:rsidR="00DA6CEF" w:rsidRDefault="00DA6CEF" w:rsidP="00DA6CE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A07C78C" w14:textId="262125D3" w:rsidR="00DA6CEF" w:rsidRPr="003116A7" w:rsidRDefault="00DA6CEF" w:rsidP="00DA6CE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11C44F09" w14:textId="77777777" w:rsidR="00DA6CEF" w:rsidRDefault="00DA6CEF" w:rsidP="00DA6CEF">
            <w:pPr>
              <w:rPr>
                <w:rFonts w:cstheme="minorHAnsi"/>
                <w:lang w:val="en-US"/>
              </w:rPr>
            </w:pPr>
          </w:p>
          <w:p w14:paraId="3A38873E" w14:textId="1E5DDBC1" w:rsidR="00DA6CEF" w:rsidRPr="00A44F9D" w:rsidRDefault="00DA6CEF" w:rsidP="00DA6CEF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5A04B717" w14:textId="77777777" w:rsidR="00DA6CEF" w:rsidRDefault="00DA6CEF" w:rsidP="00DA6CEF">
            <w:pPr>
              <w:rPr>
                <w:rFonts w:cstheme="minorHAnsi"/>
                <w:lang w:val="en-US"/>
              </w:rPr>
            </w:pPr>
          </w:p>
          <w:p w14:paraId="0AA5E012" w14:textId="3318D088" w:rsidR="00DA6CEF" w:rsidRPr="003116A7" w:rsidRDefault="00DA6CEF" w:rsidP="00DA6CEF">
            <w:pPr>
              <w:rPr>
                <w:rFonts w:ascii="Arial" w:hAnsi="Arial" w:cs="Arial"/>
                <w:sz w:val="18"/>
                <w:szCs w:val="18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0CA95FC1" w14:textId="77777777" w:rsidR="00DA6CEF" w:rsidRDefault="00DA6CEF" w:rsidP="00DA6CEF">
            <w:pPr>
              <w:rPr>
                <w:rFonts w:cstheme="minorHAnsi"/>
                <w:lang w:val="en-US"/>
              </w:rPr>
            </w:pPr>
          </w:p>
          <w:p w14:paraId="2DF63FD4" w14:textId="01F0C45A" w:rsidR="00DA6CEF" w:rsidRPr="003116A7" w:rsidRDefault="00DA6CEF" w:rsidP="00DA6CE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04625EDF" w14:textId="77777777" w:rsidR="00DA6CEF" w:rsidRDefault="00DA6CEF" w:rsidP="00DA6CEF">
            <w:pPr>
              <w:rPr>
                <w:rFonts w:cstheme="minorHAnsi"/>
                <w:lang w:val="en-US"/>
              </w:rPr>
            </w:pPr>
          </w:p>
          <w:p w14:paraId="7D136757" w14:textId="58CB254A" w:rsidR="00DA6CEF" w:rsidRPr="003116A7" w:rsidRDefault="00DA6CEF" w:rsidP="00DA6CEF">
            <w:pPr>
              <w:rPr>
                <w:rFonts w:ascii="Arial" w:hAnsi="Arial" w:cs="Arial"/>
                <w:sz w:val="18"/>
                <w:szCs w:val="18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  <w:tc>
          <w:tcPr>
            <w:tcW w:w="2694" w:type="dxa"/>
          </w:tcPr>
          <w:p w14:paraId="03024319" w14:textId="77777777" w:rsidR="00DA6CEF" w:rsidRDefault="00DA6CEF" w:rsidP="00DA6CEF">
            <w:pPr>
              <w:pStyle w:val="ListParagraph"/>
              <w:ind w:left="0"/>
              <w:rPr>
                <w:rFonts w:cstheme="minorHAnsi"/>
                <w:lang w:val="en-US"/>
              </w:rPr>
            </w:pPr>
          </w:p>
          <w:p w14:paraId="6C7070D6" w14:textId="4CDE30C8" w:rsidR="00DA6CEF" w:rsidRPr="003116A7" w:rsidRDefault="00DA6CEF" w:rsidP="00DA6CEF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</w:tr>
      <w:tr w:rsidR="00C653F8" w:rsidRPr="003116A7" w14:paraId="313FDE72" w14:textId="77777777" w:rsidTr="00DA6CEF">
        <w:tc>
          <w:tcPr>
            <w:tcW w:w="2127" w:type="dxa"/>
          </w:tcPr>
          <w:p w14:paraId="6C97094A" w14:textId="276D91EC" w:rsidR="00C653F8" w:rsidRDefault="00C653F8" w:rsidP="00C653F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2E1C99E4" w14:textId="77777777" w:rsidR="00C653F8" w:rsidRDefault="00C653F8" w:rsidP="00C653F8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The more we work together, together, together…</w:t>
            </w:r>
          </w:p>
          <w:p w14:paraId="1A488B35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 </w:t>
            </w:r>
          </w:p>
          <w:p w14:paraId="6C113FC0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work together, the better it’ll be! </w:t>
            </w:r>
          </w:p>
          <w:p w14:paraId="6CC79E3C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410E5CCE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each other, each other.</w:t>
            </w:r>
          </w:p>
          <w:p w14:paraId="5F0B3229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4B903B3E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the better it’ll be! </w:t>
            </w:r>
          </w:p>
          <w:p w14:paraId="794C3DF6" w14:textId="773D8606" w:rsidR="00C653F8" w:rsidRPr="00E27B1D" w:rsidRDefault="00C653F8" w:rsidP="00C653F8">
            <w:pPr>
              <w:rPr>
                <w:rFonts w:cstheme="minorHAnsi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Give thumbs up and a smile</w:t>
            </w:r>
          </w:p>
        </w:tc>
        <w:tc>
          <w:tcPr>
            <w:tcW w:w="2693" w:type="dxa"/>
          </w:tcPr>
          <w:p w14:paraId="6E1D1B94" w14:textId="77777777" w:rsidR="00C653F8" w:rsidRDefault="00C653F8" w:rsidP="00C653F8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The more we work together, together, together…</w:t>
            </w:r>
          </w:p>
          <w:p w14:paraId="6DB7EA15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 </w:t>
            </w:r>
          </w:p>
          <w:p w14:paraId="439C286E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work together, the better it’ll be! </w:t>
            </w:r>
          </w:p>
          <w:p w14:paraId="58C7E717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07F9431D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each other, each other.</w:t>
            </w:r>
          </w:p>
          <w:p w14:paraId="00905647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3C4A91BF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the better it’ll be! </w:t>
            </w:r>
          </w:p>
          <w:p w14:paraId="7CF1FDB9" w14:textId="13C62FD2" w:rsidR="00C653F8" w:rsidRPr="00E27B1D" w:rsidRDefault="00C653F8" w:rsidP="00C653F8">
            <w:pPr>
              <w:rPr>
                <w:rFonts w:cstheme="minorHAnsi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Give thumbs up and a smile</w:t>
            </w:r>
          </w:p>
        </w:tc>
        <w:tc>
          <w:tcPr>
            <w:tcW w:w="2693" w:type="dxa"/>
          </w:tcPr>
          <w:p w14:paraId="35254BA7" w14:textId="77777777" w:rsidR="00C653F8" w:rsidRDefault="00C653F8" w:rsidP="00C653F8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The more we work together, together, together…</w:t>
            </w:r>
          </w:p>
          <w:p w14:paraId="72D420A1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 </w:t>
            </w:r>
          </w:p>
          <w:p w14:paraId="4EF4ADF5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work together, the better it’ll be! </w:t>
            </w:r>
          </w:p>
          <w:p w14:paraId="1BC27862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0E90FC0E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each other, each other.</w:t>
            </w:r>
          </w:p>
          <w:p w14:paraId="6B225E41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2086D428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the better it’ll be! </w:t>
            </w:r>
          </w:p>
          <w:p w14:paraId="6A9FB00B" w14:textId="6F85D5C6" w:rsidR="00C653F8" w:rsidRPr="00E27B1D" w:rsidRDefault="00C653F8" w:rsidP="00C653F8">
            <w:pPr>
              <w:ind w:left="40"/>
              <w:rPr>
                <w:rFonts w:cstheme="minorHAnsi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Give thumbs up and a smile</w:t>
            </w:r>
          </w:p>
        </w:tc>
        <w:tc>
          <w:tcPr>
            <w:tcW w:w="2693" w:type="dxa"/>
          </w:tcPr>
          <w:p w14:paraId="7C670590" w14:textId="77777777" w:rsidR="00C653F8" w:rsidRDefault="00C653F8" w:rsidP="00C653F8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The more we work together, together, together…</w:t>
            </w:r>
          </w:p>
          <w:p w14:paraId="174D503D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 </w:t>
            </w:r>
          </w:p>
          <w:p w14:paraId="0C0BEF6F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work together, the better it’ll be! </w:t>
            </w:r>
          </w:p>
          <w:p w14:paraId="40ED1C70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6368C77B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each other, each other.</w:t>
            </w:r>
          </w:p>
          <w:p w14:paraId="45B9AEDF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7F767E25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the better it’ll be! </w:t>
            </w:r>
          </w:p>
          <w:p w14:paraId="0B31905C" w14:textId="7FD2492C" w:rsidR="00C653F8" w:rsidRPr="00E27B1D" w:rsidRDefault="00C653F8" w:rsidP="00C653F8">
            <w:pPr>
              <w:rPr>
                <w:rFonts w:cstheme="minorHAnsi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Give thumbs up and a smile</w:t>
            </w:r>
          </w:p>
        </w:tc>
        <w:tc>
          <w:tcPr>
            <w:tcW w:w="2694" w:type="dxa"/>
          </w:tcPr>
          <w:p w14:paraId="414E2761" w14:textId="77777777" w:rsidR="00C653F8" w:rsidRDefault="00C653F8" w:rsidP="00C653F8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The more we work together, together, together…</w:t>
            </w:r>
          </w:p>
          <w:p w14:paraId="6E497A98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 </w:t>
            </w:r>
          </w:p>
          <w:p w14:paraId="13F10891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work together, the better it’ll be! </w:t>
            </w:r>
          </w:p>
          <w:p w14:paraId="20E25328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259CED04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each other, each other.</w:t>
            </w:r>
          </w:p>
          <w:p w14:paraId="103D70DF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s.</w:t>
            </w:r>
          </w:p>
          <w:p w14:paraId="201FDA41" w14:textId="77777777" w:rsidR="00C653F8" w:rsidRDefault="00C653F8" w:rsidP="00C653F8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DE5945">
              <w:t>:</w:t>
            </w:r>
            <w:r>
              <w:t xml:space="preserve"> The more we help each other, the better it’ll be! </w:t>
            </w:r>
          </w:p>
          <w:p w14:paraId="077BBE4A" w14:textId="0104AEC8" w:rsidR="00C653F8" w:rsidRPr="00E27B1D" w:rsidRDefault="00C653F8" w:rsidP="00C653F8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Give thumbs up and a smile</w:t>
            </w:r>
          </w:p>
        </w:tc>
      </w:tr>
      <w:tr w:rsidR="00B67BEA" w:rsidRPr="003116A7" w14:paraId="7D4BAC48" w14:textId="77777777" w:rsidTr="00DA6CEF">
        <w:tc>
          <w:tcPr>
            <w:tcW w:w="2127" w:type="dxa"/>
          </w:tcPr>
          <w:p w14:paraId="259C7DDE" w14:textId="2116B611" w:rsidR="00B67BEA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7F95732E" w14:textId="2B0B831A" w:rsidR="00B67BEA" w:rsidRPr="00E27B1D" w:rsidRDefault="00C653F8" w:rsidP="00B67BEA">
            <w:pPr>
              <w:rPr>
                <w:rFonts w:cstheme="minorHAnsi"/>
                <w:lang w:val="en-US"/>
              </w:rPr>
            </w:pPr>
            <w:r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23709B22" w14:textId="5C826493" w:rsidR="00B67BEA" w:rsidRPr="00E27B1D" w:rsidRDefault="00C653F8" w:rsidP="00B67BEA">
            <w:pPr>
              <w:rPr>
                <w:rFonts w:cstheme="minorHAnsi"/>
                <w:lang w:val="en-US"/>
              </w:rPr>
            </w:pPr>
            <w:r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31FC1EBA" w14:textId="115935B2" w:rsidR="00B67BEA" w:rsidRPr="00E27B1D" w:rsidRDefault="00C653F8" w:rsidP="00B67BEA">
            <w:pPr>
              <w:rPr>
                <w:rFonts w:cstheme="minorHAnsi"/>
                <w:lang w:val="en-US"/>
              </w:rPr>
            </w:pPr>
            <w:r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303381F7" w14:textId="266D9C6C" w:rsidR="00B67BEA" w:rsidRPr="00E27B1D" w:rsidRDefault="00C653F8" w:rsidP="00B67BEA">
            <w:pPr>
              <w:rPr>
                <w:rFonts w:cstheme="minorHAnsi"/>
                <w:lang w:val="en-US"/>
              </w:rPr>
            </w:pPr>
            <w:r>
              <w:t>Adapt the question to be related to your theme and vocabulary taught for the week.</w:t>
            </w:r>
          </w:p>
        </w:tc>
        <w:tc>
          <w:tcPr>
            <w:tcW w:w="2694" w:type="dxa"/>
          </w:tcPr>
          <w:p w14:paraId="430DA3A4" w14:textId="56169BE5" w:rsidR="00B67BEA" w:rsidRPr="00E27B1D" w:rsidRDefault="00C653F8" w:rsidP="00B67BEA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t>Adapt the question to be related to your theme and vocabulary taught for the week.</w:t>
            </w:r>
          </w:p>
        </w:tc>
      </w:tr>
      <w:tr w:rsidR="00DA6CEF" w:rsidRPr="003116A7" w14:paraId="6E23574C" w14:textId="77777777" w:rsidTr="00DA6CEF">
        <w:tc>
          <w:tcPr>
            <w:tcW w:w="2127" w:type="dxa"/>
          </w:tcPr>
          <w:p w14:paraId="1A38CACA" w14:textId="6743D3F7" w:rsidR="00DA6CEF" w:rsidRDefault="00DA6CEF" w:rsidP="00DA6CE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0FC8559E" w14:textId="32ABF424" w:rsidR="00DA6CEF" w:rsidRPr="00E27B1D" w:rsidRDefault="00C653F8" w:rsidP="00DA6CEF">
            <w:pPr>
              <w:rPr>
                <w:rFonts w:cstheme="minorHAnsi"/>
                <w:lang w:val="en-US"/>
              </w:rPr>
            </w:pPr>
            <w:r>
              <w:t>work, help, class, classmate</w:t>
            </w:r>
          </w:p>
        </w:tc>
        <w:tc>
          <w:tcPr>
            <w:tcW w:w="2693" w:type="dxa"/>
          </w:tcPr>
          <w:p w14:paraId="138944A6" w14:textId="55A2C6D2" w:rsidR="00DA6CEF" w:rsidRPr="00E27B1D" w:rsidRDefault="00C653F8" w:rsidP="00DA6CEF">
            <w:pPr>
              <w:rPr>
                <w:rFonts w:cstheme="minorHAnsi"/>
                <w:lang w:val="en-US"/>
              </w:rPr>
            </w:pPr>
            <w:r>
              <w:t>giant, beetroot, stuck, pull</w:t>
            </w:r>
          </w:p>
        </w:tc>
        <w:tc>
          <w:tcPr>
            <w:tcW w:w="2693" w:type="dxa"/>
          </w:tcPr>
          <w:p w14:paraId="141B5B44" w14:textId="13C70101" w:rsidR="00DA6CEF" w:rsidRPr="00E27B1D" w:rsidRDefault="00C653F8" w:rsidP="00DA6CEF">
            <w:pPr>
              <w:rPr>
                <w:rFonts w:cstheme="minorHAnsi"/>
                <w:lang w:val="en-US"/>
              </w:rPr>
            </w:pPr>
            <w:r>
              <w:t>frustrated, ground, dirty, sweaty</w:t>
            </w:r>
          </w:p>
        </w:tc>
        <w:tc>
          <w:tcPr>
            <w:tcW w:w="2693" w:type="dxa"/>
          </w:tcPr>
          <w:p w14:paraId="7888F3B3" w14:textId="525A8E39" w:rsidR="00DA6CEF" w:rsidRPr="00E27B1D" w:rsidRDefault="00C653F8" w:rsidP="00DA6CEF">
            <w:pPr>
              <w:rPr>
                <w:rFonts w:cstheme="minorHAnsi"/>
                <w:lang w:val="en-US"/>
              </w:rPr>
            </w:pPr>
            <w:r>
              <w:t>call, family, strong, clever</w:t>
            </w:r>
          </w:p>
        </w:tc>
        <w:tc>
          <w:tcPr>
            <w:tcW w:w="2694" w:type="dxa"/>
          </w:tcPr>
          <w:p w14:paraId="38FA1C7A" w14:textId="347515F9" w:rsidR="00DA6CEF" w:rsidRPr="00E27B1D" w:rsidRDefault="00C653F8" w:rsidP="00DA6CEF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t>right, wrong, team, teamwork</w:t>
            </w:r>
          </w:p>
        </w:tc>
      </w:tr>
      <w:tr w:rsidR="00DA6CEF" w:rsidRPr="003116A7" w14:paraId="37643663" w14:textId="77777777" w:rsidTr="00DA6CEF">
        <w:tc>
          <w:tcPr>
            <w:tcW w:w="2127" w:type="dxa"/>
          </w:tcPr>
          <w:p w14:paraId="6335DF03" w14:textId="46C212F3" w:rsidR="00DA6CEF" w:rsidRDefault="00DA6CEF" w:rsidP="00DA6CE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SIGHT WORDS</w:t>
            </w:r>
          </w:p>
        </w:tc>
        <w:tc>
          <w:tcPr>
            <w:tcW w:w="2693" w:type="dxa"/>
          </w:tcPr>
          <w:p w14:paraId="24B974A5" w14:textId="440EED35" w:rsidR="00DA6CEF" w:rsidRPr="00E27B1D" w:rsidRDefault="00C653F8" w:rsidP="00DA6CEF">
            <w:pPr>
              <w:rPr>
                <w:rFonts w:cstheme="minorHAnsi"/>
                <w:lang w:val="en-US"/>
              </w:rPr>
            </w:pPr>
            <w:r>
              <w:t>help, here, please, dog</w:t>
            </w:r>
          </w:p>
        </w:tc>
        <w:tc>
          <w:tcPr>
            <w:tcW w:w="2693" w:type="dxa"/>
          </w:tcPr>
          <w:p w14:paraId="79BCAFC3" w14:textId="132D7D75" w:rsidR="00DA6CEF" w:rsidRPr="00E27B1D" w:rsidRDefault="00C653F8" w:rsidP="00DA6CEF">
            <w:pPr>
              <w:rPr>
                <w:rFonts w:cstheme="minorHAnsi"/>
                <w:lang w:val="en-US"/>
              </w:rPr>
            </w:pPr>
            <w:r>
              <w:t>help, here, please, dog</w:t>
            </w:r>
          </w:p>
        </w:tc>
        <w:tc>
          <w:tcPr>
            <w:tcW w:w="2693" w:type="dxa"/>
          </w:tcPr>
          <w:p w14:paraId="56AFB32A" w14:textId="45AAF093" w:rsidR="00DA6CEF" w:rsidRPr="00E27B1D" w:rsidRDefault="00C653F8" w:rsidP="00DA6CEF">
            <w:pPr>
              <w:rPr>
                <w:rFonts w:cstheme="minorHAnsi"/>
                <w:lang w:val="en-US"/>
              </w:rPr>
            </w:pPr>
            <w:r>
              <w:t>help, here, please, dog</w:t>
            </w:r>
          </w:p>
        </w:tc>
        <w:tc>
          <w:tcPr>
            <w:tcW w:w="2693" w:type="dxa"/>
          </w:tcPr>
          <w:p w14:paraId="2D793EAE" w14:textId="41FB79A2" w:rsidR="00DA6CEF" w:rsidRPr="00E27B1D" w:rsidRDefault="00C653F8" w:rsidP="00DA6CEF">
            <w:pPr>
              <w:rPr>
                <w:rFonts w:cstheme="minorHAnsi"/>
                <w:lang w:val="en-US"/>
              </w:rPr>
            </w:pPr>
            <w:r>
              <w:t>help, here, please, dog</w:t>
            </w:r>
          </w:p>
        </w:tc>
        <w:tc>
          <w:tcPr>
            <w:tcW w:w="2694" w:type="dxa"/>
          </w:tcPr>
          <w:p w14:paraId="1F666CAF" w14:textId="0ADF3632" w:rsidR="00DA6CEF" w:rsidRPr="00E27B1D" w:rsidRDefault="00C653F8" w:rsidP="00DA6CEF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t>help, here, please, dog</w:t>
            </w:r>
          </w:p>
        </w:tc>
      </w:tr>
      <w:tr w:rsidR="00B67BEA" w:rsidRPr="003116A7" w14:paraId="422E6305" w14:textId="77777777" w:rsidTr="00233287">
        <w:trPr>
          <w:trHeight w:val="1670"/>
        </w:trPr>
        <w:tc>
          <w:tcPr>
            <w:tcW w:w="2127" w:type="dxa"/>
          </w:tcPr>
          <w:p w14:paraId="5D3FEA03" w14:textId="77777777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7801548C" w14:textId="77777777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61C0E64" w14:textId="77777777" w:rsidR="00B67BEA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70BAD0D4" w14:textId="49EA56B7" w:rsidR="00B67BEA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 xml:space="preserve">Use </w:t>
            </w:r>
            <w:r>
              <w:rPr>
                <w:rFonts w:ascii="Arial" w:hAnsi="Arial" w:cs="Arial"/>
                <w:sz w:val="18"/>
                <w:szCs w:val="18"/>
              </w:rPr>
              <w:t xml:space="preserve">different 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Big Book </w:t>
            </w:r>
            <w:r>
              <w:rPr>
                <w:rFonts w:ascii="Arial" w:hAnsi="Arial" w:cs="Arial"/>
                <w:sz w:val="18"/>
                <w:szCs w:val="18"/>
              </w:rPr>
              <w:t xml:space="preserve">every </w:t>
            </w:r>
            <w:r w:rsidRPr="003116A7">
              <w:rPr>
                <w:rFonts w:ascii="Arial" w:hAnsi="Arial" w:cs="Arial"/>
                <w:sz w:val="18"/>
                <w:szCs w:val="18"/>
              </w:rPr>
              <w:t>week.</w:t>
            </w:r>
          </w:p>
          <w:p w14:paraId="5E54419D" w14:textId="55170F82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</w:tc>
        <w:tc>
          <w:tcPr>
            <w:tcW w:w="2693" w:type="dxa"/>
          </w:tcPr>
          <w:p w14:paraId="25A78254" w14:textId="77777777" w:rsidR="00C653F8" w:rsidRDefault="00C653F8" w:rsidP="00C653F8">
            <w:pPr>
              <w:pStyle w:val="ListParagraph"/>
              <w:ind w:left="0"/>
            </w:pPr>
          </w:p>
          <w:p w14:paraId="770CDBAB" w14:textId="683A7500" w:rsidR="00C653F8" w:rsidRPr="00F519AD" w:rsidRDefault="00C653F8" w:rsidP="00C653F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 Pre read activity </w:t>
            </w:r>
          </w:p>
          <w:p w14:paraId="33704071" w14:textId="68B74305" w:rsidR="00B67BEA" w:rsidRPr="003116A7" w:rsidRDefault="00C653F8" w:rsidP="00C653F8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 xml:space="preserve"> </w:t>
            </w:r>
          </w:p>
        </w:tc>
        <w:tc>
          <w:tcPr>
            <w:tcW w:w="2693" w:type="dxa"/>
          </w:tcPr>
          <w:p w14:paraId="70A8970F" w14:textId="77777777" w:rsidR="00C653F8" w:rsidRDefault="00C653F8" w:rsidP="00B67BEA"/>
          <w:p w14:paraId="62804B18" w14:textId="263F97A0" w:rsidR="00B67BEA" w:rsidRPr="003116A7" w:rsidRDefault="00C653F8" w:rsidP="00B67BEA">
            <w:pPr>
              <w:rPr>
                <w:rFonts w:ascii="Arial" w:hAnsi="Arial" w:cs="Arial"/>
                <w:sz w:val="18"/>
                <w:szCs w:val="18"/>
              </w:rPr>
            </w:pPr>
            <w:r>
              <w:t>First read</w:t>
            </w:r>
          </w:p>
        </w:tc>
        <w:tc>
          <w:tcPr>
            <w:tcW w:w="2693" w:type="dxa"/>
          </w:tcPr>
          <w:p w14:paraId="46FD54C3" w14:textId="77777777" w:rsidR="00C653F8" w:rsidRDefault="00C653F8" w:rsidP="00C653F8">
            <w:pPr>
              <w:pStyle w:val="ListParagraph"/>
              <w:ind w:left="0"/>
            </w:pPr>
          </w:p>
          <w:p w14:paraId="64B9683D" w14:textId="0EB814A9" w:rsidR="00C653F8" w:rsidRPr="00F519AD" w:rsidRDefault="00C653F8" w:rsidP="00C653F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Story illustration </w:t>
            </w:r>
          </w:p>
          <w:p w14:paraId="581FCF0F" w14:textId="4BCA8D00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26AA9288" w14:textId="77777777" w:rsidR="00C653F8" w:rsidRDefault="00C653F8" w:rsidP="00233287"/>
          <w:p w14:paraId="4D6989C9" w14:textId="7FA98D9C" w:rsidR="00B67BEA" w:rsidRPr="003116A7" w:rsidRDefault="00C653F8" w:rsidP="00233287">
            <w:pPr>
              <w:rPr>
                <w:rFonts w:ascii="Arial" w:hAnsi="Arial" w:cs="Arial"/>
                <w:sz w:val="18"/>
                <w:szCs w:val="18"/>
              </w:rPr>
            </w:pPr>
            <w:r>
              <w:t>Second read</w:t>
            </w:r>
          </w:p>
        </w:tc>
        <w:tc>
          <w:tcPr>
            <w:tcW w:w="2694" w:type="dxa"/>
          </w:tcPr>
          <w:p w14:paraId="1C901456" w14:textId="77777777" w:rsidR="00C653F8" w:rsidRDefault="00C653F8" w:rsidP="00B67BEA">
            <w:pPr>
              <w:pStyle w:val="ListParagraph"/>
              <w:ind w:left="0"/>
            </w:pPr>
          </w:p>
          <w:p w14:paraId="64D7B457" w14:textId="78C444CB" w:rsidR="00B67BEA" w:rsidRPr="003116A7" w:rsidRDefault="00C653F8" w:rsidP="00B67BE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Post read activity (Learners recount a part of the story they liked most.)</w:t>
            </w:r>
          </w:p>
        </w:tc>
      </w:tr>
      <w:tr w:rsidR="00B67BEA" w:rsidRPr="003116A7" w14:paraId="689BD5A6" w14:textId="77777777" w:rsidTr="00DA6CEF">
        <w:tc>
          <w:tcPr>
            <w:tcW w:w="2127" w:type="dxa"/>
          </w:tcPr>
          <w:p w14:paraId="0899827F" w14:textId="77777777" w:rsidR="00B67BEA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18EFB72" w14:textId="383C61D1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</w:tc>
        <w:tc>
          <w:tcPr>
            <w:tcW w:w="2693" w:type="dxa"/>
          </w:tcPr>
          <w:p w14:paraId="3678AB8C" w14:textId="1F285C62" w:rsidR="00C653F8" w:rsidRDefault="00C653F8" w:rsidP="00C653F8">
            <w:r>
              <w:t>Review past sounds and words</w:t>
            </w:r>
          </w:p>
          <w:p w14:paraId="3327FF1D" w14:textId="61CD4E8E" w:rsidR="00B67BEA" w:rsidRPr="00557EEA" w:rsidRDefault="00B67BEA" w:rsidP="00C653F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4B4E035" w14:textId="77777777" w:rsidR="00C653F8" w:rsidRPr="00C653F8" w:rsidRDefault="00C653F8" w:rsidP="00C653F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ntroduce the sound and words </w:t>
            </w:r>
          </w:p>
          <w:p w14:paraId="7150CB75" w14:textId="5362A49B" w:rsidR="00B67BEA" w:rsidRPr="003116A7" w:rsidRDefault="00C653F8" w:rsidP="00C653F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653F8">
              <w:rPr>
                <w:b/>
                <w:bCs/>
              </w:rPr>
              <w:t>d</w:t>
            </w:r>
            <w:r>
              <w:t xml:space="preserve">: dad, dot, dim, dog, dry, dam, dig </w:t>
            </w:r>
          </w:p>
        </w:tc>
        <w:tc>
          <w:tcPr>
            <w:tcW w:w="2693" w:type="dxa"/>
          </w:tcPr>
          <w:p w14:paraId="7EC86C2E" w14:textId="77777777" w:rsidR="00C653F8" w:rsidRPr="00C653F8" w:rsidRDefault="00C653F8" w:rsidP="00C653F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653F8">
              <w:rPr>
                <w:b/>
                <w:bCs/>
              </w:rPr>
              <w:t>d</w:t>
            </w:r>
            <w:r>
              <w:t xml:space="preserve">: dad, dot, dim, dog, dry, dam, dig </w:t>
            </w:r>
          </w:p>
          <w:p w14:paraId="0E7ED65F" w14:textId="20ED66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10CCB7A" w14:textId="1C4B78C7" w:rsidR="00B67BEA" w:rsidRPr="003116A7" w:rsidRDefault="00C653F8" w:rsidP="00B67BEA">
            <w:pPr>
              <w:rPr>
                <w:rFonts w:ascii="Arial" w:hAnsi="Arial" w:cs="Arial"/>
                <w:sz w:val="18"/>
                <w:szCs w:val="18"/>
              </w:rPr>
            </w:pPr>
            <w:r>
              <w:t>Clap out syllables in familiar words, e.g. sight words/ words from the story.</w:t>
            </w:r>
          </w:p>
        </w:tc>
        <w:tc>
          <w:tcPr>
            <w:tcW w:w="2694" w:type="dxa"/>
          </w:tcPr>
          <w:p w14:paraId="2BC2C3CE" w14:textId="77777777" w:rsidR="00B67BEA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02E6BAE0" w14:textId="46C96BE1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Worksheet / Activity </w:t>
            </w:r>
          </w:p>
        </w:tc>
      </w:tr>
      <w:tr w:rsidR="00B67BEA" w:rsidRPr="003116A7" w14:paraId="406363AA" w14:textId="77777777" w:rsidTr="00DA6CEF">
        <w:tc>
          <w:tcPr>
            <w:tcW w:w="2127" w:type="dxa"/>
          </w:tcPr>
          <w:p w14:paraId="3D6E32E9" w14:textId="196642AA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47A3F334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B5F491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132E62D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8B5450E" w14:textId="77777777" w:rsidR="00B67BEA" w:rsidRPr="003116A7" w:rsidRDefault="00B67BEA" w:rsidP="00B67BEA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FCC09CC" w14:textId="77777777" w:rsidR="00C653F8" w:rsidRPr="00C653F8" w:rsidRDefault="00C653F8" w:rsidP="00C653F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 work well with…</w:t>
            </w:r>
          </w:p>
          <w:p w14:paraId="5D271BD3" w14:textId="01A0B85F" w:rsidR="00B67BEA" w:rsidRPr="003116A7" w:rsidRDefault="00C653F8" w:rsidP="00C653F8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draw the person they like working with.</w:t>
            </w:r>
          </w:p>
        </w:tc>
      </w:tr>
      <w:tr w:rsidR="00C653F8" w:rsidRPr="003116A7" w14:paraId="51262D67" w14:textId="77777777" w:rsidTr="00DA6CEF">
        <w:tc>
          <w:tcPr>
            <w:tcW w:w="2127" w:type="dxa"/>
          </w:tcPr>
          <w:p w14:paraId="1A79AE59" w14:textId="77777777" w:rsidR="004E5000" w:rsidRDefault="004E5000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2EC28E" w14:textId="39D42419" w:rsidR="00C653F8" w:rsidRDefault="00C653F8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1DEAA7A4" w14:textId="77777777" w:rsidR="00C653F8" w:rsidRPr="003116A7" w:rsidRDefault="00C653F8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E2E0157" w14:textId="0A51A8E7" w:rsidR="00C653F8" w:rsidRPr="003116A7" w:rsidRDefault="00C653F8" w:rsidP="00C653F8">
            <w:pPr>
              <w:rPr>
                <w:rFonts w:ascii="Arial" w:hAnsi="Arial" w:cs="Arial"/>
                <w:sz w:val="18"/>
                <w:szCs w:val="18"/>
              </w:rPr>
            </w:pPr>
            <w:r>
              <w:t xml:space="preserve">DBE Workbook 2 pages 6,7 and 8 </w:t>
            </w:r>
          </w:p>
        </w:tc>
        <w:tc>
          <w:tcPr>
            <w:tcW w:w="2693" w:type="dxa"/>
          </w:tcPr>
          <w:p w14:paraId="55F63A60" w14:textId="77777777" w:rsidR="00C653F8" w:rsidRPr="003116A7" w:rsidRDefault="00C653F8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22A518F" w14:textId="14E940AB" w:rsidR="00C653F8" w:rsidRPr="003116A7" w:rsidRDefault="00C653F8" w:rsidP="00B67BEA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yourself working together with your friend.</w:t>
            </w:r>
          </w:p>
        </w:tc>
        <w:tc>
          <w:tcPr>
            <w:tcW w:w="2694" w:type="dxa"/>
          </w:tcPr>
          <w:p w14:paraId="0C87CF3E" w14:textId="77777777" w:rsidR="00C653F8" w:rsidRDefault="00C653F8" w:rsidP="00C653F8"/>
        </w:tc>
      </w:tr>
      <w:tr w:rsidR="00B67BEA" w:rsidRPr="003116A7" w14:paraId="46CCCDEA" w14:textId="77777777" w:rsidTr="00DA6CEF">
        <w:tc>
          <w:tcPr>
            <w:tcW w:w="2127" w:type="dxa"/>
          </w:tcPr>
          <w:p w14:paraId="43556A18" w14:textId="77777777" w:rsidR="004E5000" w:rsidRDefault="004E5000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3FD3BB1" w14:textId="492248F3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63AD6B61" w14:textId="77777777" w:rsidR="004E5000" w:rsidRDefault="004E5000" w:rsidP="00B67BE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21B14E" w14:textId="0EFD52B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F68B301" w14:textId="77777777" w:rsidR="004E5000" w:rsidRDefault="004E5000" w:rsidP="00B67BE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8B9DA0" w14:textId="6672064D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009ED6C1" w14:textId="77777777" w:rsidR="004E5000" w:rsidRDefault="004E5000" w:rsidP="00B67BE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0C8EA7" w14:textId="2EA810F2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693" w:type="dxa"/>
          </w:tcPr>
          <w:p w14:paraId="11B2B9FB" w14:textId="77777777" w:rsidR="004E5000" w:rsidRDefault="004E5000" w:rsidP="00B67BE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75D1B3" w14:textId="68A15E7C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34FA7BE5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86FDF0E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67BEA" w:rsidRPr="003116A7" w14:paraId="6DA9A6FE" w14:textId="77777777" w:rsidTr="00DA6CEF">
        <w:tc>
          <w:tcPr>
            <w:tcW w:w="2127" w:type="dxa"/>
          </w:tcPr>
          <w:p w14:paraId="53329632" w14:textId="77777777" w:rsidR="004E5000" w:rsidRDefault="004E5000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443BB57" w14:textId="10958596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4576E4F4" w14:textId="255AC7AE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D3A3124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C7C1D60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07FC9EA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171C7E9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50F0E70" w14:textId="77777777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D857AF8" w14:textId="7E813B5E" w:rsidR="004E5000" w:rsidRDefault="00DE2763" w:rsidP="003116A7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</w:t>
      </w:r>
      <w:r w:rsidR="00CA09F2">
        <w:rPr>
          <w:rFonts w:ascii="Arial" w:hAnsi="Arial" w:cs="Arial"/>
          <w:sz w:val="18"/>
          <w:szCs w:val="18"/>
        </w:rPr>
        <w:t xml:space="preserve">                                   </w:t>
      </w:r>
    </w:p>
    <w:p w14:paraId="14E0C3B3" w14:textId="77777777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2C0B9EC8" w14:textId="77777777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5CB0F390" w14:textId="77777777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4A63C929" w14:textId="541D4860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4B284FFF" w14:textId="56B8D9AC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0C838FB4" w14:textId="2E2C954E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7F688B8D" w14:textId="77777777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498E93C4" w14:textId="6B9BAAA8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207842FB" w14:textId="7FF07661" w:rsidR="00DE2763" w:rsidRDefault="000878F8" w:rsidP="003116A7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7216" behindDoc="0" locked="0" layoutInCell="1" allowOverlap="1" wp14:anchorId="08E1FB4A" wp14:editId="4774E76A">
            <wp:simplePos x="0" y="0"/>
            <wp:positionH relativeFrom="column">
              <wp:posOffset>-638175</wp:posOffset>
            </wp:positionH>
            <wp:positionV relativeFrom="paragraph">
              <wp:posOffset>-391795</wp:posOffset>
            </wp:positionV>
            <wp:extent cx="1724025" cy="904875"/>
            <wp:effectExtent l="0" t="0" r="9525" b="9525"/>
            <wp:wrapSquare wrapText="bothSides"/>
            <wp:docPr id="8" name="Picture 8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t xml:space="preserve">                                                          </w:t>
      </w:r>
      <w:r w:rsidR="00DE2763" w:rsidRPr="003116A7">
        <w:rPr>
          <w:rFonts w:ascii="Arial" w:hAnsi="Arial" w:cs="Arial"/>
          <w:sz w:val="18"/>
          <w:szCs w:val="18"/>
        </w:rPr>
        <w:t xml:space="preserve"> </w:t>
      </w:r>
      <w:r w:rsidR="00DE2763"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46FA6D23" w14:textId="4060F0AB" w:rsidR="0075045A" w:rsidRPr="003116A7" w:rsidRDefault="0075045A" w:rsidP="003116A7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</w:t>
      </w:r>
      <w:r w:rsidRPr="003116A7">
        <w:rPr>
          <w:rFonts w:ascii="Arial" w:hAnsi="Arial" w:cs="Arial"/>
          <w:b/>
          <w:sz w:val="18"/>
          <w:szCs w:val="18"/>
        </w:rPr>
        <w:t>LESSON PLANS: FIRST ADDITIONAL LANGUAGE – ENGLISH</w:t>
      </w:r>
    </w:p>
    <w:p w14:paraId="7A2AFEC9" w14:textId="0BD917EA" w:rsidR="00DE2763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  GRADE 1 TERM </w:t>
      </w:r>
      <w:r w:rsidR="00C24B91">
        <w:rPr>
          <w:rFonts w:ascii="Arial" w:hAnsi="Arial" w:cs="Arial"/>
          <w:b/>
          <w:sz w:val="18"/>
          <w:szCs w:val="18"/>
        </w:rPr>
        <w:t>3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75045A">
        <w:rPr>
          <w:rFonts w:ascii="Arial" w:hAnsi="Arial" w:cs="Arial"/>
          <w:b/>
          <w:sz w:val="18"/>
          <w:szCs w:val="18"/>
        </w:rPr>
        <w:t xml:space="preserve">                                   MAXIMUM TIME OF 3 HOURS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                   Week: 4</w:t>
      </w:r>
      <w:r w:rsidR="00C653F8">
        <w:rPr>
          <w:rFonts w:ascii="Arial" w:hAnsi="Arial" w:cs="Arial"/>
          <w:b/>
          <w:sz w:val="18"/>
          <w:szCs w:val="18"/>
        </w:rPr>
        <w:t xml:space="preserve"> – Working Together</w:t>
      </w:r>
    </w:p>
    <w:p w14:paraId="419395A1" w14:textId="37318113" w:rsidR="00466C65" w:rsidRPr="003116A7" w:rsidRDefault="00466C65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3116A7" w14:paraId="760CC66A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5E7D6991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47C5F5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881F928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D40535D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7CAFCD6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15286DE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05E86" w:rsidRPr="003116A7" w14:paraId="4C609434" w14:textId="77777777" w:rsidTr="00DA6CEF">
        <w:tc>
          <w:tcPr>
            <w:tcW w:w="2127" w:type="dxa"/>
          </w:tcPr>
          <w:p w14:paraId="7A660C2C" w14:textId="77777777" w:rsidR="00D05E86" w:rsidRDefault="00D05E86" w:rsidP="00D05E8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7EDDE9C" w14:textId="457ED90C" w:rsidR="00D05E86" w:rsidRPr="003116A7" w:rsidRDefault="00D05E86" w:rsidP="00D05E8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1094B009" w14:textId="2469472F" w:rsidR="00D05E86" w:rsidRPr="003116A7" w:rsidRDefault="00D05E86" w:rsidP="00D05E86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54BB613F" w14:textId="75DC9190" w:rsidR="00D05E86" w:rsidRPr="003116A7" w:rsidRDefault="00D05E86" w:rsidP="00D05E86">
            <w:pPr>
              <w:rPr>
                <w:rFonts w:ascii="Arial" w:hAnsi="Arial" w:cs="Arial"/>
                <w:sz w:val="18"/>
                <w:szCs w:val="18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7E97D520" w14:textId="29C94A0F" w:rsidR="00D05E86" w:rsidRPr="003116A7" w:rsidRDefault="00D05E86" w:rsidP="00D05E8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7DB26D62" w14:textId="2A2AE7F5" w:rsidR="00D05E86" w:rsidRPr="003116A7" w:rsidRDefault="00D05E86" w:rsidP="00D05E86">
            <w:pPr>
              <w:rPr>
                <w:rFonts w:ascii="Arial" w:hAnsi="Arial" w:cs="Arial"/>
                <w:sz w:val="18"/>
                <w:szCs w:val="18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4" w:type="dxa"/>
          </w:tcPr>
          <w:p w14:paraId="411B38D8" w14:textId="4B1178EC" w:rsidR="00D05E86" w:rsidRPr="003116A7" w:rsidRDefault="00D05E86" w:rsidP="00D05E8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</w:tr>
      <w:tr w:rsidR="00C9728B" w:rsidRPr="003116A7" w14:paraId="3596E396" w14:textId="77777777" w:rsidTr="00DA6CEF">
        <w:tc>
          <w:tcPr>
            <w:tcW w:w="2127" w:type="dxa"/>
          </w:tcPr>
          <w:p w14:paraId="298C869C" w14:textId="77777777" w:rsidR="00D55B04" w:rsidRDefault="00D55B04" w:rsidP="00CB759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04E1995" w14:textId="77777777" w:rsidR="00D55B04" w:rsidRDefault="00D55B04" w:rsidP="00CB759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85166A1" w14:textId="0F14E97D" w:rsidR="00C9728B" w:rsidRDefault="00C9728B" w:rsidP="00CB759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1B632162" w14:textId="77777777" w:rsidR="00D55B04" w:rsidRDefault="00D55B04" w:rsidP="00D55B04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If we work together…</w:t>
            </w:r>
          </w:p>
          <w:p w14:paraId="4504725C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.</w:t>
            </w:r>
          </w:p>
          <w:p w14:paraId="56A41162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 xml:space="preserve">Lyrics: </w:t>
            </w:r>
            <w:r>
              <w:t>If we try our best, we will get it done!</w:t>
            </w:r>
          </w:p>
          <w:p w14:paraId="6F3BADE5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:</w:t>
            </w:r>
            <w:r>
              <w:t xml:space="preserve"> Throw your arms up and jump up in the air!</w:t>
            </w:r>
          </w:p>
          <w:p w14:paraId="5F8B2D77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Lyrics:</w:t>
            </w:r>
            <w:r>
              <w:t xml:space="preserve"> And we can rest.</w:t>
            </w:r>
          </w:p>
          <w:p w14:paraId="75DAFE82" w14:textId="795C110F" w:rsidR="00C9728B" w:rsidRPr="003116A7" w:rsidRDefault="00D55B04" w:rsidP="00D55B04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:</w:t>
            </w:r>
            <w:r>
              <w:t xml:space="preserve"> Pretend to relax!</w:t>
            </w:r>
          </w:p>
        </w:tc>
        <w:tc>
          <w:tcPr>
            <w:tcW w:w="2693" w:type="dxa"/>
          </w:tcPr>
          <w:p w14:paraId="6FCD450D" w14:textId="77777777" w:rsidR="00D55B04" w:rsidRDefault="00D55B04" w:rsidP="00D55B04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If we work together…</w:t>
            </w:r>
          </w:p>
          <w:p w14:paraId="30DEE728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.</w:t>
            </w:r>
          </w:p>
          <w:p w14:paraId="7256B56E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 xml:space="preserve">Lyrics: </w:t>
            </w:r>
            <w:r>
              <w:t>If we try our best, we will get it done!</w:t>
            </w:r>
          </w:p>
          <w:p w14:paraId="037B3D3E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:</w:t>
            </w:r>
            <w:r>
              <w:t xml:space="preserve"> Throw your arms up and jump up in the air!</w:t>
            </w:r>
          </w:p>
          <w:p w14:paraId="29E925CD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Lyrics:</w:t>
            </w:r>
            <w:r>
              <w:t xml:space="preserve"> And we can rest.</w:t>
            </w:r>
          </w:p>
          <w:p w14:paraId="6D62C120" w14:textId="705BFEBD" w:rsidR="00C9728B" w:rsidRPr="003116A7" w:rsidRDefault="00D55B04" w:rsidP="00D55B0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Actions:</w:t>
            </w:r>
            <w:r>
              <w:t xml:space="preserve"> Pretend to relax!</w:t>
            </w:r>
          </w:p>
        </w:tc>
        <w:tc>
          <w:tcPr>
            <w:tcW w:w="2693" w:type="dxa"/>
          </w:tcPr>
          <w:p w14:paraId="5AC0C3CF" w14:textId="77777777" w:rsidR="00D55B04" w:rsidRDefault="00D55B04" w:rsidP="00D55B04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If we work together…</w:t>
            </w:r>
          </w:p>
          <w:p w14:paraId="3024C673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.</w:t>
            </w:r>
          </w:p>
          <w:p w14:paraId="0DDDF2FC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 xml:space="preserve">Lyrics: </w:t>
            </w:r>
            <w:r>
              <w:t>If we try our best, we will get it done!</w:t>
            </w:r>
          </w:p>
          <w:p w14:paraId="16BF72C9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:</w:t>
            </w:r>
            <w:r>
              <w:t xml:space="preserve"> Throw your arms up and jump up in the air!</w:t>
            </w:r>
          </w:p>
          <w:p w14:paraId="49A33633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Lyrics:</w:t>
            </w:r>
            <w:r>
              <w:t xml:space="preserve"> And we can rest.</w:t>
            </w:r>
          </w:p>
          <w:p w14:paraId="0097EB3B" w14:textId="156330AD" w:rsidR="00C9728B" w:rsidRPr="003116A7" w:rsidRDefault="00D55B04" w:rsidP="00D55B04">
            <w:pPr>
              <w:pStyle w:val="ListParagraph"/>
              <w:ind w:left="4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:</w:t>
            </w:r>
            <w:r>
              <w:t xml:space="preserve"> Pretend to relax!</w:t>
            </w:r>
          </w:p>
        </w:tc>
        <w:tc>
          <w:tcPr>
            <w:tcW w:w="2693" w:type="dxa"/>
          </w:tcPr>
          <w:p w14:paraId="1764906F" w14:textId="77777777" w:rsidR="00D55B04" w:rsidRDefault="00D55B04" w:rsidP="00D55B04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If we work together…</w:t>
            </w:r>
          </w:p>
          <w:p w14:paraId="0805B384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.</w:t>
            </w:r>
          </w:p>
          <w:p w14:paraId="5DC4837A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 xml:space="preserve">Lyrics: </w:t>
            </w:r>
            <w:r>
              <w:t>If we try our best, we will get it done!</w:t>
            </w:r>
          </w:p>
          <w:p w14:paraId="56F4C5D2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:</w:t>
            </w:r>
            <w:r>
              <w:t xml:space="preserve"> Throw your arms up and jump up in the air!</w:t>
            </w:r>
          </w:p>
          <w:p w14:paraId="0755F5B7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Lyrics:</w:t>
            </w:r>
            <w:r>
              <w:t xml:space="preserve"> And we can rest.</w:t>
            </w:r>
          </w:p>
          <w:p w14:paraId="5F27DA9F" w14:textId="07C01A97" w:rsidR="00C9728B" w:rsidRPr="003116A7" w:rsidRDefault="00D55B04" w:rsidP="00D55B0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Actions:</w:t>
            </w:r>
            <w:r>
              <w:t xml:space="preserve"> Pretend to relax!</w:t>
            </w:r>
          </w:p>
        </w:tc>
        <w:tc>
          <w:tcPr>
            <w:tcW w:w="2694" w:type="dxa"/>
          </w:tcPr>
          <w:p w14:paraId="47C76976" w14:textId="77777777" w:rsidR="00D55B04" w:rsidRDefault="00D55B04" w:rsidP="00D55B04">
            <w:pPr>
              <w:pStyle w:val="ListParagraph"/>
              <w:ind w:left="42"/>
            </w:pPr>
            <w:r w:rsidRPr="00DE5945">
              <w:rPr>
                <w:b/>
                <w:bCs/>
              </w:rPr>
              <w:t>Lyrics</w:t>
            </w:r>
            <w:r>
              <w:t>: If we work together…</w:t>
            </w:r>
          </w:p>
          <w:p w14:paraId="4825B340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DE5945">
              <w:t>:</w:t>
            </w:r>
            <w:r>
              <w:t xml:space="preserve"> Point to your friend.</w:t>
            </w:r>
          </w:p>
          <w:p w14:paraId="695A80DA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 xml:space="preserve">Lyrics: </w:t>
            </w:r>
            <w:r>
              <w:t>If we try our best, we will get it done!</w:t>
            </w:r>
          </w:p>
          <w:p w14:paraId="500E2CE5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Actions:</w:t>
            </w:r>
            <w:r>
              <w:t xml:space="preserve"> Throw your arms up and jump up in the air!</w:t>
            </w:r>
          </w:p>
          <w:p w14:paraId="4ADD3724" w14:textId="77777777" w:rsidR="00D55B04" w:rsidRDefault="00D55B04" w:rsidP="00D55B04">
            <w:pPr>
              <w:pStyle w:val="ListParagraph"/>
              <w:ind w:left="42"/>
            </w:pPr>
            <w:r>
              <w:rPr>
                <w:b/>
                <w:bCs/>
              </w:rPr>
              <w:t>Lyrics:</w:t>
            </w:r>
            <w:r>
              <w:t xml:space="preserve"> And we can rest.</w:t>
            </w:r>
          </w:p>
          <w:p w14:paraId="16FAFBB4" w14:textId="239933C6" w:rsidR="00C9728B" w:rsidRPr="003116A7" w:rsidRDefault="00D55B04" w:rsidP="00D55B0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Actions:</w:t>
            </w:r>
            <w:r>
              <w:t xml:space="preserve"> Pretend to relax!</w:t>
            </w:r>
          </w:p>
        </w:tc>
      </w:tr>
      <w:tr w:rsidR="00D55B04" w:rsidRPr="003116A7" w14:paraId="6F33BD9E" w14:textId="77777777" w:rsidTr="00DA6CEF">
        <w:tc>
          <w:tcPr>
            <w:tcW w:w="2127" w:type="dxa"/>
          </w:tcPr>
          <w:p w14:paraId="7D7B2B90" w14:textId="51B7C647" w:rsidR="00D55B04" w:rsidRDefault="00D55B04" w:rsidP="00D55B0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79433A1B" w14:textId="22E81790" w:rsidR="00D55B04" w:rsidRPr="003116A7" w:rsidRDefault="00D55B04" w:rsidP="00D55B04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932AE2"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23191552" w14:textId="3CDCAEED" w:rsidR="00D55B04" w:rsidRPr="003116A7" w:rsidRDefault="00D55B04" w:rsidP="00D55B04">
            <w:pPr>
              <w:rPr>
                <w:rFonts w:ascii="Arial" w:hAnsi="Arial" w:cs="Arial"/>
                <w:sz w:val="18"/>
                <w:szCs w:val="18"/>
              </w:rPr>
            </w:pPr>
            <w:r w:rsidRPr="00932AE2"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1453B9D7" w14:textId="792F9C1A" w:rsidR="00D55B04" w:rsidRPr="003116A7" w:rsidRDefault="00D55B04" w:rsidP="00D55B0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932AE2"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6B0D38C8" w14:textId="328481C4" w:rsidR="00D55B04" w:rsidRPr="003116A7" w:rsidRDefault="00D55B04" w:rsidP="00D55B04">
            <w:pPr>
              <w:rPr>
                <w:rFonts w:ascii="Arial" w:hAnsi="Arial" w:cs="Arial"/>
                <w:sz w:val="18"/>
                <w:szCs w:val="18"/>
              </w:rPr>
            </w:pPr>
            <w:r w:rsidRPr="00932AE2">
              <w:t>Adapt the question to be related to your theme and vocabulary taught for the week.</w:t>
            </w:r>
          </w:p>
        </w:tc>
        <w:tc>
          <w:tcPr>
            <w:tcW w:w="2694" w:type="dxa"/>
          </w:tcPr>
          <w:p w14:paraId="75483C07" w14:textId="2072FA79" w:rsidR="00D55B04" w:rsidRPr="003116A7" w:rsidRDefault="00D55B04" w:rsidP="00D55B0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32AE2">
              <w:t>Adapt the question to be related to your theme and vocabulary taught for the week.</w:t>
            </w:r>
          </w:p>
        </w:tc>
      </w:tr>
      <w:tr w:rsidR="00C9728B" w:rsidRPr="003116A7" w14:paraId="738B7447" w14:textId="77777777" w:rsidTr="00DA6CEF">
        <w:tc>
          <w:tcPr>
            <w:tcW w:w="2127" w:type="dxa"/>
          </w:tcPr>
          <w:p w14:paraId="0EE462FA" w14:textId="260DD5BF" w:rsidR="00C9728B" w:rsidRDefault="00C9728B" w:rsidP="00CB759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6AB5B6CF" w14:textId="22E91682" w:rsidR="00C9728B" w:rsidRPr="003116A7" w:rsidRDefault="00D55B04" w:rsidP="00D51D6A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 xml:space="preserve">mess, messy, messier, clean </w:t>
            </w:r>
          </w:p>
        </w:tc>
        <w:tc>
          <w:tcPr>
            <w:tcW w:w="2693" w:type="dxa"/>
          </w:tcPr>
          <w:p w14:paraId="5833008F" w14:textId="23FED8FF" w:rsidR="00C9728B" w:rsidRPr="003116A7" w:rsidRDefault="00D55B04" w:rsidP="00CB7594">
            <w:pPr>
              <w:rPr>
                <w:rFonts w:ascii="Arial" w:hAnsi="Arial" w:cs="Arial"/>
                <w:sz w:val="18"/>
                <w:szCs w:val="18"/>
              </w:rPr>
            </w:pPr>
            <w:r>
              <w:t>job, problem, scrub, carpet</w:t>
            </w:r>
          </w:p>
        </w:tc>
        <w:tc>
          <w:tcPr>
            <w:tcW w:w="2693" w:type="dxa"/>
          </w:tcPr>
          <w:p w14:paraId="37A9543A" w14:textId="395A0EF4" w:rsidR="00C9728B" w:rsidRPr="003116A7" w:rsidRDefault="00D55B04" w:rsidP="00CB759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fix, broken, paint, wall</w:t>
            </w:r>
          </w:p>
        </w:tc>
        <w:tc>
          <w:tcPr>
            <w:tcW w:w="2693" w:type="dxa"/>
          </w:tcPr>
          <w:p w14:paraId="76110C95" w14:textId="56DAA48B" w:rsidR="00C9728B" w:rsidRPr="003116A7" w:rsidRDefault="00D55B04" w:rsidP="00CB7594">
            <w:pPr>
              <w:rPr>
                <w:rFonts w:ascii="Arial" w:hAnsi="Arial" w:cs="Arial"/>
                <w:sz w:val="18"/>
                <w:szCs w:val="18"/>
              </w:rPr>
            </w:pPr>
            <w:r>
              <w:t>pile, papers, box, recycle</w:t>
            </w:r>
          </w:p>
        </w:tc>
        <w:tc>
          <w:tcPr>
            <w:tcW w:w="2694" w:type="dxa"/>
          </w:tcPr>
          <w:p w14:paraId="071CB654" w14:textId="30813533" w:rsidR="00C9728B" w:rsidRPr="003116A7" w:rsidRDefault="00D55B04" w:rsidP="00CB759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gather, idea, group, queue</w:t>
            </w:r>
          </w:p>
        </w:tc>
      </w:tr>
      <w:tr w:rsidR="00C9728B" w:rsidRPr="003116A7" w14:paraId="28DB4D38" w14:textId="77777777" w:rsidTr="00DA6CEF">
        <w:tc>
          <w:tcPr>
            <w:tcW w:w="2127" w:type="dxa"/>
          </w:tcPr>
          <w:p w14:paraId="2D4E6472" w14:textId="5D9ACE19" w:rsidR="00C9728B" w:rsidRDefault="00C9728B" w:rsidP="00CB759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33703252" w14:textId="18A5B64F" w:rsidR="00C9728B" w:rsidRPr="003116A7" w:rsidRDefault="00D55B04" w:rsidP="00D51D6A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>they, work, pull, beetroot</w:t>
            </w:r>
          </w:p>
        </w:tc>
        <w:tc>
          <w:tcPr>
            <w:tcW w:w="2693" w:type="dxa"/>
          </w:tcPr>
          <w:p w14:paraId="72474383" w14:textId="0A63525A" w:rsidR="00C9728B" w:rsidRPr="003116A7" w:rsidRDefault="00D55B04" w:rsidP="00CB7594">
            <w:pPr>
              <w:rPr>
                <w:rFonts w:ascii="Arial" w:hAnsi="Arial" w:cs="Arial"/>
                <w:sz w:val="18"/>
                <w:szCs w:val="18"/>
              </w:rPr>
            </w:pPr>
            <w:r>
              <w:t>they, work, pull, beetroot</w:t>
            </w:r>
          </w:p>
        </w:tc>
        <w:tc>
          <w:tcPr>
            <w:tcW w:w="2693" w:type="dxa"/>
          </w:tcPr>
          <w:p w14:paraId="32F5DC9F" w14:textId="528CDE16" w:rsidR="00C9728B" w:rsidRPr="003116A7" w:rsidRDefault="00D55B04" w:rsidP="00CB759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they, work, pull, beetroot</w:t>
            </w:r>
          </w:p>
        </w:tc>
        <w:tc>
          <w:tcPr>
            <w:tcW w:w="2693" w:type="dxa"/>
          </w:tcPr>
          <w:p w14:paraId="1D1D861F" w14:textId="2185AEA6" w:rsidR="00C9728B" w:rsidRPr="003116A7" w:rsidRDefault="00D55B04" w:rsidP="00CB7594">
            <w:pPr>
              <w:rPr>
                <w:rFonts w:ascii="Arial" w:hAnsi="Arial" w:cs="Arial"/>
                <w:sz w:val="18"/>
                <w:szCs w:val="18"/>
              </w:rPr>
            </w:pPr>
            <w:r>
              <w:t>they, work, pull, beetroot</w:t>
            </w:r>
          </w:p>
        </w:tc>
        <w:tc>
          <w:tcPr>
            <w:tcW w:w="2694" w:type="dxa"/>
          </w:tcPr>
          <w:p w14:paraId="10AF1C3F" w14:textId="5C53331B" w:rsidR="00C9728B" w:rsidRPr="003116A7" w:rsidRDefault="00D55B04" w:rsidP="00CB759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they, work, pull, beetroot</w:t>
            </w:r>
          </w:p>
        </w:tc>
      </w:tr>
      <w:tr w:rsidR="00B67BEA" w:rsidRPr="003116A7" w14:paraId="395E4039" w14:textId="77777777" w:rsidTr="00DA6CEF">
        <w:tc>
          <w:tcPr>
            <w:tcW w:w="2127" w:type="dxa"/>
          </w:tcPr>
          <w:p w14:paraId="302271A6" w14:textId="77777777" w:rsidR="00B67BEA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46EB037" w14:textId="77777777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156B0FB1" w14:textId="77777777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745A762" w14:textId="01E025BA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0E9D6CB1" w14:textId="77777777" w:rsidR="0077072E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 xml:space="preserve">Use </w:t>
            </w:r>
            <w:r w:rsidR="0077072E">
              <w:rPr>
                <w:rFonts w:ascii="Arial" w:hAnsi="Arial" w:cs="Arial"/>
                <w:sz w:val="18"/>
                <w:szCs w:val="18"/>
              </w:rPr>
              <w:t>different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Big Book </w:t>
            </w:r>
            <w:r w:rsidR="0077072E">
              <w:rPr>
                <w:rFonts w:ascii="Arial" w:hAnsi="Arial" w:cs="Arial"/>
                <w:sz w:val="18"/>
                <w:szCs w:val="18"/>
              </w:rPr>
              <w:t>every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week.</w:t>
            </w:r>
          </w:p>
          <w:p w14:paraId="56332946" w14:textId="485F6FEF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</w:tc>
        <w:tc>
          <w:tcPr>
            <w:tcW w:w="2693" w:type="dxa"/>
          </w:tcPr>
          <w:p w14:paraId="32BFBC97" w14:textId="77777777" w:rsidR="00D55B04" w:rsidRDefault="00D55B04" w:rsidP="00D55B04"/>
          <w:p w14:paraId="7ABB67B8" w14:textId="2F1AD08F" w:rsidR="00D55B04" w:rsidRDefault="00D55B04" w:rsidP="00D55B04">
            <w:r>
              <w:t xml:space="preserve"> Pre read activity</w:t>
            </w:r>
          </w:p>
          <w:p w14:paraId="1D3E3C0C" w14:textId="4305DAEB" w:rsidR="00B67BEA" w:rsidRPr="003116A7" w:rsidRDefault="00D55B04" w:rsidP="00D55B0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 xml:space="preserve"> </w:t>
            </w:r>
          </w:p>
        </w:tc>
        <w:tc>
          <w:tcPr>
            <w:tcW w:w="2693" w:type="dxa"/>
          </w:tcPr>
          <w:p w14:paraId="64A2F62A" w14:textId="77777777" w:rsidR="00D55B04" w:rsidRDefault="00D55B04" w:rsidP="00D55B04">
            <w:pPr>
              <w:pStyle w:val="ListParagraph"/>
              <w:ind w:left="42"/>
            </w:pPr>
          </w:p>
          <w:p w14:paraId="115D28B1" w14:textId="00B2C101" w:rsidR="00D55B04" w:rsidRDefault="00D55B04" w:rsidP="00D55B04">
            <w:pPr>
              <w:pStyle w:val="ListParagraph"/>
              <w:ind w:left="42"/>
            </w:pPr>
            <w:r>
              <w:t xml:space="preserve">First read </w:t>
            </w:r>
          </w:p>
          <w:p w14:paraId="47568A28" w14:textId="1C41ADFD" w:rsidR="00B67BEA" w:rsidRPr="003116A7" w:rsidRDefault="00B67BEA" w:rsidP="00B67BE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6F46922" w14:textId="77777777" w:rsidR="00D55B04" w:rsidRDefault="00D55B04" w:rsidP="00D55B04">
            <w:pPr>
              <w:pStyle w:val="ListParagraph"/>
              <w:ind w:left="42"/>
            </w:pPr>
          </w:p>
          <w:p w14:paraId="761862D9" w14:textId="5ACA88F1" w:rsidR="00D55B04" w:rsidRDefault="00D55B04" w:rsidP="00D55B04">
            <w:pPr>
              <w:pStyle w:val="ListParagraph"/>
              <w:ind w:left="42"/>
            </w:pPr>
            <w:r>
              <w:t xml:space="preserve">Story illustration </w:t>
            </w:r>
          </w:p>
          <w:p w14:paraId="1B590EDB" w14:textId="54F37E50" w:rsidR="00B67BEA" w:rsidRPr="003116A7" w:rsidRDefault="00B67BEA" w:rsidP="00B67BE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57E0C2C" w14:textId="77777777" w:rsidR="00D55B04" w:rsidRDefault="00D55B04" w:rsidP="00B67BEA"/>
          <w:p w14:paraId="4FCBAAB4" w14:textId="09720031" w:rsidR="00B67BEA" w:rsidRPr="000B6147" w:rsidRDefault="00D55B04" w:rsidP="00B67BE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Second read</w:t>
            </w:r>
          </w:p>
        </w:tc>
        <w:tc>
          <w:tcPr>
            <w:tcW w:w="2694" w:type="dxa"/>
          </w:tcPr>
          <w:p w14:paraId="5360886B" w14:textId="3DDC2F0D" w:rsidR="00B67BEA" w:rsidRPr="003116A7" w:rsidRDefault="00D55B04" w:rsidP="00B67BEA">
            <w:pPr>
              <w:rPr>
                <w:rFonts w:ascii="Arial" w:hAnsi="Arial" w:cs="Arial"/>
                <w:sz w:val="18"/>
                <w:szCs w:val="18"/>
              </w:rPr>
            </w:pPr>
            <w:r>
              <w:t>Post read activity (Learners recount a part of the story they liked most.)</w:t>
            </w:r>
          </w:p>
        </w:tc>
      </w:tr>
      <w:tr w:rsidR="00820483" w:rsidRPr="003116A7" w14:paraId="1BCF5C2D" w14:textId="77777777" w:rsidTr="00DA6CEF">
        <w:tc>
          <w:tcPr>
            <w:tcW w:w="2127" w:type="dxa"/>
          </w:tcPr>
          <w:p w14:paraId="6FD28BE4" w14:textId="77777777" w:rsidR="00820483" w:rsidRDefault="00820483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B4DAB13" w14:textId="4FB6BE2A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se own </w:t>
            </w:r>
            <w:r w:rsidRPr="003116A7">
              <w:rPr>
                <w:rFonts w:ascii="Arial" w:hAnsi="Arial" w:cs="Arial"/>
                <w:sz w:val="18"/>
                <w:szCs w:val="18"/>
              </w:rPr>
              <w:lastRenderedPageBreak/>
              <w:t>Phonics programme</w:t>
            </w:r>
          </w:p>
          <w:p w14:paraId="6DA904D7" w14:textId="77777777" w:rsidR="00820483" w:rsidRPr="003116A7" w:rsidRDefault="00820483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64000C" w14:textId="3A708C7F" w:rsidR="00D55B04" w:rsidRDefault="00D55B04" w:rsidP="00D55B04">
            <w:r>
              <w:lastRenderedPageBreak/>
              <w:t>Review past sounds and words</w:t>
            </w:r>
          </w:p>
          <w:p w14:paraId="1C7A0D6E" w14:textId="77777777" w:rsidR="00D55B04" w:rsidRPr="00D55B04" w:rsidRDefault="00D55B04" w:rsidP="00D55B0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lastRenderedPageBreak/>
              <w:t xml:space="preserve">Introduce the sound and words </w:t>
            </w:r>
          </w:p>
          <w:p w14:paraId="5262D447" w14:textId="77777777" w:rsidR="00D55B04" w:rsidRPr="00D55B04" w:rsidRDefault="00D55B04" w:rsidP="00D55B0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55B04">
              <w:rPr>
                <w:b/>
                <w:bCs/>
              </w:rPr>
              <w:t>u</w:t>
            </w:r>
            <w:r>
              <w:t>: sun, bun, gun, hug, bug</w:t>
            </w:r>
          </w:p>
          <w:p w14:paraId="0C957A6F" w14:textId="5C2A0B65" w:rsidR="00820483" w:rsidRPr="000B6147" w:rsidRDefault="00820483" w:rsidP="00D55B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CCFB0FB" w14:textId="77777777" w:rsidR="00D55B04" w:rsidRPr="00D55B04" w:rsidRDefault="00D55B04" w:rsidP="00D55B0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lastRenderedPageBreak/>
              <w:t xml:space="preserve">Do segmenting and blending </w:t>
            </w:r>
          </w:p>
          <w:p w14:paraId="145B7891" w14:textId="39D290AC" w:rsidR="00820483" w:rsidRPr="003116A7" w:rsidRDefault="00820483" w:rsidP="00820483">
            <w:pPr>
              <w:pStyle w:val="ListParagraph"/>
              <w:ind w:left="0" w:firstLine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50C9ACA1" w14:textId="77777777" w:rsidR="00D55B04" w:rsidRPr="00D55B04" w:rsidRDefault="00D55B04" w:rsidP="00D55B0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lastRenderedPageBreak/>
              <w:t xml:space="preserve">Differentiate between </w:t>
            </w:r>
            <w:r w:rsidRPr="00D55B04">
              <w:rPr>
                <w:b/>
                <w:bCs/>
              </w:rPr>
              <w:t>u</w:t>
            </w:r>
            <w:r>
              <w:t xml:space="preserve"> and </w:t>
            </w:r>
            <w:r w:rsidRPr="00D55B04">
              <w:rPr>
                <w:b/>
                <w:bCs/>
              </w:rPr>
              <w:t>g</w:t>
            </w:r>
            <w:r>
              <w:t xml:space="preserve"> </w:t>
            </w:r>
          </w:p>
          <w:p w14:paraId="1FBEE76B" w14:textId="10211C1B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0DD9C1C" w14:textId="540415E7" w:rsidR="00820483" w:rsidRPr="003116A7" w:rsidRDefault="00D55B04" w:rsidP="00820483">
            <w:pPr>
              <w:rPr>
                <w:rFonts w:ascii="Arial" w:hAnsi="Arial" w:cs="Arial"/>
                <w:sz w:val="18"/>
                <w:szCs w:val="18"/>
              </w:rPr>
            </w:pPr>
            <w:r>
              <w:lastRenderedPageBreak/>
              <w:t>Rhyming words, e.g. sun/gun/bun; hug/bug.</w:t>
            </w:r>
          </w:p>
        </w:tc>
        <w:tc>
          <w:tcPr>
            <w:tcW w:w="2694" w:type="dxa"/>
          </w:tcPr>
          <w:p w14:paraId="611F5E2D" w14:textId="77777777" w:rsidR="00820483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00BADD7B" w14:textId="138BD77D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820483" w:rsidRPr="003116A7" w14:paraId="498C8E2E" w14:textId="77777777" w:rsidTr="00501011">
        <w:trPr>
          <w:trHeight w:val="1381"/>
        </w:trPr>
        <w:tc>
          <w:tcPr>
            <w:tcW w:w="2127" w:type="dxa"/>
          </w:tcPr>
          <w:p w14:paraId="19D7EF1C" w14:textId="58F04623" w:rsidR="00820483" w:rsidRPr="003116A7" w:rsidRDefault="00820483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2290D751" w14:textId="77777777" w:rsidR="00820483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F2FC1C" w14:textId="77777777" w:rsidR="00820483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79F1BC" w14:textId="77777777" w:rsidR="00820483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FCD666" w14:textId="60BE66C8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DB9B6A1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8A04BCD" w14:textId="77777777" w:rsidR="00820483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88E77E" w14:textId="7D53BF88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7259574" w14:textId="77777777" w:rsidR="00820483" w:rsidRPr="003116A7" w:rsidRDefault="00820483" w:rsidP="00820483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6D34619" w14:textId="77777777" w:rsidR="00D55B04" w:rsidRPr="00D55B04" w:rsidRDefault="00D55B04" w:rsidP="00D55B0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My friend and I…… </w:t>
            </w:r>
          </w:p>
          <w:p w14:paraId="57E36452" w14:textId="4234F9BC" w:rsidR="00820483" w:rsidRPr="003116A7" w:rsidRDefault="00D55B04" w:rsidP="00D55B04">
            <w:pPr>
              <w:pStyle w:val="ListParagraph"/>
              <w:ind w:left="42"/>
              <w:rPr>
                <w:rFonts w:ascii="Arial" w:hAnsi="Arial" w:cs="Arial"/>
                <w:sz w:val="18"/>
                <w:szCs w:val="18"/>
              </w:rPr>
            </w:pPr>
            <w:r>
              <w:t>Learners draw about a time they worked together with their friend.</w:t>
            </w:r>
          </w:p>
        </w:tc>
      </w:tr>
      <w:tr w:rsidR="00D55B04" w:rsidRPr="003116A7" w14:paraId="073D73C4" w14:textId="77777777" w:rsidTr="00DA6CEF">
        <w:tc>
          <w:tcPr>
            <w:tcW w:w="2127" w:type="dxa"/>
          </w:tcPr>
          <w:p w14:paraId="39356D9F" w14:textId="77777777" w:rsidR="002034AA" w:rsidRDefault="002034AA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FDAC466" w14:textId="4528619C" w:rsidR="00D55B04" w:rsidRDefault="00D55B04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76AD3F23" w14:textId="77777777" w:rsidR="00D55B04" w:rsidRDefault="00D55B04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779802A" w14:textId="77777777" w:rsidR="002034AA" w:rsidRDefault="002034AA" w:rsidP="00D55B04"/>
          <w:p w14:paraId="4C673418" w14:textId="51BB3F55" w:rsidR="00D55B04" w:rsidRDefault="00D55B04" w:rsidP="00D55B04">
            <w:r>
              <w:t xml:space="preserve">DBE Workbook 2 pages 8,9 </w:t>
            </w:r>
          </w:p>
          <w:p w14:paraId="6F5C29DB" w14:textId="38079797" w:rsidR="00D55B04" w:rsidRPr="003116A7" w:rsidRDefault="00D55B04" w:rsidP="00D55B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DBEB869" w14:textId="77777777" w:rsidR="00D55B04" w:rsidRDefault="00D55B04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8B565BE" w14:textId="164F50FA" w:rsidR="00D55B04" w:rsidRPr="003116A7" w:rsidRDefault="00D55B04" w:rsidP="00820483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a picture of something you do to help your family at home.</w:t>
            </w:r>
          </w:p>
        </w:tc>
        <w:tc>
          <w:tcPr>
            <w:tcW w:w="2694" w:type="dxa"/>
          </w:tcPr>
          <w:p w14:paraId="420CFC72" w14:textId="77777777" w:rsidR="00D55B04" w:rsidRDefault="00D55B04" w:rsidP="00D55B04"/>
        </w:tc>
      </w:tr>
      <w:tr w:rsidR="00820483" w:rsidRPr="003116A7" w14:paraId="33C44444" w14:textId="77777777" w:rsidTr="00DA6CEF">
        <w:tc>
          <w:tcPr>
            <w:tcW w:w="2127" w:type="dxa"/>
          </w:tcPr>
          <w:p w14:paraId="3037663C" w14:textId="77777777" w:rsidR="00820483" w:rsidRPr="003116A7" w:rsidRDefault="00820483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859D85F" w14:textId="60E01DCD" w:rsidR="00820483" w:rsidRPr="003116A7" w:rsidRDefault="00820483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09CEA6C8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E0FA35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6CEB9BE4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C87576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164EFE9F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F8AC990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A63952B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5E7634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_____</w:t>
            </w:r>
          </w:p>
          <w:p w14:paraId="57E96BBA" w14:textId="4C6CFC82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0D6994F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0483" w:rsidRPr="003116A7" w14:paraId="7B13A4F9" w14:textId="77777777" w:rsidTr="00DA6CEF">
        <w:tc>
          <w:tcPr>
            <w:tcW w:w="2127" w:type="dxa"/>
          </w:tcPr>
          <w:p w14:paraId="0B7BB302" w14:textId="64CBA020" w:rsidR="00820483" w:rsidRPr="003116A7" w:rsidRDefault="00820483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38F0016" w14:textId="77777777" w:rsidR="00820483" w:rsidRPr="003116A7" w:rsidRDefault="00820483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400313D9" w14:textId="742E3F78" w:rsidR="00820483" w:rsidRPr="003116A7" w:rsidRDefault="00820483" w:rsidP="008204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511D4D17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C233C5A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ECF3019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D74FC09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BF5ADA6" w14:textId="77777777" w:rsidR="00820483" w:rsidRPr="003116A7" w:rsidRDefault="00820483" w:rsidP="0082048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4AB7136" w14:textId="7F6B2A34" w:rsidR="00C24B91" w:rsidRDefault="00DE2763" w:rsidP="003116A7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                          </w:t>
      </w:r>
      <w:r w:rsidR="0055256D" w:rsidRPr="003116A7">
        <w:rPr>
          <w:rFonts w:ascii="Arial" w:hAnsi="Arial" w:cs="Arial"/>
          <w:sz w:val="18"/>
          <w:szCs w:val="18"/>
        </w:rPr>
        <w:t xml:space="preserve">  </w:t>
      </w:r>
      <w:r w:rsidRPr="003116A7">
        <w:rPr>
          <w:rFonts w:ascii="Arial" w:hAnsi="Arial" w:cs="Arial"/>
          <w:sz w:val="18"/>
          <w:szCs w:val="18"/>
        </w:rPr>
        <w:t xml:space="preserve">  </w:t>
      </w:r>
    </w:p>
    <w:p w14:paraId="35C5AB80" w14:textId="2B368E65" w:rsidR="00C24B91" w:rsidRDefault="00C24B91" w:rsidP="003116A7">
      <w:pPr>
        <w:rPr>
          <w:rFonts w:ascii="Arial" w:hAnsi="Arial" w:cs="Arial"/>
          <w:sz w:val="18"/>
          <w:szCs w:val="18"/>
        </w:rPr>
      </w:pPr>
    </w:p>
    <w:p w14:paraId="670188F0" w14:textId="1ED34B6C" w:rsidR="002034AA" w:rsidRDefault="002034AA" w:rsidP="003116A7">
      <w:pPr>
        <w:rPr>
          <w:rFonts w:ascii="Arial" w:hAnsi="Arial" w:cs="Arial"/>
          <w:sz w:val="18"/>
          <w:szCs w:val="18"/>
        </w:rPr>
      </w:pPr>
    </w:p>
    <w:p w14:paraId="2B014275" w14:textId="6A5F3C45" w:rsidR="00501011" w:rsidRDefault="00501011" w:rsidP="003116A7">
      <w:pPr>
        <w:rPr>
          <w:rFonts w:ascii="Arial" w:hAnsi="Arial" w:cs="Arial"/>
          <w:sz w:val="18"/>
          <w:szCs w:val="18"/>
        </w:rPr>
      </w:pPr>
    </w:p>
    <w:p w14:paraId="629824FE" w14:textId="01CFFCC5" w:rsidR="00501011" w:rsidRDefault="00501011" w:rsidP="003116A7">
      <w:pPr>
        <w:rPr>
          <w:rFonts w:ascii="Arial" w:hAnsi="Arial" w:cs="Arial"/>
          <w:sz w:val="18"/>
          <w:szCs w:val="18"/>
        </w:rPr>
      </w:pPr>
    </w:p>
    <w:p w14:paraId="2320B289" w14:textId="386E089D" w:rsidR="00501011" w:rsidRDefault="00501011" w:rsidP="003116A7">
      <w:pPr>
        <w:rPr>
          <w:rFonts w:ascii="Arial" w:hAnsi="Arial" w:cs="Arial"/>
          <w:sz w:val="18"/>
          <w:szCs w:val="18"/>
        </w:rPr>
      </w:pPr>
    </w:p>
    <w:p w14:paraId="704D4D84" w14:textId="60A3C307" w:rsidR="00501011" w:rsidRDefault="00501011" w:rsidP="003116A7">
      <w:pPr>
        <w:rPr>
          <w:rFonts w:ascii="Arial" w:hAnsi="Arial" w:cs="Arial"/>
          <w:sz w:val="18"/>
          <w:szCs w:val="18"/>
        </w:rPr>
      </w:pPr>
    </w:p>
    <w:p w14:paraId="057DC9F9" w14:textId="77777777" w:rsidR="00501011" w:rsidRDefault="00501011" w:rsidP="003116A7">
      <w:pPr>
        <w:rPr>
          <w:rFonts w:ascii="Arial" w:hAnsi="Arial" w:cs="Arial"/>
          <w:sz w:val="18"/>
          <w:szCs w:val="18"/>
        </w:rPr>
      </w:pPr>
    </w:p>
    <w:p w14:paraId="37820FA7" w14:textId="139F3E4E" w:rsidR="002034AA" w:rsidRDefault="002034AA" w:rsidP="003116A7">
      <w:pPr>
        <w:rPr>
          <w:rFonts w:ascii="Arial" w:hAnsi="Arial" w:cs="Arial"/>
          <w:sz w:val="18"/>
          <w:szCs w:val="18"/>
        </w:rPr>
      </w:pPr>
    </w:p>
    <w:p w14:paraId="5F25F87F" w14:textId="4EBB08E3" w:rsidR="002034AA" w:rsidRDefault="002034AA" w:rsidP="003116A7">
      <w:pPr>
        <w:rPr>
          <w:rFonts w:ascii="Arial" w:hAnsi="Arial" w:cs="Arial"/>
          <w:sz w:val="18"/>
          <w:szCs w:val="18"/>
        </w:rPr>
      </w:pPr>
    </w:p>
    <w:p w14:paraId="7850C3C1" w14:textId="77777777" w:rsidR="002034AA" w:rsidRDefault="002034AA" w:rsidP="003116A7">
      <w:pPr>
        <w:rPr>
          <w:rFonts w:ascii="Arial" w:hAnsi="Arial" w:cs="Arial"/>
          <w:sz w:val="18"/>
          <w:szCs w:val="18"/>
        </w:rPr>
      </w:pPr>
    </w:p>
    <w:p w14:paraId="3BACE556" w14:textId="71D4BB98" w:rsidR="00DE2763" w:rsidRPr="003116A7" w:rsidRDefault="002034AA" w:rsidP="003116A7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3120" behindDoc="0" locked="0" layoutInCell="1" allowOverlap="1" wp14:anchorId="0FD9CBB3" wp14:editId="6ADE9643">
            <wp:simplePos x="0" y="0"/>
            <wp:positionH relativeFrom="column">
              <wp:posOffset>-609600</wp:posOffset>
            </wp:positionH>
            <wp:positionV relativeFrom="paragraph">
              <wp:posOffset>-295275</wp:posOffset>
            </wp:positionV>
            <wp:extent cx="2047875" cy="685800"/>
            <wp:effectExtent l="0" t="0" r="9525" b="0"/>
            <wp:wrapSquare wrapText="bothSides"/>
            <wp:docPr id="9" name="Picture 9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</w:t>
      </w:r>
      <w:r w:rsidR="00DE2763"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72E6D7E6" w14:textId="63A8E3E9" w:rsidR="00DE2763" w:rsidRPr="003116A7" w:rsidRDefault="003116A7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              </w:t>
      </w:r>
      <w:r w:rsidR="00C7498C">
        <w:rPr>
          <w:rFonts w:ascii="Arial" w:hAnsi="Arial" w:cs="Arial"/>
          <w:b/>
          <w:sz w:val="18"/>
          <w:szCs w:val="18"/>
        </w:rPr>
        <w:t xml:space="preserve">   </w:t>
      </w:r>
      <w:r w:rsidR="00DE2763" w:rsidRPr="003116A7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1CF59395" w14:textId="517B0C8F" w:rsidR="00DE2763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GRADE 1 TERM </w:t>
      </w:r>
      <w:r w:rsidR="00C24B91">
        <w:rPr>
          <w:rFonts w:ascii="Arial" w:hAnsi="Arial" w:cs="Arial"/>
          <w:b/>
          <w:sz w:val="18"/>
          <w:szCs w:val="18"/>
        </w:rPr>
        <w:t>3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                    </w:t>
      </w:r>
      <w:r w:rsidR="0075045A">
        <w:rPr>
          <w:rFonts w:ascii="Arial" w:hAnsi="Arial" w:cs="Arial"/>
          <w:b/>
          <w:sz w:val="18"/>
          <w:szCs w:val="18"/>
        </w:rPr>
        <w:t xml:space="preserve">                               MAXIMUM TIME OF 3 HOURS</w:t>
      </w:r>
      <w:r w:rsidRPr="003116A7">
        <w:rPr>
          <w:rFonts w:ascii="Arial" w:hAnsi="Arial" w:cs="Arial"/>
          <w:b/>
          <w:sz w:val="18"/>
          <w:szCs w:val="18"/>
        </w:rPr>
        <w:t xml:space="preserve">          </w:t>
      </w:r>
      <w:r w:rsidR="0075045A">
        <w:rPr>
          <w:rFonts w:ascii="Arial" w:hAnsi="Arial" w:cs="Arial"/>
          <w:b/>
          <w:sz w:val="18"/>
          <w:szCs w:val="18"/>
        </w:rPr>
        <w:t xml:space="preserve">                                                     </w:t>
      </w:r>
      <w:r w:rsidRPr="003116A7">
        <w:rPr>
          <w:rFonts w:ascii="Arial" w:hAnsi="Arial" w:cs="Arial"/>
          <w:b/>
          <w:sz w:val="18"/>
          <w:szCs w:val="18"/>
        </w:rPr>
        <w:t>Week: 5</w:t>
      </w:r>
      <w:r w:rsidR="002034AA">
        <w:rPr>
          <w:rFonts w:ascii="Arial" w:hAnsi="Arial" w:cs="Arial"/>
          <w:b/>
          <w:sz w:val="18"/>
          <w:szCs w:val="18"/>
        </w:rPr>
        <w:t xml:space="preserve"> </w:t>
      </w:r>
      <w:r w:rsidR="0075045A">
        <w:rPr>
          <w:rFonts w:ascii="Arial" w:hAnsi="Arial" w:cs="Arial"/>
          <w:b/>
          <w:sz w:val="18"/>
          <w:szCs w:val="18"/>
        </w:rPr>
        <w:t>–</w:t>
      </w:r>
      <w:r w:rsidR="002034AA">
        <w:rPr>
          <w:rFonts w:ascii="Arial" w:hAnsi="Arial" w:cs="Arial"/>
          <w:b/>
          <w:sz w:val="18"/>
          <w:szCs w:val="18"/>
        </w:rPr>
        <w:t xml:space="preserve"> Clothes</w:t>
      </w:r>
      <w:r w:rsidR="0075045A">
        <w:rPr>
          <w:rFonts w:ascii="Arial" w:hAnsi="Arial" w:cs="Arial"/>
          <w:b/>
          <w:sz w:val="18"/>
          <w:szCs w:val="18"/>
        </w:rPr>
        <w:t xml:space="preserve"> </w:t>
      </w:r>
    </w:p>
    <w:p w14:paraId="657F7654" w14:textId="4C4CD88F" w:rsidR="00C9728B" w:rsidRPr="003116A7" w:rsidRDefault="00C9728B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3116A7" w14:paraId="253503C9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142B8CE1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5C84DBB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05AEF66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B9F0E8B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FFDD951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886C4B4" w14:textId="77777777" w:rsidR="00DE2763" w:rsidRPr="003116A7" w:rsidRDefault="00DE2763" w:rsidP="00DA6CE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534DCB" w:rsidRPr="003116A7" w14:paraId="41564887" w14:textId="77777777" w:rsidTr="00DA6CEF">
        <w:tc>
          <w:tcPr>
            <w:tcW w:w="2127" w:type="dxa"/>
          </w:tcPr>
          <w:p w14:paraId="2956E81B" w14:textId="77777777" w:rsidR="00534DCB" w:rsidRDefault="00534DCB" w:rsidP="00534DC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61329AE" w14:textId="4B81FCA9" w:rsidR="00534DCB" w:rsidRPr="003116A7" w:rsidRDefault="00534DCB" w:rsidP="00534DC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3BDD0601" w14:textId="1EB5CF1C" w:rsidR="00534DCB" w:rsidRPr="00CA09F2" w:rsidRDefault="00534DCB" w:rsidP="00534DCB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05CDC6AB" w14:textId="3FD717AD" w:rsidR="00534DCB" w:rsidRPr="003116A7" w:rsidRDefault="00534DCB" w:rsidP="00534DCB">
            <w:pPr>
              <w:rPr>
                <w:rFonts w:ascii="Arial" w:hAnsi="Arial" w:cs="Arial"/>
                <w:sz w:val="18"/>
                <w:szCs w:val="18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5CBB9545" w14:textId="39B40BA9" w:rsidR="00534DCB" w:rsidRPr="003116A7" w:rsidRDefault="00534DCB" w:rsidP="00534DC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44B6D989" w14:textId="4B3014A1" w:rsidR="00534DCB" w:rsidRPr="003116A7" w:rsidRDefault="00534DCB" w:rsidP="00534DCB">
            <w:pPr>
              <w:rPr>
                <w:rFonts w:ascii="Arial" w:hAnsi="Arial" w:cs="Arial"/>
                <w:sz w:val="18"/>
                <w:szCs w:val="18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4" w:type="dxa"/>
          </w:tcPr>
          <w:p w14:paraId="35C42899" w14:textId="0E945436" w:rsidR="00534DCB" w:rsidRPr="003116A7" w:rsidRDefault="00534DCB" w:rsidP="00534DCB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</w:tr>
      <w:tr w:rsidR="003E3C21" w:rsidRPr="003116A7" w14:paraId="1ED57C0A" w14:textId="77777777" w:rsidTr="00DA6CEF">
        <w:tc>
          <w:tcPr>
            <w:tcW w:w="2127" w:type="dxa"/>
          </w:tcPr>
          <w:p w14:paraId="1CD286FA" w14:textId="496386A0" w:rsidR="003E3C21" w:rsidRDefault="003E3C21" w:rsidP="003E3C2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64D72927" w14:textId="77777777" w:rsidR="003E3C21" w:rsidRDefault="003E3C21" w:rsidP="003E3C21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 xml:space="preserve">: Children with a white shirt, Children with a white shirt, Please, stand up! Please stand up! </w:t>
            </w:r>
          </w:p>
          <w:p w14:paraId="2D52BBF3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tand! </w:t>
            </w:r>
          </w:p>
          <w:p w14:paraId="5A0119A4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Clap your hands and turn around. Clap your hands and turn around! </w:t>
            </w:r>
          </w:p>
          <w:p w14:paraId="7741838A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Clap your hands and turn around! </w:t>
            </w:r>
          </w:p>
          <w:p w14:paraId="2760329B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Then sit down, then sit down! </w:t>
            </w:r>
          </w:p>
          <w:p w14:paraId="5390DB1B" w14:textId="30822652" w:rsidR="003E3C21" w:rsidRDefault="003E3C21" w:rsidP="003E3C2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it down.</w:t>
            </w:r>
          </w:p>
        </w:tc>
        <w:tc>
          <w:tcPr>
            <w:tcW w:w="2693" w:type="dxa"/>
          </w:tcPr>
          <w:p w14:paraId="62AC8F7B" w14:textId="77777777" w:rsidR="003E3C21" w:rsidRDefault="003E3C21" w:rsidP="003E3C21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 xml:space="preserve">: Children with a white shirt, Children with a white shirt, Please, stand up! Please stand up! </w:t>
            </w:r>
          </w:p>
          <w:p w14:paraId="11095C6C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tand! </w:t>
            </w:r>
          </w:p>
          <w:p w14:paraId="2F2B5395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Clap your hands and turn around. Clap your hands and turn around! </w:t>
            </w:r>
          </w:p>
          <w:p w14:paraId="2C324562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Clap your hands and turn around! </w:t>
            </w:r>
          </w:p>
          <w:p w14:paraId="1F9C9AAB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Then sit down, then sit down! </w:t>
            </w:r>
          </w:p>
          <w:p w14:paraId="7732786E" w14:textId="55E65255" w:rsidR="003E3C21" w:rsidRDefault="003E3C21" w:rsidP="003E3C2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it down.</w:t>
            </w:r>
          </w:p>
        </w:tc>
        <w:tc>
          <w:tcPr>
            <w:tcW w:w="2693" w:type="dxa"/>
          </w:tcPr>
          <w:p w14:paraId="7FF17A44" w14:textId="77777777" w:rsidR="003E3C21" w:rsidRDefault="003E3C21" w:rsidP="003E3C21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 xml:space="preserve">: Children with a white shirt, Children with a white shirt, Please, stand up! Please stand up! </w:t>
            </w:r>
          </w:p>
          <w:p w14:paraId="6DEC786A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tand! </w:t>
            </w:r>
          </w:p>
          <w:p w14:paraId="23D46223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Clap your hands and turn around. Clap your hands and turn around! </w:t>
            </w:r>
          </w:p>
          <w:p w14:paraId="25C59449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Clap your hands and turn around! </w:t>
            </w:r>
          </w:p>
          <w:p w14:paraId="27D67782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Then sit down, then sit down! </w:t>
            </w:r>
          </w:p>
          <w:p w14:paraId="6642FF68" w14:textId="69B37889" w:rsidR="003E3C21" w:rsidRDefault="003E3C21" w:rsidP="003E3C2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it down.</w:t>
            </w:r>
          </w:p>
        </w:tc>
        <w:tc>
          <w:tcPr>
            <w:tcW w:w="2693" w:type="dxa"/>
          </w:tcPr>
          <w:p w14:paraId="25241675" w14:textId="77777777" w:rsidR="003E3C21" w:rsidRDefault="003E3C21" w:rsidP="003E3C21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 xml:space="preserve">: Children with a white shirt, Children with a white shirt, Please, stand up! Please stand up! </w:t>
            </w:r>
          </w:p>
          <w:p w14:paraId="747E558D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tand! </w:t>
            </w:r>
          </w:p>
          <w:p w14:paraId="2DA4F444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Clap your hands and turn around. Clap your hands and turn around! </w:t>
            </w:r>
          </w:p>
          <w:p w14:paraId="2C3B99DD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Clap your hands and turn around! </w:t>
            </w:r>
          </w:p>
          <w:p w14:paraId="058A7FDE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Then sit down, then sit down! </w:t>
            </w:r>
          </w:p>
          <w:p w14:paraId="334D24E7" w14:textId="2D580D30" w:rsidR="003E3C21" w:rsidRDefault="003E3C21" w:rsidP="003E3C2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it down.</w:t>
            </w:r>
          </w:p>
        </w:tc>
        <w:tc>
          <w:tcPr>
            <w:tcW w:w="2694" w:type="dxa"/>
          </w:tcPr>
          <w:p w14:paraId="25FEC45A" w14:textId="77777777" w:rsidR="003E3C21" w:rsidRDefault="003E3C21" w:rsidP="003E3C21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 xml:space="preserve">: Children with a white shirt, Children with a white shirt, Please, stand up! Please stand up! </w:t>
            </w:r>
          </w:p>
          <w:p w14:paraId="39BF8956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tand! </w:t>
            </w:r>
          </w:p>
          <w:p w14:paraId="04047D84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Clap your hands and turn around. Clap your hands and turn around! </w:t>
            </w:r>
          </w:p>
          <w:p w14:paraId="3B4FD931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Clap your hands and turn around! </w:t>
            </w:r>
          </w:p>
          <w:p w14:paraId="014BF509" w14:textId="77777777" w:rsidR="003E3C21" w:rsidRDefault="003E3C21" w:rsidP="003E3C21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50BA4">
              <w:t>:</w:t>
            </w:r>
            <w:r>
              <w:t xml:space="preserve"> Then sit down, then sit down! </w:t>
            </w:r>
          </w:p>
          <w:p w14:paraId="318D8FE1" w14:textId="5A0411A4" w:rsidR="003E3C21" w:rsidRPr="003116A7" w:rsidRDefault="003E3C21" w:rsidP="003E3C21">
            <w:pPr>
              <w:pStyle w:val="ListParagraph"/>
              <w:ind w:left="42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it down.</w:t>
            </w:r>
          </w:p>
        </w:tc>
      </w:tr>
      <w:tr w:rsidR="002E4D7C" w:rsidRPr="003116A7" w14:paraId="40AD9179" w14:textId="77777777" w:rsidTr="00DA6CEF">
        <w:tc>
          <w:tcPr>
            <w:tcW w:w="2127" w:type="dxa"/>
          </w:tcPr>
          <w:p w14:paraId="595DE873" w14:textId="0C65970D" w:rsidR="002E4D7C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02AB6E7B" w14:textId="4F23808E" w:rsidR="002E4D7C" w:rsidRDefault="003E3C21" w:rsidP="002E4D7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Adapt the question to relate to your theme for example. Which animal do you like? A zebra with stripes or a leopard with spots?</w:t>
            </w:r>
          </w:p>
        </w:tc>
        <w:tc>
          <w:tcPr>
            <w:tcW w:w="2693" w:type="dxa"/>
          </w:tcPr>
          <w:p w14:paraId="05BA0AFA" w14:textId="400C0423" w:rsidR="002E4D7C" w:rsidRDefault="003E3C21" w:rsidP="002E4D7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Adapt the question to relate to your theme for example. Which animal do you like? A zebra with stripes or a leopard with spots?</w:t>
            </w:r>
          </w:p>
        </w:tc>
        <w:tc>
          <w:tcPr>
            <w:tcW w:w="2693" w:type="dxa"/>
          </w:tcPr>
          <w:p w14:paraId="4D43C554" w14:textId="2807843D" w:rsidR="002E4D7C" w:rsidRDefault="003E3C21" w:rsidP="002E4D7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Adapt the question to relate to your theme for example. Which animal do you like? A zebra with stripes or a leopard with spots?</w:t>
            </w:r>
          </w:p>
        </w:tc>
        <w:tc>
          <w:tcPr>
            <w:tcW w:w="2693" w:type="dxa"/>
          </w:tcPr>
          <w:p w14:paraId="3BF6144D" w14:textId="4368E39D" w:rsidR="002E4D7C" w:rsidRDefault="003E3C21" w:rsidP="002E4D7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Adapt the question to relate to your theme for example. Which animal do you like? A zebra with stripes or a leopard with spots?</w:t>
            </w:r>
          </w:p>
        </w:tc>
        <w:tc>
          <w:tcPr>
            <w:tcW w:w="2694" w:type="dxa"/>
          </w:tcPr>
          <w:p w14:paraId="6A75B4FF" w14:textId="29F0D481" w:rsidR="002E4D7C" w:rsidRPr="003116A7" w:rsidRDefault="003E3C21" w:rsidP="002E4D7C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Adapt the question to relate to your theme for example. Which animal do you like? A zebra with stripes or a leopard with spots?</w:t>
            </w:r>
          </w:p>
        </w:tc>
      </w:tr>
      <w:tr w:rsidR="00C9728B" w:rsidRPr="003116A7" w14:paraId="05AD62C5" w14:textId="77777777" w:rsidTr="00DA6CEF">
        <w:tc>
          <w:tcPr>
            <w:tcW w:w="2127" w:type="dxa"/>
          </w:tcPr>
          <w:p w14:paraId="6ED1AA86" w14:textId="20CE24CA" w:rsidR="00C9728B" w:rsidRDefault="00C9728B" w:rsidP="00CB759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7C87C2CC" w14:textId="6C945CEC" w:rsidR="00C9728B" w:rsidRDefault="003E3C21" w:rsidP="00CB759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 xml:space="preserve">clothing, blue, red, purple </w:t>
            </w:r>
          </w:p>
        </w:tc>
        <w:tc>
          <w:tcPr>
            <w:tcW w:w="2693" w:type="dxa"/>
          </w:tcPr>
          <w:p w14:paraId="7F491081" w14:textId="464F559E" w:rsidR="00C9728B" w:rsidRDefault="003E3C21" w:rsidP="00CB759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wear, boots, orange, green</w:t>
            </w:r>
          </w:p>
        </w:tc>
        <w:tc>
          <w:tcPr>
            <w:tcW w:w="2693" w:type="dxa"/>
          </w:tcPr>
          <w:p w14:paraId="310B2391" w14:textId="3D9BBF83" w:rsidR="00C9728B" w:rsidRDefault="003E3C21" w:rsidP="00CB759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dress, pants, skirt, uniform</w:t>
            </w:r>
          </w:p>
        </w:tc>
        <w:tc>
          <w:tcPr>
            <w:tcW w:w="2693" w:type="dxa"/>
          </w:tcPr>
          <w:p w14:paraId="13605183" w14:textId="0C29F9D0" w:rsidR="00C9728B" w:rsidRDefault="003E3C21" w:rsidP="00CB759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jersey, shirt, cold, warm</w:t>
            </w:r>
          </w:p>
        </w:tc>
        <w:tc>
          <w:tcPr>
            <w:tcW w:w="2694" w:type="dxa"/>
          </w:tcPr>
          <w:p w14:paraId="7123CE47" w14:textId="3D4ED1CF" w:rsidR="00C9728B" w:rsidRPr="003116A7" w:rsidRDefault="003E3C21" w:rsidP="002E4D7C">
            <w:pPr>
              <w:pStyle w:val="ListParagraph"/>
              <w:ind w:left="42" w:hanging="42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rain, puddle, wet, dry</w:t>
            </w:r>
          </w:p>
        </w:tc>
      </w:tr>
      <w:tr w:rsidR="002E4D7C" w:rsidRPr="003116A7" w14:paraId="02191655" w14:textId="77777777" w:rsidTr="00DA6CEF">
        <w:tc>
          <w:tcPr>
            <w:tcW w:w="2127" w:type="dxa"/>
          </w:tcPr>
          <w:p w14:paraId="39934356" w14:textId="409A0FB1" w:rsidR="002E4D7C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618AFDC0" w14:textId="2BD1FF79" w:rsidR="002E4D7C" w:rsidRDefault="003E3C21" w:rsidP="002E4D7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up, down, boots, in</w:t>
            </w:r>
          </w:p>
        </w:tc>
        <w:tc>
          <w:tcPr>
            <w:tcW w:w="2693" w:type="dxa"/>
          </w:tcPr>
          <w:p w14:paraId="2C35A1D7" w14:textId="02021AA1" w:rsidR="002E4D7C" w:rsidRDefault="003E3C21" w:rsidP="002E4D7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up, down, boots, in</w:t>
            </w:r>
          </w:p>
        </w:tc>
        <w:tc>
          <w:tcPr>
            <w:tcW w:w="2693" w:type="dxa"/>
          </w:tcPr>
          <w:p w14:paraId="208E8EF2" w14:textId="2BB442BD" w:rsidR="002E4D7C" w:rsidRDefault="003E3C21" w:rsidP="002E4D7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up, down, boots, in</w:t>
            </w:r>
          </w:p>
        </w:tc>
        <w:tc>
          <w:tcPr>
            <w:tcW w:w="2693" w:type="dxa"/>
          </w:tcPr>
          <w:p w14:paraId="180EAB97" w14:textId="1846680D" w:rsidR="002E4D7C" w:rsidRDefault="003E3C21" w:rsidP="002E4D7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up, down, boots, in</w:t>
            </w:r>
          </w:p>
        </w:tc>
        <w:tc>
          <w:tcPr>
            <w:tcW w:w="2694" w:type="dxa"/>
          </w:tcPr>
          <w:p w14:paraId="05D972E3" w14:textId="4DC9604F" w:rsidR="002E4D7C" w:rsidRPr="003116A7" w:rsidRDefault="003E3C21" w:rsidP="002E4D7C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up, down, boots, in</w:t>
            </w:r>
          </w:p>
        </w:tc>
      </w:tr>
      <w:tr w:rsidR="002E4D7C" w:rsidRPr="003116A7" w14:paraId="4197E365" w14:textId="77777777" w:rsidTr="00DA6CEF">
        <w:tc>
          <w:tcPr>
            <w:tcW w:w="2127" w:type="dxa"/>
          </w:tcPr>
          <w:p w14:paraId="26293FCE" w14:textId="77777777" w:rsidR="002E4D7C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78196BC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6180560E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37233ED" w14:textId="6BF42D0B" w:rsidR="002E4D7C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170DE88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DD0783" w14:textId="4B406E9C" w:rsidR="002E4D7C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lastRenderedPageBreak/>
              <w:t xml:space="preserve">Use </w:t>
            </w:r>
            <w:r>
              <w:rPr>
                <w:rFonts w:ascii="Arial" w:hAnsi="Arial" w:cs="Arial"/>
                <w:sz w:val="18"/>
                <w:szCs w:val="18"/>
              </w:rPr>
              <w:t xml:space="preserve">different 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Big Book </w:t>
            </w:r>
            <w:r>
              <w:rPr>
                <w:rFonts w:ascii="Arial" w:hAnsi="Arial" w:cs="Arial"/>
                <w:sz w:val="18"/>
                <w:szCs w:val="18"/>
              </w:rPr>
              <w:t>every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week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F3EC099" w14:textId="7A3480DC" w:rsidR="002E4D7C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  <w:p w14:paraId="456F7B95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E5066DD" w14:textId="77777777" w:rsidR="003E3C21" w:rsidRDefault="003E3C21" w:rsidP="003E3C21"/>
          <w:p w14:paraId="38CF94F8" w14:textId="76491FA8" w:rsidR="003E3C21" w:rsidRDefault="003E3C21" w:rsidP="003E3C21">
            <w:r>
              <w:t xml:space="preserve">Pre read activity </w:t>
            </w:r>
          </w:p>
          <w:p w14:paraId="5C196591" w14:textId="5DB9E368" w:rsidR="002E4D7C" w:rsidRPr="003116A7" w:rsidRDefault="003E3C21" w:rsidP="003E3C2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 xml:space="preserve"> </w:t>
            </w:r>
          </w:p>
        </w:tc>
        <w:tc>
          <w:tcPr>
            <w:tcW w:w="2693" w:type="dxa"/>
          </w:tcPr>
          <w:p w14:paraId="66410377" w14:textId="77777777" w:rsidR="003E3C21" w:rsidRDefault="003E3C21" w:rsidP="002E4D7C"/>
          <w:p w14:paraId="060F4943" w14:textId="1D872FC9" w:rsidR="002E4D7C" w:rsidRPr="003116A7" w:rsidRDefault="003E3C21" w:rsidP="002E4D7C">
            <w:pPr>
              <w:rPr>
                <w:rFonts w:ascii="Arial" w:hAnsi="Arial" w:cs="Arial"/>
                <w:sz w:val="18"/>
                <w:szCs w:val="18"/>
              </w:rPr>
            </w:pPr>
            <w:r>
              <w:t>First read (Visualise)</w:t>
            </w:r>
          </w:p>
        </w:tc>
        <w:tc>
          <w:tcPr>
            <w:tcW w:w="2693" w:type="dxa"/>
          </w:tcPr>
          <w:p w14:paraId="0AFDF4DC" w14:textId="77777777" w:rsidR="003E3C21" w:rsidRDefault="003E3C21" w:rsidP="003E3C21">
            <w:pPr>
              <w:pStyle w:val="ListParagraph"/>
              <w:ind w:left="42"/>
            </w:pPr>
          </w:p>
          <w:p w14:paraId="510D4C26" w14:textId="672ED713" w:rsidR="003E3C21" w:rsidRDefault="003E3C21" w:rsidP="003E3C21">
            <w:pPr>
              <w:pStyle w:val="ListParagraph"/>
              <w:ind w:left="42"/>
            </w:pPr>
            <w:r>
              <w:t xml:space="preserve">Learners illustrate the story </w:t>
            </w:r>
          </w:p>
          <w:p w14:paraId="55F48B7E" w14:textId="2C7EBBCD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A5647FA" w14:textId="77777777" w:rsidR="003E3C21" w:rsidRDefault="003E3C21" w:rsidP="002E4D7C"/>
          <w:p w14:paraId="67C2AE11" w14:textId="4BA74030" w:rsidR="002E4D7C" w:rsidRPr="003116A7" w:rsidRDefault="003E3C21" w:rsidP="002E4D7C">
            <w:pPr>
              <w:rPr>
                <w:rFonts w:ascii="Arial" w:hAnsi="Arial" w:cs="Arial"/>
                <w:sz w:val="18"/>
                <w:szCs w:val="18"/>
              </w:rPr>
            </w:pPr>
            <w:r>
              <w:t>Second read (Inferences)</w:t>
            </w:r>
          </w:p>
        </w:tc>
        <w:tc>
          <w:tcPr>
            <w:tcW w:w="2694" w:type="dxa"/>
          </w:tcPr>
          <w:p w14:paraId="329CB9FD" w14:textId="1DCA52CE" w:rsidR="002E4D7C" w:rsidRPr="003116A7" w:rsidRDefault="003E3C21" w:rsidP="002E4D7C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Post read activity (Learners recount/act out a part of the story.</w:t>
            </w:r>
          </w:p>
        </w:tc>
      </w:tr>
      <w:tr w:rsidR="002E4D7C" w:rsidRPr="003116A7" w14:paraId="7ED37CCC" w14:textId="77777777" w:rsidTr="00DA6CEF">
        <w:tc>
          <w:tcPr>
            <w:tcW w:w="2127" w:type="dxa"/>
          </w:tcPr>
          <w:p w14:paraId="7AFB7447" w14:textId="77777777" w:rsidR="002E4D7C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BA8B8CA" w14:textId="30AA233B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. 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  <w:p w14:paraId="32C5CD90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328E64D8" w14:textId="036E28C2" w:rsidR="003E3C21" w:rsidRDefault="003E3C21" w:rsidP="003E3C21">
            <w:r>
              <w:t>Review past sounds and words</w:t>
            </w:r>
          </w:p>
          <w:p w14:paraId="0762752E" w14:textId="77777777" w:rsidR="003E3C21" w:rsidRDefault="003E3C21" w:rsidP="003E3C21">
            <w:r>
              <w:t xml:space="preserve">Introduce the sound and words </w:t>
            </w:r>
          </w:p>
          <w:p w14:paraId="67362B51" w14:textId="77777777" w:rsidR="003E3C21" w:rsidRPr="003E3C21" w:rsidRDefault="003E3C21" w:rsidP="003E3C2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3C21">
              <w:rPr>
                <w:b/>
                <w:bCs/>
              </w:rPr>
              <w:t>r</w:t>
            </w:r>
            <w:r>
              <w:t xml:space="preserve">: red, rat, rod, rip, rag, rock, rub </w:t>
            </w:r>
          </w:p>
          <w:p w14:paraId="341E3EF8" w14:textId="77777777" w:rsidR="003E3C21" w:rsidRPr="003E3C21" w:rsidRDefault="003E3C21" w:rsidP="003E3C2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A61C26B" w14:textId="2A9F305B" w:rsidR="002E4D7C" w:rsidRPr="00356292" w:rsidRDefault="002E4D7C" w:rsidP="003E3C2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946DD1A" w14:textId="77777777" w:rsidR="003E3C21" w:rsidRPr="003E3C21" w:rsidRDefault="003E3C21" w:rsidP="003E3C2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3C21">
              <w:rPr>
                <w:b/>
                <w:bCs/>
              </w:rPr>
              <w:t>r</w:t>
            </w:r>
            <w:r>
              <w:t xml:space="preserve">: red, rat, rod, rip, rag, rock, rub </w:t>
            </w:r>
          </w:p>
          <w:p w14:paraId="30B75213" w14:textId="0BC6141D" w:rsidR="002E4D7C" w:rsidRPr="003116A7" w:rsidRDefault="002E4D7C" w:rsidP="003E3C2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F2FD9CE" w14:textId="77777777" w:rsidR="003E3C21" w:rsidRPr="003E3C21" w:rsidRDefault="003E3C21" w:rsidP="003E3C2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o segmenting and blending </w:t>
            </w:r>
          </w:p>
          <w:p w14:paraId="059226F0" w14:textId="500D8AB0" w:rsidR="002E4D7C" w:rsidRPr="003116A7" w:rsidRDefault="002E4D7C" w:rsidP="002E4D7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5313FAE" w14:textId="380EDA51" w:rsidR="002E4D7C" w:rsidRPr="003116A7" w:rsidRDefault="003E3C21" w:rsidP="002E4D7C">
            <w:pPr>
              <w:rPr>
                <w:rFonts w:ascii="Arial" w:hAnsi="Arial" w:cs="Arial"/>
                <w:sz w:val="18"/>
                <w:szCs w:val="18"/>
              </w:rPr>
            </w:pPr>
            <w:r>
              <w:t xml:space="preserve">Differentiate between </w:t>
            </w:r>
            <w:r w:rsidRPr="000D3EFF">
              <w:rPr>
                <w:b/>
                <w:bCs/>
              </w:rPr>
              <w:t>r</w:t>
            </w:r>
            <w:r>
              <w:t xml:space="preserve"> and </w:t>
            </w:r>
            <w:r w:rsidRPr="000D3EFF">
              <w:rPr>
                <w:b/>
                <w:bCs/>
              </w:rPr>
              <w:t>n</w:t>
            </w:r>
          </w:p>
        </w:tc>
        <w:tc>
          <w:tcPr>
            <w:tcW w:w="2694" w:type="dxa"/>
          </w:tcPr>
          <w:p w14:paraId="57376914" w14:textId="77777777" w:rsidR="002E4D7C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5D64CB2E" w14:textId="45565AA5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2E4D7C" w:rsidRPr="003116A7" w14:paraId="2B5F51B9" w14:textId="77777777" w:rsidTr="00DA6CEF">
        <w:tc>
          <w:tcPr>
            <w:tcW w:w="2127" w:type="dxa"/>
          </w:tcPr>
          <w:p w14:paraId="12679D31" w14:textId="77777777" w:rsidR="002E4D7C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C0616AD" w14:textId="77777777" w:rsidR="002E4D7C" w:rsidRPr="00CB7594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  <w:p w14:paraId="00A0B555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3059201F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6321F79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BEE64F9" w14:textId="77777777" w:rsidR="002E4D7C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A477ED" w14:textId="5DD4E5D5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799A647" w14:textId="77777777" w:rsidR="002E4D7C" w:rsidRPr="003116A7" w:rsidRDefault="002E4D7C" w:rsidP="002E4D7C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FF785BC" w14:textId="77777777" w:rsidR="003E3C21" w:rsidRPr="003E3C21" w:rsidRDefault="003E3C21" w:rsidP="003E3C2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 love to wear…. </w:t>
            </w:r>
          </w:p>
          <w:p w14:paraId="15D256B0" w14:textId="77777777" w:rsidR="003E3C21" w:rsidRPr="003E3C21" w:rsidRDefault="003E3C21" w:rsidP="003E3C2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Learners draw something they love to wear. </w:t>
            </w:r>
          </w:p>
          <w:p w14:paraId="2C8CA9EA" w14:textId="41546C2A" w:rsidR="002E4D7C" w:rsidRPr="003116A7" w:rsidRDefault="003E3C21" w:rsidP="003E3C21">
            <w:pPr>
              <w:rPr>
                <w:rFonts w:ascii="Arial" w:hAnsi="Arial" w:cs="Arial"/>
                <w:sz w:val="18"/>
                <w:szCs w:val="18"/>
              </w:rPr>
            </w:pPr>
            <w:r>
              <w:t>Help learners to draw list of clothing they like to wear.</w:t>
            </w:r>
          </w:p>
        </w:tc>
      </w:tr>
      <w:tr w:rsidR="003E3C21" w:rsidRPr="003116A7" w14:paraId="507A335F" w14:textId="77777777" w:rsidTr="00DA6CEF">
        <w:tc>
          <w:tcPr>
            <w:tcW w:w="2127" w:type="dxa"/>
          </w:tcPr>
          <w:p w14:paraId="5634217C" w14:textId="77777777" w:rsidR="002A2756" w:rsidRDefault="002A2756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671D913" w14:textId="2ABE00DE" w:rsidR="003E3C21" w:rsidRDefault="003E3C21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18A18EA3" w14:textId="77777777" w:rsidR="003E3C21" w:rsidRPr="003116A7" w:rsidRDefault="003E3C21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B8A492D" w14:textId="77777777" w:rsidR="003E3C21" w:rsidRDefault="003E3C21" w:rsidP="003E3C21">
            <w:r>
              <w:t xml:space="preserve">DBE Workbook2 pages 10,11 and 12 </w:t>
            </w:r>
          </w:p>
          <w:p w14:paraId="08E9C9CD" w14:textId="45357258" w:rsidR="003E3C21" w:rsidRPr="003116A7" w:rsidRDefault="003E3C21" w:rsidP="003E3C2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BEF74FF" w14:textId="77777777" w:rsidR="003E3C21" w:rsidRDefault="003E3C21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C6824F6" w14:textId="2E707CCB" w:rsidR="003E3C21" w:rsidRPr="003116A7" w:rsidRDefault="003E3C21" w:rsidP="002E4D7C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a picture of your favourite clothes</w:t>
            </w:r>
          </w:p>
        </w:tc>
        <w:tc>
          <w:tcPr>
            <w:tcW w:w="2694" w:type="dxa"/>
          </w:tcPr>
          <w:p w14:paraId="425EF8C3" w14:textId="77777777" w:rsidR="003E3C21" w:rsidRDefault="003E3C21" w:rsidP="003E3C21"/>
        </w:tc>
      </w:tr>
      <w:tr w:rsidR="002E4D7C" w:rsidRPr="003116A7" w14:paraId="08F00477" w14:textId="77777777" w:rsidTr="00DA6CEF">
        <w:tc>
          <w:tcPr>
            <w:tcW w:w="2127" w:type="dxa"/>
          </w:tcPr>
          <w:p w14:paraId="02CEE646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664CA85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73BA27E8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99ED16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7293DEE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39C49B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7382C93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12DB13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4B6B08F2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4309B9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7AD8F364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FFE46D3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E4D7C" w:rsidRPr="003116A7" w14:paraId="65FC9478" w14:textId="77777777" w:rsidTr="00DA6CEF">
        <w:tc>
          <w:tcPr>
            <w:tcW w:w="2127" w:type="dxa"/>
          </w:tcPr>
          <w:p w14:paraId="7AE80DC9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365DFF1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664CE735" w14:textId="77777777" w:rsidR="002E4D7C" w:rsidRPr="003116A7" w:rsidRDefault="002E4D7C" w:rsidP="002E4D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2F4EC11C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B531560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D680BA5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9397E0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8364B89" w14:textId="77777777" w:rsidR="002E4D7C" w:rsidRPr="003116A7" w:rsidRDefault="002E4D7C" w:rsidP="002E4D7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5D8A74C" w14:textId="0053CED8" w:rsidR="00DE2763" w:rsidRDefault="00DE2763" w:rsidP="00F126C9">
      <w:pPr>
        <w:rPr>
          <w:rFonts w:ascii="Arial" w:hAnsi="Arial" w:cs="Arial"/>
          <w:sz w:val="18"/>
          <w:szCs w:val="18"/>
        </w:rPr>
      </w:pPr>
    </w:p>
    <w:p w14:paraId="2A32EA6B" w14:textId="7E57DC51" w:rsidR="00C24B91" w:rsidRDefault="00C24B91" w:rsidP="00F126C9">
      <w:pPr>
        <w:rPr>
          <w:rFonts w:ascii="Arial" w:hAnsi="Arial" w:cs="Arial"/>
          <w:sz w:val="18"/>
          <w:szCs w:val="18"/>
        </w:rPr>
      </w:pPr>
    </w:p>
    <w:p w14:paraId="0BAC08AA" w14:textId="61D51156" w:rsidR="00C24B91" w:rsidRDefault="00C24B91" w:rsidP="00F126C9">
      <w:pPr>
        <w:rPr>
          <w:rFonts w:ascii="Arial" w:hAnsi="Arial" w:cs="Arial"/>
          <w:sz w:val="18"/>
          <w:szCs w:val="18"/>
        </w:rPr>
      </w:pPr>
    </w:p>
    <w:p w14:paraId="4606F732" w14:textId="144602AC" w:rsidR="00C24B91" w:rsidRDefault="00C24B91" w:rsidP="00F126C9">
      <w:pPr>
        <w:rPr>
          <w:rFonts w:ascii="Arial" w:hAnsi="Arial" w:cs="Arial"/>
          <w:sz w:val="18"/>
          <w:szCs w:val="18"/>
        </w:rPr>
      </w:pPr>
    </w:p>
    <w:p w14:paraId="5CE13B3A" w14:textId="47AA097F" w:rsidR="00C24B91" w:rsidRDefault="00C24B91" w:rsidP="00F126C9">
      <w:pPr>
        <w:rPr>
          <w:rFonts w:ascii="Arial" w:hAnsi="Arial" w:cs="Arial"/>
          <w:sz w:val="18"/>
          <w:szCs w:val="18"/>
        </w:rPr>
      </w:pPr>
    </w:p>
    <w:p w14:paraId="613B166A" w14:textId="32D7D313" w:rsidR="00C24B91" w:rsidRDefault="00C24B91" w:rsidP="00F126C9">
      <w:pPr>
        <w:rPr>
          <w:rFonts w:ascii="Arial" w:hAnsi="Arial" w:cs="Arial"/>
          <w:sz w:val="18"/>
          <w:szCs w:val="18"/>
        </w:rPr>
      </w:pPr>
    </w:p>
    <w:p w14:paraId="1CC94F54" w14:textId="71F511AB" w:rsidR="00C24B91" w:rsidRDefault="00C24B91" w:rsidP="00F126C9">
      <w:pPr>
        <w:rPr>
          <w:rFonts w:ascii="Arial" w:hAnsi="Arial" w:cs="Arial"/>
          <w:sz w:val="18"/>
          <w:szCs w:val="18"/>
        </w:rPr>
      </w:pPr>
    </w:p>
    <w:p w14:paraId="71E7D649" w14:textId="77777777" w:rsidR="00C24B91" w:rsidRPr="003116A7" w:rsidRDefault="00C24B91" w:rsidP="00C24B91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336E226B" wp14:editId="7837707D">
            <wp:simplePos x="0" y="0"/>
            <wp:positionH relativeFrom="column">
              <wp:posOffset>-45720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2" name="Picture 2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16A7">
        <w:rPr>
          <w:rFonts w:ascii="Arial" w:hAnsi="Arial" w:cs="Arial"/>
          <w:sz w:val="18"/>
          <w:szCs w:val="18"/>
        </w:rPr>
        <w:t xml:space="preserve">                                                </w:t>
      </w:r>
      <w:r>
        <w:rPr>
          <w:rFonts w:ascii="Arial" w:hAnsi="Arial" w:cs="Arial"/>
          <w:sz w:val="18"/>
          <w:szCs w:val="18"/>
        </w:rPr>
        <w:t xml:space="preserve">  </w:t>
      </w:r>
      <w:r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6614AEB8" w14:textId="77777777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                      </w:t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      </w:t>
      </w:r>
      <w:r w:rsidRPr="003116A7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427FC0F4" w14:textId="374D9806" w:rsidR="00C24B91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GRADE 1 TERM </w:t>
      </w:r>
      <w:r>
        <w:rPr>
          <w:rFonts w:ascii="Arial" w:hAnsi="Arial" w:cs="Arial"/>
          <w:b/>
          <w:sz w:val="18"/>
          <w:szCs w:val="18"/>
        </w:rPr>
        <w:t>3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                                </w:t>
      </w:r>
      <w:r w:rsidR="002A2756">
        <w:rPr>
          <w:rFonts w:ascii="Arial" w:hAnsi="Arial" w:cs="Arial"/>
          <w:b/>
          <w:sz w:val="18"/>
          <w:szCs w:val="18"/>
        </w:rPr>
        <w:t xml:space="preserve">   </w:t>
      </w:r>
      <w:r w:rsidRPr="003116A7">
        <w:rPr>
          <w:rFonts w:ascii="Arial" w:hAnsi="Arial" w:cs="Arial"/>
          <w:b/>
          <w:sz w:val="18"/>
          <w:szCs w:val="18"/>
        </w:rPr>
        <w:t xml:space="preserve"> </w:t>
      </w:r>
      <w:r w:rsidR="002A2756">
        <w:rPr>
          <w:rFonts w:ascii="Arial" w:hAnsi="Arial" w:cs="Arial"/>
          <w:b/>
          <w:sz w:val="18"/>
          <w:szCs w:val="18"/>
        </w:rPr>
        <w:t>MAXIMUM TIME OF 3 HOURS</w:t>
      </w:r>
      <w:r w:rsidRPr="003116A7">
        <w:rPr>
          <w:rFonts w:ascii="Arial" w:hAnsi="Arial" w:cs="Arial"/>
          <w:b/>
          <w:sz w:val="18"/>
          <w:szCs w:val="18"/>
        </w:rPr>
        <w:t xml:space="preserve">            </w:t>
      </w:r>
      <w:r w:rsidR="002A2756">
        <w:rPr>
          <w:rFonts w:ascii="Arial" w:hAnsi="Arial" w:cs="Arial"/>
          <w:b/>
          <w:sz w:val="18"/>
          <w:szCs w:val="18"/>
        </w:rPr>
        <w:t xml:space="preserve">                                                  </w:t>
      </w:r>
      <w:r w:rsidRPr="003116A7">
        <w:rPr>
          <w:rFonts w:ascii="Arial" w:hAnsi="Arial" w:cs="Arial"/>
          <w:b/>
          <w:sz w:val="18"/>
          <w:szCs w:val="18"/>
        </w:rPr>
        <w:t xml:space="preserve">  Week: </w:t>
      </w:r>
      <w:r>
        <w:rPr>
          <w:rFonts w:ascii="Arial" w:hAnsi="Arial" w:cs="Arial"/>
          <w:b/>
          <w:sz w:val="18"/>
          <w:szCs w:val="18"/>
        </w:rPr>
        <w:t>6</w:t>
      </w:r>
      <w:r w:rsidR="002034AA">
        <w:rPr>
          <w:rFonts w:ascii="Arial" w:hAnsi="Arial" w:cs="Arial"/>
          <w:b/>
          <w:sz w:val="18"/>
          <w:szCs w:val="18"/>
        </w:rPr>
        <w:t xml:space="preserve"> - Clothes</w:t>
      </w:r>
    </w:p>
    <w:p w14:paraId="3A1A3100" w14:textId="48672482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3116A7" w14:paraId="240842AE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19D6971B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86FB2EF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03069A4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C51AB37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42259BD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4D96BC6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A4E4C" w:rsidRPr="003116A7" w14:paraId="4E63B067" w14:textId="77777777" w:rsidTr="008C69DE">
        <w:tc>
          <w:tcPr>
            <w:tcW w:w="2127" w:type="dxa"/>
          </w:tcPr>
          <w:p w14:paraId="6BF2C614" w14:textId="77777777" w:rsidR="002A4E4C" w:rsidRDefault="002A4E4C" w:rsidP="002A4E4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BA5E84C" w14:textId="77777777" w:rsidR="002A4E4C" w:rsidRPr="003116A7" w:rsidRDefault="002A4E4C" w:rsidP="002A4E4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14D3D4BD" w14:textId="08111D11" w:rsidR="002A4E4C" w:rsidRPr="002A4E4C" w:rsidRDefault="002A4E4C" w:rsidP="002A4E4C">
            <w:pPr>
              <w:pStyle w:val="ListParagraph"/>
              <w:ind w:left="0"/>
              <w:rPr>
                <w:rFonts w:ascii="Arial" w:hAnsi="Arial" w:cs="Arial"/>
                <w:bCs/>
                <w:lang w:val="en-US"/>
              </w:rPr>
            </w:pPr>
            <w:r w:rsidRPr="002A4E4C">
              <w:rPr>
                <w:rFonts w:ascii="Arial" w:hAnsi="Arial" w:cs="Arial"/>
                <w:bCs/>
                <w:lang w:val="en-US"/>
              </w:rPr>
              <w:t>Greeting</w:t>
            </w:r>
          </w:p>
        </w:tc>
        <w:tc>
          <w:tcPr>
            <w:tcW w:w="2693" w:type="dxa"/>
          </w:tcPr>
          <w:p w14:paraId="5385741E" w14:textId="2D9CE29E" w:rsidR="002A4E4C" w:rsidRPr="00CB7594" w:rsidRDefault="002A4E4C" w:rsidP="002A4E4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15550">
              <w:rPr>
                <w:rFonts w:ascii="Arial" w:hAnsi="Arial" w:cs="Arial"/>
                <w:bCs/>
                <w:lang w:val="en-US"/>
              </w:rPr>
              <w:t>Greeting</w:t>
            </w:r>
          </w:p>
        </w:tc>
        <w:tc>
          <w:tcPr>
            <w:tcW w:w="2693" w:type="dxa"/>
          </w:tcPr>
          <w:p w14:paraId="5C530AD8" w14:textId="76AE9CD0" w:rsidR="002A4E4C" w:rsidRPr="00CB7594" w:rsidRDefault="002A4E4C" w:rsidP="002A4E4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15550">
              <w:rPr>
                <w:rFonts w:ascii="Arial" w:hAnsi="Arial" w:cs="Arial"/>
                <w:bCs/>
                <w:lang w:val="en-US"/>
              </w:rPr>
              <w:t>Greeting</w:t>
            </w:r>
          </w:p>
        </w:tc>
        <w:tc>
          <w:tcPr>
            <w:tcW w:w="2693" w:type="dxa"/>
          </w:tcPr>
          <w:p w14:paraId="72C0E9BC" w14:textId="23C2DA77" w:rsidR="002A4E4C" w:rsidRPr="00CB7594" w:rsidRDefault="002A4E4C" w:rsidP="002A4E4C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315550">
              <w:rPr>
                <w:rFonts w:ascii="Arial" w:hAnsi="Arial" w:cs="Arial"/>
                <w:bCs/>
                <w:lang w:val="en-US"/>
              </w:rPr>
              <w:t>Greeting</w:t>
            </w:r>
          </w:p>
        </w:tc>
        <w:tc>
          <w:tcPr>
            <w:tcW w:w="2694" w:type="dxa"/>
          </w:tcPr>
          <w:p w14:paraId="1BBA1FD3" w14:textId="0543C74C" w:rsidR="002A4E4C" w:rsidRPr="00CB7594" w:rsidRDefault="002A4E4C" w:rsidP="002A4E4C">
            <w:pPr>
              <w:pStyle w:val="ListParagraph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  <w:r w:rsidRPr="00315550">
              <w:rPr>
                <w:rFonts w:ascii="Arial" w:hAnsi="Arial" w:cs="Arial"/>
                <w:bCs/>
                <w:lang w:val="en-US"/>
              </w:rPr>
              <w:t>Greeting</w:t>
            </w:r>
          </w:p>
        </w:tc>
      </w:tr>
      <w:tr w:rsidR="00C24B91" w:rsidRPr="003116A7" w14:paraId="77E1A2EA" w14:textId="77777777" w:rsidTr="008C69DE">
        <w:tc>
          <w:tcPr>
            <w:tcW w:w="2127" w:type="dxa"/>
          </w:tcPr>
          <w:p w14:paraId="61733595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BDB90FD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1A8402CE" w14:textId="77777777" w:rsidR="002A4E4C" w:rsidRDefault="002A4E4C" w:rsidP="002A4E4C">
            <w:pPr>
              <w:pStyle w:val="ListParagraph"/>
              <w:ind w:left="0"/>
            </w:pPr>
            <w:r w:rsidRPr="00550BA4">
              <w:rPr>
                <w:b/>
                <w:bCs/>
              </w:rPr>
              <w:t>Lyrics</w:t>
            </w:r>
            <w:r>
              <w:t>: I am special and I’m one of a kind!</w:t>
            </w:r>
          </w:p>
          <w:p w14:paraId="556C4C50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 xml:space="preserve">Actions: </w:t>
            </w:r>
            <w:r>
              <w:t>Hug yourself.</w:t>
            </w:r>
          </w:p>
          <w:p w14:paraId="36B86ABC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Another one like me you’ll never find! </w:t>
            </w:r>
          </w:p>
          <w:p w14:paraId="5BE387AF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Shake your index finger.</w:t>
            </w:r>
          </w:p>
          <w:p w14:paraId="42D9392A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You be you, and I’ll be me!</w:t>
            </w:r>
          </w:p>
          <w:p w14:paraId="2272CC03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Point to your friend, point to yourself.</w:t>
            </w:r>
          </w:p>
          <w:p w14:paraId="29095B12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That’s the way it should be! </w:t>
            </w:r>
          </w:p>
          <w:p w14:paraId="3C0F2497" w14:textId="66F77C0E" w:rsidR="00C24B91" w:rsidRDefault="002A4E4C" w:rsidP="002A4E4C">
            <w:r>
              <w:rPr>
                <w:b/>
                <w:bCs/>
              </w:rPr>
              <w:t>Actions:</w:t>
            </w:r>
            <w:r>
              <w:t xml:space="preserve"> Thumbs up!</w:t>
            </w:r>
          </w:p>
        </w:tc>
        <w:tc>
          <w:tcPr>
            <w:tcW w:w="2693" w:type="dxa"/>
          </w:tcPr>
          <w:p w14:paraId="479774B6" w14:textId="77777777" w:rsidR="002A4E4C" w:rsidRDefault="002A4E4C" w:rsidP="002A4E4C">
            <w:pPr>
              <w:pStyle w:val="ListParagraph"/>
              <w:ind w:left="0"/>
            </w:pPr>
            <w:r w:rsidRPr="00550BA4">
              <w:rPr>
                <w:b/>
                <w:bCs/>
              </w:rPr>
              <w:t>Lyrics</w:t>
            </w:r>
            <w:r>
              <w:t>: I am special and I’m one of a kind!</w:t>
            </w:r>
          </w:p>
          <w:p w14:paraId="18654FB9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 xml:space="preserve">Actions: </w:t>
            </w:r>
            <w:r>
              <w:t>Hug yourself.</w:t>
            </w:r>
          </w:p>
          <w:p w14:paraId="01B02B60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Another one like me you’ll never find! </w:t>
            </w:r>
          </w:p>
          <w:p w14:paraId="5E7CBA12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Shake your index finger.</w:t>
            </w:r>
          </w:p>
          <w:p w14:paraId="71FB2738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You be you, and I’ll be me!</w:t>
            </w:r>
          </w:p>
          <w:p w14:paraId="4B1C88A7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Point to your friend, point to yourself.</w:t>
            </w:r>
          </w:p>
          <w:p w14:paraId="20B34B82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That’s the way it should be! </w:t>
            </w:r>
          </w:p>
          <w:p w14:paraId="0F2A8597" w14:textId="19646FBA" w:rsidR="00C24B91" w:rsidRDefault="002A4E4C" w:rsidP="002A4E4C">
            <w:r>
              <w:rPr>
                <w:b/>
                <w:bCs/>
              </w:rPr>
              <w:t>Actions:</w:t>
            </w:r>
            <w:r>
              <w:t xml:space="preserve"> Thumbs up!</w:t>
            </w:r>
          </w:p>
        </w:tc>
        <w:tc>
          <w:tcPr>
            <w:tcW w:w="2693" w:type="dxa"/>
          </w:tcPr>
          <w:p w14:paraId="3D1F0092" w14:textId="77777777" w:rsidR="002A4E4C" w:rsidRDefault="002A4E4C" w:rsidP="002A4E4C">
            <w:pPr>
              <w:pStyle w:val="ListParagraph"/>
              <w:ind w:left="0"/>
            </w:pPr>
            <w:r w:rsidRPr="00550BA4">
              <w:rPr>
                <w:b/>
                <w:bCs/>
              </w:rPr>
              <w:t>Lyrics</w:t>
            </w:r>
            <w:r>
              <w:t>: I am special and I’m one of a kind!</w:t>
            </w:r>
          </w:p>
          <w:p w14:paraId="6965BE3F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 xml:space="preserve">Actions: </w:t>
            </w:r>
            <w:r>
              <w:t>Hug yourself.</w:t>
            </w:r>
          </w:p>
          <w:p w14:paraId="7F407596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Another one like me you’ll never find! </w:t>
            </w:r>
          </w:p>
          <w:p w14:paraId="66EC019D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Shake your index finger.</w:t>
            </w:r>
          </w:p>
          <w:p w14:paraId="0706C346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You be you, and I’ll be me!</w:t>
            </w:r>
          </w:p>
          <w:p w14:paraId="297E02BD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Point to your friend, point to yourself.</w:t>
            </w:r>
          </w:p>
          <w:p w14:paraId="623BC9E0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That’s the way it should be! </w:t>
            </w:r>
          </w:p>
          <w:p w14:paraId="53376C34" w14:textId="2ABC7F93" w:rsidR="00C24B91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Thumbs up!</w:t>
            </w:r>
          </w:p>
        </w:tc>
        <w:tc>
          <w:tcPr>
            <w:tcW w:w="2693" w:type="dxa"/>
          </w:tcPr>
          <w:p w14:paraId="1C770525" w14:textId="77777777" w:rsidR="002A4E4C" w:rsidRDefault="002A4E4C" w:rsidP="002A4E4C">
            <w:pPr>
              <w:pStyle w:val="ListParagraph"/>
              <w:ind w:left="0"/>
            </w:pPr>
            <w:r w:rsidRPr="00550BA4">
              <w:rPr>
                <w:b/>
                <w:bCs/>
              </w:rPr>
              <w:t>Lyrics</w:t>
            </w:r>
            <w:r>
              <w:t>: I am special and I’m one of a kind!</w:t>
            </w:r>
          </w:p>
          <w:p w14:paraId="1D0D0EA5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 xml:space="preserve">Actions: </w:t>
            </w:r>
            <w:r>
              <w:t>Hug yourself.</w:t>
            </w:r>
          </w:p>
          <w:p w14:paraId="18F79E3F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Another one like me you’ll never find! </w:t>
            </w:r>
          </w:p>
          <w:p w14:paraId="6E7E833E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Shake your index finger.</w:t>
            </w:r>
          </w:p>
          <w:p w14:paraId="067DCFBF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You be you, and I’ll be me!</w:t>
            </w:r>
          </w:p>
          <w:p w14:paraId="23978D5B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Point to your friend, point to yourself.</w:t>
            </w:r>
          </w:p>
          <w:p w14:paraId="0816B407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That’s the way it should be! </w:t>
            </w:r>
          </w:p>
          <w:p w14:paraId="0CCB102D" w14:textId="6A052D75" w:rsidR="00C24B91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Thumbs up!</w:t>
            </w:r>
          </w:p>
        </w:tc>
        <w:tc>
          <w:tcPr>
            <w:tcW w:w="2694" w:type="dxa"/>
          </w:tcPr>
          <w:p w14:paraId="63ADD531" w14:textId="77777777" w:rsidR="002A4E4C" w:rsidRDefault="002A4E4C" w:rsidP="002A4E4C">
            <w:pPr>
              <w:pStyle w:val="ListParagraph"/>
              <w:ind w:left="0"/>
            </w:pPr>
            <w:r w:rsidRPr="00550BA4">
              <w:rPr>
                <w:b/>
                <w:bCs/>
              </w:rPr>
              <w:t>Lyrics</w:t>
            </w:r>
            <w:r>
              <w:t>: I am special and I’m one of a kind!</w:t>
            </w:r>
          </w:p>
          <w:p w14:paraId="1ED8A407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 xml:space="preserve">Actions: </w:t>
            </w:r>
            <w:r>
              <w:t>Hug yourself.</w:t>
            </w:r>
          </w:p>
          <w:p w14:paraId="7819513E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Another one like me you’ll never find! </w:t>
            </w:r>
          </w:p>
          <w:p w14:paraId="7E4EBA45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Shake your index finger.</w:t>
            </w:r>
          </w:p>
          <w:p w14:paraId="2D4CE7EC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You be you, and I’ll be me!</w:t>
            </w:r>
          </w:p>
          <w:p w14:paraId="7A6A1023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Point to your friend, point to yourself.</w:t>
            </w:r>
          </w:p>
          <w:p w14:paraId="51FA12E3" w14:textId="77777777" w:rsidR="002A4E4C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Lyrics:</w:t>
            </w:r>
            <w:r>
              <w:t xml:space="preserve"> That’s the way it should be! </w:t>
            </w:r>
          </w:p>
          <w:p w14:paraId="539AE21F" w14:textId="01B37831" w:rsidR="00C24B91" w:rsidRDefault="002A4E4C" w:rsidP="002A4E4C">
            <w:pPr>
              <w:pStyle w:val="ListParagraph"/>
              <w:ind w:left="0"/>
            </w:pPr>
            <w:r>
              <w:rPr>
                <w:b/>
                <w:bCs/>
              </w:rPr>
              <w:t>Actions:</w:t>
            </w:r>
            <w:r>
              <w:t xml:space="preserve"> Thumbs up!</w:t>
            </w:r>
          </w:p>
        </w:tc>
      </w:tr>
      <w:tr w:rsidR="002A4E4C" w:rsidRPr="003116A7" w14:paraId="361C825F" w14:textId="77777777" w:rsidTr="008C69DE">
        <w:tc>
          <w:tcPr>
            <w:tcW w:w="2127" w:type="dxa"/>
          </w:tcPr>
          <w:p w14:paraId="2633DB2D" w14:textId="77777777" w:rsidR="002A4E4C" w:rsidRDefault="002A4E4C" w:rsidP="002A4E4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2E6C240B" w14:textId="06427559" w:rsidR="002A4E4C" w:rsidRDefault="002A4E4C" w:rsidP="002A4E4C">
            <w:pPr>
              <w:pStyle w:val="ListParagraph"/>
              <w:ind w:left="0"/>
            </w:pPr>
            <w:r w:rsidRPr="00CE6EB5">
              <w:t>Adapt the question to relate to your theme.</w:t>
            </w:r>
          </w:p>
        </w:tc>
        <w:tc>
          <w:tcPr>
            <w:tcW w:w="2693" w:type="dxa"/>
          </w:tcPr>
          <w:p w14:paraId="05AF738B" w14:textId="3E9C8B08" w:rsidR="002A4E4C" w:rsidRDefault="002A4E4C" w:rsidP="002A4E4C">
            <w:pPr>
              <w:pStyle w:val="ListParagraph"/>
              <w:ind w:left="0"/>
            </w:pPr>
            <w:r w:rsidRPr="00CE6EB5">
              <w:t>Adapt the question to relate to your theme.</w:t>
            </w:r>
          </w:p>
        </w:tc>
        <w:tc>
          <w:tcPr>
            <w:tcW w:w="2693" w:type="dxa"/>
          </w:tcPr>
          <w:p w14:paraId="36F06228" w14:textId="168E987C" w:rsidR="002A4E4C" w:rsidRDefault="002A4E4C" w:rsidP="002A4E4C">
            <w:pPr>
              <w:pStyle w:val="ListParagraph"/>
              <w:ind w:left="0"/>
            </w:pPr>
            <w:r w:rsidRPr="00CE6EB5">
              <w:t>Adapt the question to relate to your theme.</w:t>
            </w:r>
          </w:p>
        </w:tc>
        <w:tc>
          <w:tcPr>
            <w:tcW w:w="2693" w:type="dxa"/>
          </w:tcPr>
          <w:p w14:paraId="3EF25706" w14:textId="777C9A12" w:rsidR="002A4E4C" w:rsidRDefault="002A4E4C" w:rsidP="002A4E4C">
            <w:pPr>
              <w:pStyle w:val="ListParagraph"/>
              <w:ind w:left="0"/>
            </w:pPr>
            <w:r w:rsidRPr="00CE6EB5">
              <w:t>Adapt the question to relate to your theme.</w:t>
            </w:r>
          </w:p>
        </w:tc>
        <w:tc>
          <w:tcPr>
            <w:tcW w:w="2694" w:type="dxa"/>
          </w:tcPr>
          <w:p w14:paraId="72014763" w14:textId="022F9A41" w:rsidR="002A4E4C" w:rsidRDefault="002A4E4C" w:rsidP="002A4E4C">
            <w:pPr>
              <w:pStyle w:val="ListParagraph"/>
              <w:ind w:left="0"/>
            </w:pPr>
            <w:r w:rsidRPr="00CE6EB5">
              <w:t>Adapt the question to relate to your theme.</w:t>
            </w:r>
          </w:p>
        </w:tc>
      </w:tr>
      <w:tr w:rsidR="00C24B91" w:rsidRPr="003116A7" w14:paraId="586F0527" w14:textId="77777777" w:rsidTr="008C69DE">
        <w:tc>
          <w:tcPr>
            <w:tcW w:w="2127" w:type="dxa"/>
          </w:tcPr>
          <w:p w14:paraId="7EC25571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0054D594" w14:textId="72BB8DE6" w:rsidR="00C24B91" w:rsidRDefault="002A4E4C" w:rsidP="008C69DE">
            <w:pPr>
              <w:pStyle w:val="ListParagraph"/>
              <w:ind w:left="0"/>
            </w:pPr>
            <w:r>
              <w:t xml:space="preserve">T-shirt, choose, pink, white </w:t>
            </w:r>
          </w:p>
        </w:tc>
        <w:tc>
          <w:tcPr>
            <w:tcW w:w="2693" w:type="dxa"/>
          </w:tcPr>
          <w:p w14:paraId="51923641" w14:textId="3900E770" w:rsidR="00C24B91" w:rsidRDefault="002A4E4C" w:rsidP="008C69DE">
            <w:pPr>
              <w:pStyle w:val="ListParagraph"/>
              <w:ind w:left="0"/>
            </w:pPr>
            <w:r>
              <w:t>dinosaur, car, plain, buy</w:t>
            </w:r>
          </w:p>
        </w:tc>
        <w:tc>
          <w:tcPr>
            <w:tcW w:w="2693" w:type="dxa"/>
          </w:tcPr>
          <w:p w14:paraId="71382AE3" w14:textId="203FA512" w:rsidR="00C24B91" w:rsidRDefault="002A4E4C" w:rsidP="008C69DE">
            <w:pPr>
              <w:pStyle w:val="ListParagraph"/>
              <w:ind w:left="0"/>
            </w:pPr>
            <w:r>
              <w:t>disagree, argue, shopping, frustrated</w:t>
            </w:r>
          </w:p>
        </w:tc>
        <w:tc>
          <w:tcPr>
            <w:tcW w:w="2693" w:type="dxa"/>
          </w:tcPr>
          <w:p w14:paraId="12D23570" w14:textId="44AC6866" w:rsidR="00C24B91" w:rsidRDefault="002A4E4C" w:rsidP="008C69DE">
            <w:pPr>
              <w:pStyle w:val="ListParagraph"/>
              <w:ind w:left="0"/>
            </w:pPr>
            <w:r>
              <w:t>boy, girl, front, back</w:t>
            </w:r>
          </w:p>
        </w:tc>
        <w:tc>
          <w:tcPr>
            <w:tcW w:w="2694" w:type="dxa"/>
          </w:tcPr>
          <w:p w14:paraId="2558BD9D" w14:textId="4BF0435B" w:rsidR="00C24B91" w:rsidRDefault="002A4E4C" w:rsidP="008C69DE">
            <w:pPr>
              <w:pStyle w:val="ListParagraph"/>
              <w:ind w:left="0"/>
            </w:pPr>
            <w:proofErr w:type="spellStart"/>
            <w:r>
              <w:t>koki</w:t>
            </w:r>
            <w:proofErr w:type="spellEnd"/>
            <w:r>
              <w:t xml:space="preserve"> pen, draw, mirror, colourful</w:t>
            </w:r>
          </w:p>
        </w:tc>
      </w:tr>
      <w:tr w:rsidR="009F7A92" w:rsidRPr="003116A7" w14:paraId="0B13D7C7" w14:textId="77777777" w:rsidTr="008C69DE">
        <w:tc>
          <w:tcPr>
            <w:tcW w:w="2127" w:type="dxa"/>
          </w:tcPr>
          <w:p w14:paraId="36259032" w14:textId="77777777" w:rsidR="009F7A92" w:rsidRDefault="009F7A92" w:rsidP="009F7A9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A199EA3" w14:textId="77777777" w:rsidR="009F7A92" w:rsidRDefault="009F7A92" w:rsidP="009F7A9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0A5F7E54" w14:textId="3DA2D145" w:rsidR="009F7A92" w:rsidRDefault="009F7A92" w:rsidP="009F7A92">
            <w:pPr>
              <w:pStyle w:val="ListParagraph"/>
              <w:ind w:left="0"/>
            </w:pPr>
            <w:r w:rsidRPr="006550B5">
              <w:t>what, buy, two, shirts</w:t>
            </w:r>
          </w:p>
        </w:tc>
        <w:tc>
          <w:tcPr>
            <w:tcW w:w="2693" w:type="dxa"/>
          </w:tcPr>
          <w:p w14:paraId="5DF5B563" w14:textId="2A4319B6" w:rsidR="009F7A92" w:rsidRDefault="009F7A92" w:rsidP="009F7A92">
            <w:pPr>
              <w:pStyle w:val="ListParagraph"/>
              <w:ind w:left="0"/>
            </w:pPr>
            <w:r w:rsidRPr="006550B5">
              <w:t>what, buy, two, shirts</w:t>
            </w:r>
          </w:p>
        </w:tc>
        <w:tc>
          <w:tcPr>
            <w:tcW w:w="2693" w:type="dxa"/>
          </w:tcPr>
          <w:p w14:paraId="4C386D09" w14:textId="6B3E2631" w:rsidR="009F7A92" w:rsidRDefault="009F7A92" w:rsidP="009F7A92">
            <w:pPr>
              <w:pStyle w:val="ListParagraph"/>
              <w:ind w:left="0"/>
            </w:pPr>
            <w:r w:rsidRPr="006550B5">
              <w:t>what, buy, two, shirts</w:t>
            </w:r>
          </w:p>
        </w:tc>
        <w:tc>
          <w:tcPr>
            <w:tcW w:w="2693" w:type="dxa"/>
          </w:tcPr>
          <w:p w14:paraId="5FEB1053" w14:textId="4A4C2627" w:rsidR="009F7A92" w:rsidRDefault="009F7A92" w:rsidP="009F7A92">
            <w:pPr>
              <w:pStyle w:val="ListParagraph"/>
              <w:ind w:left="0"/>
            </w:pPr>
            <w:r w:rsidRPr="006550B5">
              <w:t>what, buy, two, shirts</w:t>
            </w:r>
          </w:p>
        </w:tc>
        <w:tc>
          <w:tcPr>
            <w:tcW w:w="2694" w:type="dxa"/>
          </w:tcPr>
          <w:p w14:paraId="30AA29D7" w14:textId="666085D9" w:rsidR="009F7A92" w:rsidRDefault="009F7A92" w:rsidP="009F7A92">
            <w:pPr>
              <w:pStyle w:val="ListParagraph"/>
              <w:ind w:left="0"/>
            </w:pPr>
            <w:r w:rsidRPr="006550B5">
              <w:t>what, buy, two, shirts</w:t>
            </w:r>
          </w:p>
        </w:tc>
      </w:tr>
      <w:tr w:rsidR="00C24B91" w:rsidRPr="003116A7" w14:paraId="4C7C7117" w14:textId="77777777" w:rsidTr="008C69DE">
        <w:tc>
          <w:tcPr>
            <w:tcW w:w="2127" w:type="dxa"/>
          </w:tcPr>
          <w:p w14:paraId="1349A963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0BF4085F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BF1C9FA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- </w:t>
            </w:r>
          </w:p>
          <w:p w14:paraId="75DE4EC3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w Big Book every week</w:t>
            </w:r>
          </w:p>
          <w:p w14:paraId="6C8091F6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</w:tc>
        <w:tc>
          <w:tcPr>
            <w:tcW w:w="2693" w:type="dxa"/>
          </w:tcPr>
          <w:p w14:paraId="60E2EF2F" w14:textId="77777777" w:rsidR="009F7A92" w:rsidRDefault="009F7A92" w:rsidP="009F7A92"/>
          <w:p w14:paraId="67BCF9E9" w14:textId="3810358B" w:rsidR="009F7A92" w:rsidRDefault="009F7A92" w:rsidP="009F7A92">
            <w:r>
              <w:t xml:space="preserve"> Pre read activity </w:t>
            </w:r>
          </w:p>
          <w:p w14:paraId="2BB18A60" w14:textId="296CE145" w:rsidR="00C24B91" w:rsidRPr="003116A7" w:rsidRDefault="009F7A92" w:rsidP="009F7A92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 xml:space="preserve"> </w:t>
            </w:r>
          </w:p>
        </w:tc>
        <w:tc>
          <w:tcPr>
            <w:tcW w:w="2693" w:type="dxa"/>
          </w:tcPr>
          <w:p w14:paraId="5552219D" w14:textId="77777777" w:rsidR="009F7A92" w:rsidRDefault="009F7A92" w:rsidP="008C69DE"/>
          <w:p w14:paraId="24E79387" w14:textId="7CFEC82B" w:rsidR="00C24B91" w:rsidRPr="003116A7" w:rsidRDefault="009F7A92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First read</w:t>
            </w:r>
          </w:p>
        </w:tc>
        <w:tc>
          <w:tcPr>
            <w:tcW w:w="2693" w:type="dxa"/>
          </w:tcPr>
          <w:p w14:paraId="20667F0B" w14:textId="77777777" w:rsidR="009F7A92" w:rsidRDefault="009F7A92" w:rsidP="008C69DE"/>
          <w:p w14:paraId="50D1541B" w14:textId="4AE077F3" w:rsidR="00C24B91" w:rsidRPr="003116A7" w:rsidRDefault="009F7A92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Learners illustrate the story</w:t>
            </w:r>
          </w:p>
        </w:tc>
        <w:tc>
          <w:tcPr>
            <w:tcW w:w="2693" w:type="dxa"/>
          </w:tcPr>
          <w:p w14:paraId="71431789" w14:textId="77777777" w:rsidR="009F7A92" w:rsidRDefault="009F7A92" w:rsidP="008C69DE"/>
          <w:p w14:paraId="311D9528" w14:textId="172493B4" w:rsidR="00C24B91" w:rsidRPr="003116A7" w:rsidRDefault="009F7A92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Second read</w:t>
            </w:r>
          </w:p>
        </w:tc>
        <w:tc>
          <w:tcPr>
            <w:tcW w:w="2694" w:type="dxa"/>
          </w:tcPr>
          <w:p w14:paraId="4AC396C9" w14:textId="0D5464BD" w:rsidR="00C24B91" w:rsidRPr="003116A7" w:rsidRDefault="009F7A92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Post read activity: (Recount one thing you remember from the story.)</w:t>
            </w:r>
          </w:p>
        </w:tc>
      </w:tr>
      <w:tr w:rsidR="00C24B91" w:rsidRPr="003116A7" w14:paraId="73F2C3AF" w14:textId="77777777" w:rsidTr="008C69DE">
        <w:tc>
          <w:tcPr>
            <w:tcW w:w="2127" w:type="dxa"/>
          </w:tcPr>
          <w:p w14:paraId="5D0B518D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6447208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  <w:p w14:paraId="5AD74E48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1934EDD" w14:textId="77777777" w:rsidR="009F7A92" w:rsidRPr="009F7A92" w:rsidRDefault="009F7A92" w:rsidP="009F7A9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Review past sounds and words</w:t>
            </w:r>
          </w:p>
          <w:p w14:paraId="7735B3F5" w14:textId="4218DB62" w:rsidR="009F7A92" w:rsidRDefault="009F7A92" w:rsidP="009F7A92">
            <w:r>
              <w:t xml:space="preserve">Introduce the sound and words </w:t>
            </w:r>
          </w:p>
          <w:p w14:paraId="2CFB2BFE" w14:textId="77777777" w:rsidR="004B77DD" w:rsidRPr="009F7A92" w:rsidRDefault="004B77DD" w:rsidP="004B77D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F7A92">
              <w:rPr>
                <w:b/>
                <w:bCs/>
              </w:rPr>
              <w:t>f</w:t>
            </w:r>
            <w:r>
              <w:t xml:space="preserve">: fat, fit, fig, fed, fin, far </w:t>
            </w:r>
          </w:p>
          <w:p w14:paraId="4EA50D47" w14:textId="77777777" w:rsidR="004B77DD" w:rsidRPr="009F7A92" w:rsidRDefault="004B77DD" w:rsidP="009F7A9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F1CCE60" w14:textId="1143DF47" w:rsidR="00C24B91" w:rsidRPr="003116A7" w:rsidRDefault="00C24B91" w:rsidP="009F7A9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AD388E3" w14:textId="77777777" w:rsidR="004B77DD" w:rsidRPr="009F7A92" w:rsidRDefault="004B77DD" w:rsidP="004B77D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F7A92">
              <w:rPr>
                <w:b/>
                <w:bCs/>
              </w:rPr>
              <w:t>f</w:t>
            </w:r>
            <w:r>
              <w:t xml:space="preserve">: fat, fit, fig, fed, fin, far </w:t>
            </w:r>
          </w:p>
          <w:p w14:paraId="612FDFB7" w14:textId="0887483E" w:rsidR="00C24B91" w:rsidRPr="003116A7" w:rsidRDefault="00C24B91" w:rsidP="008C69DE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0F354E40" w14:textId="77777777" w:rsidR="009F7A92" w:rsidRPr="009F7A92" w:rsidRDefault="009F7A92" w:rsidP="009F7A9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o segmenting and blending </w:t>
            </w:r>
          </w:p>
          <w:p w14:paraId="5CB91C85" w14:textId="6547A4B9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EF10262" w14:textId="73D96EB9" w:rsidR="00C24B91" w:rsidRPr="003116A7" w:rsidRDefault="009F7A92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 xml:space="preserve">Differentiate between </w:t>
            </w:r>
            <w:r w:rsidRPr="004146EF">
              <w:rPr>
                <w:b/>
                <w:bCs/>
              </w:rPr>
              <w:t>r</w:t>
            </w:r>
            <w:r>
              <w:t xml:space="preserve"> and </w:t>
            </w:r>
            <w:r w:rsidRPr="004146EF">
              <w:rPr>
                <w:b/>
                <w:bCs/>
              </w:rPr>
              <w:t>f</w:t>
            </w:r>
          </w:p>
        </w:tc>
        <w:tc>
          <w:tcPr>
            <w:tcW w:w="2694" w:type="dxa"/>
          </w:tcPr>
          <w:p w14:paraId="5362C292" w14:textId="77777777" w:rsidR="00341C70" w:rsidRDefault="00341C70" w:rsidP="00341C7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.</w:t>
            </w:r>
          </w:p>
          <w:p w14:paraId="0ECF4E35" w14:textId="77777777" w:rsidR="00341C70" w:rsidRDefault="00341C70" w:rsidP="00341C70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9122D9" w14:textId="41F801B3" w:rsidR="00C24B91" w:rsidRPr="003116A7" w:rsidRDefault="00341C70" w:rsidP="00341C7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C24B91" w:rsidRPr="003116A7" w14:paraId="29BC9BB0" w14:textId="77777777" w:rsidTr="008C69DE">
        <w:tc>
          <w:tcPr>
            <w:tcW w:w="2127" w:type="dxa"/>
          </w:tcPr>
          <w:p w14:paraId="4349FD4C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88715AB" w14:textId="77777777" w:rsidR="00C24B91" w:rsidRPr="00CB7594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  <w:p w14:paraId="4156F86B" w14:textId="0D0AB87C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084FCA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8DDA66D" w14:textId="77777777" w:rsidR="00C24B91" w:rsidRPr="003116A7" w:rsidRDefault="00C24B91" w:rsidP="008C69DE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7A4684E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E66766C" w14:textId="77777777" w:rsidR="00C24B91" w:rsidRPr="003116A7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CF605D5" w14:textId="77777777" w:rsidR="004B77DD" w:rsidRPr="00FD4CA6" w:rsidRDefault="004B77DD" w:rsidP="004B77DD">
            <w:pPr>
              <w:spacing w:after="200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t xml:space="preserve">I want to buy……at the clothing shop! </w:t>
            </w:r>
          </w:p>
          <w:p w14:paraId="554A7626" w14:textId="77777777" w:rsidR="004B77DD" w:rsidRPr="00FD4CA6" w:rsidRDefault="004B77DD" w:rsidP="004B77DD">
            <w:pPr>
              <w:spacing w:after="200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t xml:space="preserve">Learners draw something new they would like if they went to the clothing shop. </w:t>
            </w:r>
          </w:p>
          <w:p w14:paraId="38B242E2" w14:textId="24A3825D" w:rsidR="00C24B91" w:rsidRPr="003116A7" w:rsidRDefault="004B77DD" w:rsidP="004B77DD">
            <w:pPr>
              <w:rPr>
                <w:rFonts w:ascii="Arial" w:hAnsi="Arial" w:cs="Arial"/>
                <w:sz w:val="18"/>
                <w:szCs w:val="18"/>
              </w:rPr>
            </w:pPr>
            <w:r>
              <w:t>Help learners to draw list.</w:t>
            </w:r>
          </w:p>
        </w:tc>
      </w:tr>
      <w:tr w:rsidR="004B77DD" w:rsidRPr="003116A7" w14:paraId="56974EE3" w14:textId="77777777" w:rsidTr="008C69DE">
        <w:tc>
          <w:tcPr>
            <w:tcW w:w="2127" w:type="dxa"/>
          </w:tcPr>
          <w:p w14:paraId="6490F17B" w14:textId="77777777" w:rsidR="004B77DD" w:rsidRDefault="004B77DD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26BC725" w14:textId="02146C72" w:rsidR="004B77DD" w:rsidRDefault="004B77DD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1BC38A85" w14:textId="77777777" w:rsidR="004B77DD" w:rsidRPr="003116A7" w:rsidRDefault="004B77DD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02A5737" w14:textId="77777777" w:rsidR="004B77DD" w:rsidRDefault="004B77DD" w:rsidP="004B77DD">
            <w:pPr>
              <w:contextualSpacing/>
            </w:pPr>
            <w:r>
              <w:t xml:space="preserve">DBE Workbook 2 pages 13 and 14 </w:t>
            </w:r>
          </w:p>
          <w:p w14:paraId="37A5CD02" w14:textId="4F92DF80" w:rsidR="004B77DD" w:rsidRPr="003116A7" w:rsidRDefault="004B77DD" w:rsidP="004B77DD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EB6A482" w14:textId="77777777" w:rsidR="004B77DD" w:rsidRPr="003116A7" w:rsidRDefault="004B77DD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FD206CF" w14:textId="5095135B" w:rsidR="004B77DD" w:rsidRPr="003116A7" w:rsidRDefault="004B77DD" w:rsidP="008C69DE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a picture of clothes that you still want to buy.</w:t>
            </w:r>
          </w:p>
        </w:tc>
        <w:tc>
          <w:tcPr>
            <w:tcW w:w="2694" w:type="dxa"/>
          </w:tcPr>
          <w:p w14:paraId="675C2F81" w14:textId="77777777" w:rsidR="004B77DD" w:rsidRDefault="004B77DD" w:rsidP="004B77DD">
            <w:pPr>
              <w:contextualSpacing/>
            </w:pPr>
          </w:p>
        </w:tc>
      </w:tr>
      <w:tr w:rsidR="00C24B91" w:rsidRPr="003116A7" w14:paraId="327D4268" w14:textId="77777777" w:rsidTr="008C69DE">
        <w:tc>
          <w:tcPr>
            <w:tcW w:w="2127" w:type="dxa"/>
          </w:tcPr>
          <w:p w14:paraId="43AD82A2" w14:textId="1562CC94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18E5E74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72795691" w14:textId="5AFD46B4" w:rsidR="00341C70" w:rsidRPr="003116A7" w:rsidRDefault="00341C70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33FAF116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CFFAEEF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7E6EDC7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13CB4C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0F0D738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4B91" w:rsidRPr="003116A7" w14:paraId="43D8C6A2" w14:textId="77777777" w:rsidTr="008C69DE">
        <w:tc>
          <w:tcPr>
            <w:tcW w:w="2127" w:type="dxa"/>
          </w:tcPr>
          <w:p w14:paraId="0A695911" w14:textId="7ED65F66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68A9285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0D23B007" w14:textId="78F4BE53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2D24C51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6AAAD14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CBEE206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1F1C4E4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31B27F6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B3D1E00" w14:textId="77777777" w:rsidR="004B77DD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</w:t>
      </w:r>
      <w:r>
        <w:rPr>
          <w:rFonts w:ascii="Arial" w:hAnsi="Arial" w:cs="Arial"/>
          <w:sz w:val="18"/>
          <w:szCs w:val="18"/>
        </w:rPr>
        <w:t xml:space="preserve">                                           </w:t>
      </w:r>
    </w:p>
    <w:p w14:paraId="5D1916CA" w14:textId="77777777" w:rsidR="004B77DD" w:rsidRDefault="004B77DD" w:rsidP="00C24B91">
      <w:pPr>
        <w:rPr>
          <w:rFonts w:ascii="Arial" w:hAnsi="Arial" w:cs="Arial"/>
          <w:sz w:val="18"/>
          <w:szCs w:val="18"/>
        </w:rPr>
      </w:pPr>
    </w:p>
    <w:p w14:paraId="6C773544" w14:textId="77777777" w:rsidR="004B77DD" w:rsidRDefault="004B77DD" w:rsidP="00C24B91">
      <w:pPr>
        <w:rPr>
          <w:rFonts w:ascii="Arial" w:hAnsi="Arial" w:cs="Arial"/>
          <w:sz w:val="18"/>
          <w:szCs w:val="18"/>
        </w:rPr>
      </w:pPr>
    </w:p>
    <w:p w14:paraId="1A9DE138" w14:textId="77777777" w:rsidR="004B77DD" w:rsidRDefault="004B77DD" w:rsidP="00C24B91">
      <w:pPr>
        <w:rPr>
          <w:rFonts w:ascii="Arial" w:hAnsi="Arial" w:cs="Arial"/>
          <w:sz w:val="18"/>
          <w:szCs w:val="18"/>
        </w:rPr>
      </w:pPr>
    </w:p>
    <w:p w14:paraId="6B2681DC" w14:textId="0DCA53AC" w:rsidR="004B77DD" w:rsidRDefault="004B77DD" w:rsidP="00C24B91">
      <w:pPr>
        <w:rPr>
          <w:rFonts w:ascii="Arial" w:hAnsi="Arial" w:cs="Arial"/>
          <w:sz w:val="18"/>
          <w:szCs w:val="18"/>
        </w:rPr>
      </w:pPr>
    </w:p>
    <w:p w14:paraId="25F8A48F" w14:textId="4ECDC8D5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479E66C6" w14:textId="22D99A24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10FB1340" w14:textId="0B1E2C42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1F94A7AF" w14:textId="24F1B7E5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6828A56E" w14:textId="77777777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6E490C84" w14:textId="59CC38BC" w:rsidR="00C24B91" w:rsidRPr="003116A7" w:rsidRDefault="00341C70" w:rsidP="00C24B91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4BFE8CB6" wp14:editId="01E357D6">
            <wp:simplePos x="0" y="0"/>
            <wp:positionH relativeFrom="column">
              <wp:posOffset>-752475</wp:posOffset>
            </wp:positionH>
            <wp:positionV relativeFrom="paragraph">
              <wp:posOffset>-410210</wp:posOffset>
            </wp:positionV>
            <wp:extent cx="2047875" cy="981075"/>
            <wp:effectExtent l="0" t="0" r="9525" b="9525"/>
            <wp:wrapSquare wrapText="bothSides"/>
            <wp:docPr id="3" name="Picture 3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B91" w:rsidRPr="003116A7">
        <w:rPr>
          <w:rFonts w:ascii="Arial" w:hAnsi="Arial" w:cs="Arial"/>
          <w:sz w:val="18"/>
          <w:szCs w:val="18"/>
        </w:rPr>
        <w:t xml:space="preserve">  </w:t>
      </w:r>
      <w:r>
        <w:rPr>
          <w:rFonts w:ascii="Arial" w:hAnsi="Arial" w:cs="Arial"/>
          <w:sz w:val="18"/>
          <w:szCs w:val="18"/>
        </w:rPr>
        <w:t xml:space="preserve">                                              </w:t>
      </w:r>
      <w:r w:rsidR="00C24B91"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037228BB" w14:textId="0EDF1CD0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</w:t>
      </w:r>
      <w:r w:rsidRPr="003116A7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4D913C50" w14:textId="4E865A33" w:rsidR="00C24B91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GRADE 1 TERM </w:t>
      </w:r>
      <w:r>
        <w:rPr>
          <w:rFonts w:ascii="Arial" w:hAnsi="Arial" w:cs="Arial"/>
          <w:b/>
          <w:sz w:val="18"/>
          <w:szCs w:val="18"/>
        </w:rPr>
        <w:t>3</w:t>
      </w:r>
      <w:r w:rsidRPr="003116A7">
        <w:rPr>
          <w:rFonts w:ascii="Arial" w:hAnsi="Arial" w:cs="Arial"/>
          <w:b/>
          <w:sz w:val="18"/>
          <w:szCs w:val="18"/>
        </w:rPr>
        <w:t xml:space="preserve">    </w:t>
      </w:r>
      <w:r w:rsidR="00341C70">
        <w:rPr>
          <w:rFonts w:ascii="Arial" w:hAnsi="Arial" w:cs="Arial"/>
          <w:b/>
          <w:sz w:val="18"/>
          <w:szCs w:val="18"/>
        </w:rPr>
        <w:t xml:space="preserve">                    MAXIMUM TIME OF 3 HOURS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Week: </w:t>
      </w:r>
      <w:r>
        <w:rPr>
          <w:rFonts w:ascii="Arial" w:hAnsi="Arial" w:cs="Arial"/>
          <w:b/>
          <w:sz w:val="18"/>
          <w:szCs w:val="18"/>
        </w:rPr>
        <w:t>7</w:t>
      </w:r>
      <w:r w:rsidR="00341C70">
        <w:rPr>
          <w:rFonts w:ascii="Arial" w:hAnsi="Arial" w:cs="Arial"/>
          <w:b/>
          <w:sz w:val="18"/>
          <w:szCs w:val="18"/>
        </w:rPr>
        <w:t xml:space="preserve"> – Reading is Fun</w:t>
      </w:r>
      <w:r>
        <w:rPr>
          <w:rFonts w:ascii="Arial" w:hAnsi="Arial" w:cs="Arial"/>
          <w:b/>
          <w:sz w:val="18"/>
          <w:szCs w:val="18"/>
        </w:rPr>
        <w:br/>
      </w:r>
    </w:p>
    <w:p w14:paraId="57C3B39C" w14:textId="3538CAC8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3116A7" w14:paraId="41697535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09CE4CC1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A633CDD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C22BF54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C12D993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A31B0FF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1F600340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C24B91" w:rsidRPr="003116A7" w14:paraId="14BD89F3" w14:textId="77777777" w:rsidTr="008C69DE">
        <w:tc>
          <w:tcPr>
            <w:tcW w:w="2127" w:type="dxa"/>
          </w:tcPr>
          <w:p w14:paraId="05C24C9F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A02257D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0F64E8F5" w14:textId="77777777" w:rsidR="00C24B91" w:rsidRPr="0041203A" w:rsidRDefault="00C24B91" w:rsidP="008C69DE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t xml:space="preserve">Greeting </w:t>
            </w:r>
          </w:p>
          <w:p w14:paraId="7DF7F9DF" w14:textId="77777777" w:rsidR="00C24B91" w:rsidRPr="0050497D" w:rsidRDefault="00C24B91" w:rsidP="00341C70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2D39DB92" w14:textId="77777777" w:rsidR="00C24B91" w:rsidRPr="0041203A" w:rsidRDefault="00C24B91" w:rsidP="008C69DE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t xml:space="preserve">Greeting </w:t>
            </w:r>
          </w:p>
          <w:p w14:paraId="39CC6DB5" w14:textId="77777777" w:rsidR="00C24B91" w:rsidRPr="0050497D" w:rsidRDefault="00C24B91" w:rsidP="00341C70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729991FE" w14:textId="77777777" w:rsidR="00C24B91" w:rsidRPr="0041203A" w:rsidRDefault="00C24B91" w:rsidP="008C69DE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t xml:space="preserve">Greeting </w:t>
            </w:r>
          </w:p>
          <w:p w14:paraId="16D78F3F" w14:textId="77777777" w:rsidR="00C24B91" w:rsidRPr="00A44F9D" w:rsidRDefault="00C24B91" w:rsidP="00341C7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69F16B0" w14:textId="77777777" w:rsidR="00C24B91" w:rsidRPr="0041203A" w:rsidRDefault="00C24B91" w:rsidP="008C69DE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t xml:space="preserve">Greeting </w:t>
            </w:r>
          </w:p>
          <w:p w14:paraId="3BE6D4E1" w14:textId="77777777" w:rsidR="00C24B91" w:rsidRPr="0050497D" w:rsidRDefault="00C24B91" w:rsidP="00341C7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1818698" w14:textId="77777777" w:rsidR="00C24B91" w:rsidRPr="0041203A" w:rsidRDefault="00C24B91" w:rsidP="008C69DE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t xml:space="preserve">Greeting </w:t>
            </w:r>
          </w:p>
          <w:p w14:paraId="28926F1E" w14:textId="77777777" w:rsidR="00C24B91" w:rsidRPr="003116A7" w:rsidRDefault="00C24B91" w:rsidP="00341C7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4B91" w:rsidRPr="003116A7" w14:paraId="2E606085" w14:textId="77777777" w:rsidTr="008C69DE">
        <w:tc>
          <w:tcPr>
            <w:tcW w:w="2127" w:type="dxa"/>
          </w:tcPr>
          <w:p w14:paraId="4661E929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0AEF2AA3" w14:textId="77777777" w:rsidR="00341C70" w:rsidRDefault="00341C70" w:rsidP="00341C70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>: Stories are such fun!</w:t>
            </w:r>
          </w:p>
          <w:p w14:paraId="14436265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mile and nod your head.</w:t>
            </w:r>
          </w:p>
          <w:p w14:paraId="7822727D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his I know is true.</w:t>
            </w:r>
          </w:p>
          <w:p w14:paraId="5C8F0F48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Hold up your thumbs! </w:t>
            </w:r>
          </w:p>
          <w:p w14:paraId="774A3051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o the library I’ll run!</w:t>
            </w:r>
          </w:p>
          <w:p w14:paraId="742C9A98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retend to run.</w:t>
            </w:r>
          </w:p>
          <w:p w14:paraId="6E33AD21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For a book to read with you! </w:t>
            </w:r>
          </w:p>
          <w:p w14:paraId="60CEAD5F" w14:textId="4F85CB31" w:rsidR="00C24B91" w:rsidRDefault="00341C70" w:rsidP="00341C70">
            <w:pPr>
              <w:pStyle w:val="ListParagraph"/>
              <w:ind w:left="39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oint to a friend and smile!</w:t>
            </w:r>
          </w:p>
        </w:tc>
        <w:tc>
          <w:tcPr>
            <w:tcW w:w="2693" w:type="dxa"/>
          </w:tcPr>
          <w:p w14:paraId="4A639B28" w14:textId="77777777" w:rsidR="00341C70" w:rsidRDefault="00341C70" w:rsidP="00341C70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>: Stories are such fun!</w:t>
            </w:r>
          </w:p>
          <w:p w14:paraId="6A441802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mile and nod your head.</w:t>
            </w:r>
          </w:p>
          <w:p w14:paraId="5159F3B2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his I know is true.</w:t>
            </w:r>
          </w:p>
          <w:p w14:paraId="02E6CDE2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Hold up your thumbs! </w:t>
            </w:r>
          </w:p>
          <w:p w14:paraId="6B74FEE3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o the library I’ll run!</w:t>
            </w:r>
          </w:p>
          <w:p w14:paraId="0263359E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retend to run.</w:t>
            </w:r>
          </w:p>
          <w:p w14:paraId="330CAF36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For a book to read with you! </w:t>
            </w:r>
          </w:p>
          <w:p w14:paraId="17ED623C" w14:textId="08AA8908" w:rsidR="00C24B91" w:rsidRDefault="00341C70" w:rsidP="00341C70">
            <w:pPr>
              <w:pStyle w:val="ListParagraph"/>
              <w:ind w:left="0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oint to a friend and smile!</w:t>
            </w:r>
          </w:p>
        </w:tc>
        <w:tc>
          <w:tcPr>
            <w:tcW w:w="2693" w:type="dxa"/>
          </w:tcPr>
          <w:p w14:paraId="1157BD4B" w14:textId="77777777" w:rsidR="00341C70" w:rsidRDefault="00341C70" w:rsidP="00341C70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>: Stories are such fun!</w:t>
            </w:r>
          </w:p>
          <w:p w14:paraId="6E05A15D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mile and nod your head.</w:t>
            </w:r>
          </w:p>
          <w:p w14:paraId="690C52AF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his I know is true.</w:t>
            </w:r>
          </w:p>
          <w:p w14:paraId="18CD04FA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Hold up your thumbs! </w:t>
            </w:r>
          </w:p>
          <w:p w14:paraId="0C44B8E6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o the library I’ll run!</w:t>
            </w:r>
          </w:p>
          <w:p w14:paraId="43760D5F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retend to run.</w:t>
            </w:r>
          </w:p>
          <w:p w14:paraId="22EBC9BC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For a book to read with you! </w:t>
            </w:r>
          </w:p>
          <w:p w14:paraId="6AAEAC58" w14:textId="4AA6EB11" w:rsidR="00C24B91" w:rsidRDefault="00341C70" w:rsidP="00341C70">
            <w:pPr>
              <w:pStyle w:val="ListParagraph"/>
              <w:ind w:left="40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oint to a friend and smile!</w:t>
            </w:r>
          </w:p>
        </w:tc>
        <w:tc>
          <w:tcPr>
            <w:tcW w:w="2693" w:type="dxa"/>
          </w:tcPr>
          <w:p w14:paraId="0094C6BE" w14:textId="77777777" w:rsidR="00341C70" w:rsidRDefault="00341C70" w:rsidP="00341C70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>: Stories are such fun!</w:t>
            </w:r>
          </w:p>
          <w:p w14:paraId="66991926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mile and nod your head.</w:t>
            </w:r>
          </w:p>
          <w:p w14:paraId="1A66B481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his I know is true.</w:t>
            </w:r>
          </w:p>
          <w:p w14:paraId="712774CE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Hold up your thumbs! </w:t>
            </w:r>
          </w:p>
          <w:p w14:paraId="11B8E8AB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o the library I’ll run!</w:t>
            </w:r>
          </w:p>
          <w:p w14:paraId="7DC295E6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retend to run.</w:t>
            </w:r>
          </w:p>
          <w:p w14:paraId="2CFD9816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For a book to read with you! </w:t>
            </w:r>
          </w:p>
          <w:p w14:paraId="03B0FCE6" w14:textId="17C03D77" w:rsidR="00C24B91" w:rsidRDefault="00341C70" w:rsidP="00341C70">
            <w:pPr>
              <w:pStyle w:val="ListParagraph"/>
              <w:ind w:left="0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oint to a friend and smile!</w:t>
            </w:r>
          </w:p>
        </w:tc>
        <w:tc>
          <w:tcPr>
            <w:tcW w:w="2694" w:type="dxa"/>
          </w:tcPr>
          <w:p w14:paraId="4502BDEB" w14:textId="77777777" w:rsidR="00341C70" w:rsidRDefault="00341C70" w:rsidP="00341C70">
            <w:pPr>
              <w:pStyle w:val="ListParagraph"/>
              <w:ind w:left="42"/>
            </w:pPr>
            <w:r w:rsidRPr="00550BA4">
              <w:rPr>
                <w:b/>
                <w:bCs/>
              </w:rPr>
              <w:t>Lyrics</w:t>
            </w:r>
            <w:r>
              <w:t>: Stories are such fun!</w:t>
            </w:r>
          </w:p>
          <w:p w14:paraId="153CC959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50BA4">
              <w:t>:</w:t>
            </w:r>
            <w:r>
              <w:t xml:space="preserve"> Smile and nod your head.</w:t>
            </w:r>
          </w:p>
          <w:p w14:paraId="5805212A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his I know is true.</w:t>
            </w:r>
          </w:p>
          <w:p w14:paraId="57D62D2F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Hold up your thumbs! </w:t>
            </w:r>
          </w:p>
          <w:p w14:paraId="4E90579D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To the library I’ll run!</w:t>
            </w:r>
          </w:p>
          <w:p w14:paraId="127DFF53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retend to run.</w:t>
            </w:r>
          </w:p>
          <w:p w14:paraId="06B8CC1A" w14:textId="77777777" w:rsidR="00341C70" w:rsidRDefault="00341C70" w:rsidP="00341C7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5D3682">
              <w:t>:</w:t>
            </w:r>
            <w:r>
              <w:t xml:space="preserve"> For a book to read with you! </w:t>
            </w:r>
          </w:p>
          <w:p w14:paraId="38D3BF58" w14:textId="7A7AB6B7" w:rsidR="00C24B91" w:rsidRDefault="00341C70" w:rsidP="00341C70">
            <w:pPr>
              <w:pStyle w:val="ListParagraph"/>
              <w:ind w:left="0"/>
            </w:pPr>
            <w:r>
              <w:rPr>
                <w:b/>
                <w:bCs/>
              </w:rPr>
              <w:t>Actions</w:t>
            </w:r>
            <w:r w:rsidRPr="005D3682">
              <w:t>:</w:t>
            </w:r>
            <w:r>
              <w:t xml:space="preserve"> Point to a friend and smile!</w:t>
            </w:r>
          </w:p>
        </w:tc>
      </w:tr>
      <w:tr w:rsidR="00341C70" w:rsidRPr="003116A7" w14:paraId="61E7F3BD" w14:textId="77777777" w:rsidTr="008C69DE">
        <w:tc>
          <w:tcPr>
            <w:tcW w:w="2127" w:type="dxa"/>
          </w:tcPr>
          <w:p w14:paraId="4263A815" w14:textId="77777777" w:rsidR="00341C70" w:rsidRDefault="00341C70" w:rsidP="00341C70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0433F856" w14:textId="36C8B874" w:rsidR="00341C70" w:rsidRDefault="00341C70" w:rsidP="00341C70">
            <w:pPr>
              <w:pStyle w:val="ListParagraph"/>
              <w:ind w:left="0"/>
            </w:pPr>
            <w:r>
              <w:t>Adapt the question to relate to your theme.</w:t>
            </w:r>
          </w:p>
        </w:tc>
        <w:tc>
          <w:tcPr>
            <w:tcW w:w="2693" w:type="dxa"/>
          </w:tcPr>
          <w:p w14:paraId="58CAB263" w14:textId="045544B2" w:rsidR="00341C70" w:rsidRDefault="00341C70" w:rsidP="00341C70">
            <w:pPr>
              <w:pStyle w:val="ListParagraph"/>
              <w:ind w:left="0"/>
            </w:pPr>
            <w:r w:rsidRPr="00341ABB">
              <w:t>Adapt the question to relate to your theme.</w:t>
            </w:r>
          </w:p>
        </w:tc>
        <w:tc>
          <w:tcPr>
            <w:tcW w:w="2693" w:type="dxa"/>
          </w:tcPr>
          <w:p w14:paraId="732A742D" w14:textId="56391A22" w:rsidR="00341C70" w:rsidRDefault="00341C70" w:rsidP="00341C70">
            <w:pPr>
              <w:pStyle w:val="ListParagraph"/>
              <w:ind w:left="0"/>
            </w:pPr>
            <w:r w:rsidRPr="00341ABB">
              <w:t>Adapt the question to relate to your theme.</w:t>
            </w:r>
          </w:p>
        </w:tc>
        <w:tc>
          <w:tcPr>
            <w:tcW w:w="2693" w:type="dxa"/>
          </w:tcPr>
          <w:p w14:paraId="3EB7D7FC" w14:textId="67AC7067" w:rsidR="00341C70" w:rsidRDefault="00341C70" w:rsidP="00341C70">
            <w:pPr>
              <w:pStyle w:val="ListParagraph"/>
              <w:ind w:left="0"/>
            </w:pPr>
            <w:r w:rsidRPr="00341ABB">
              <w:t>Adapt the question to relate to your theme.</w:t>
            </w:r>
          </w:p>
        </w:tc>
        <w:tc>
          <w:tcPr>
            <w:tcW w:w="2694" w:type="dxa"/>
          </w:tcPr>
          <w:p w14:paraId="2DE5BF48" w14:textId="5D610864" w:rsidR="00341C70" w:rsidRDefault="00341C70" w:rsidP="00341C70">
            <w:pPr>
              <w:pStyle w:val="ListParagraph"/>
              <w:ind w:left="0"/>
            </w:pPr>
            <w:r w:rsidRPr="00341ABB">
              <w:t>Adapt the question to relate to your theme.</w:t>
            </w:r>
          </w:p>
        </w:tc>
      </w:tr>
      <w:tr w:rsidR="00C24B91" w:rsidRPr="003116A7" w14:paraId="4E408B3F" w14:textId="77777777" w:rsidTr="008C69DE">
        <w:tc>
          <w:tcPr>
            <w:tcW w:w="2127" w:type="dxa"/>
          </w:tcPr>
          <w:p w14:paraId="1A7E778C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00BD0031" w14:textId="7B640F54" w:rsidR="00C24B91" w:rsidRDefault="00341C70" w:rsidP="008C69DE">
            <w:pPr>
              <w:pStyle w:val="ListParagraph"/>
              <w:ind w:left="0"/>
            </w:pPr>
            <w:r>
              <w:t xml:space="preserve">book, fun, read, parents </w:t>
            </w:r>
          </w:p>
        </w:tc>
        <w:tc>
          <w:tcPr>
            <w:tcW w:w="2693" w:type="dxa"/>
          </w:tcPr>
          <w:p w14:paraId="6DBD1278" w14:textId="060B5261" w:rsidR="00C24B91" w:rsidRDefault="00341C70" w:rsidP="008C69DE">
            <w:pPr>
              <w:pStyle w:val="ListParagraph"/>
              <w:ind w:left="0"/>
            </w:pPr>
            <w:r>
              <w:t>cover, story, title, author</w:t>
            </w:r>
          </w:p>
        </w:tc>
        <w:tc>
          <w:tcPr>
            <w:tcW w:w="2693" w:type="dxa"/>
          </w:tcPr>
          <w:p w14:paraId="097A680E" w14:textId="683E80DB" w:rsidR="00C24B91" w:rsidRDefault="00341C70" w:rsidP="008C69DE">
            <w:pPr>
              <w:pStyle w:val="ListParagraph"/>
              <w:ind w:left="0"/>
            </w:pPr>
            <w:r>
              <w:t>page, turn (like to turn a page), title, page number</w:t>
            </w:r>
          </w:p>
        </w:tc>
        <w:tc>
          <w:tcPr>
            <w:tcW w:w="2693" w:type="dxa"/>
          </w:tcPr>
          <w:p w14:paraId="37F693AA" w14:textId="5AAD22DD" w:rsidR="00C24B91" w:rsidRDefault="00341C70" w:rsidP="008C69DE">
            <w:pPr>
              <w:pStyle w:val="ListParagraph"/>
              <w:ind w:left="0"/>
            </w:pPr>
            <w:r>
              <w:t>character, picture, words, interesting</w:t>
            </w:r>
          </w:p>
        </w:tc>
        <w:tc>
          <w:tcPr>
            <w:tcW w:w="2694" w:type="dxa"/>
          </w:tcPr>
          <w:p w14:paraId="098BAB8A" w14:textId="649EED0E" w:rsidR="00C24B91" w:rsidRDefault="00341C70" w:rsidP="008C69DE">
            <w:pPr>
              <w:pStyle w:val="ListParagraph"/>
              <w:ind w:left="0"/>
            </w:pPr>
            <w:r>
              <w:t>gift, in love, dream, carry</w:t>
            </w:r>
          </w:p>
        </w:tc>
      </w:tr>
      <w:tr w:rsidR="00341C70" w:rsidRPr="003116A7" w14:paraId="12486417" w14:textId="77777777" w:rsidTr="008C69DE">
        <w:tc>
          <w:tcPr>
            <w:tcW w:w="2127" w:type="dxa"/>
          </w:tcPr>
          <w:p w14:paraId="1D2ADFFB" w14:textId="77777777" w:rsidR="00341C70" w:rsidRDefault="00341C70" w:rsidP="00341C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0DF6FD6" w14:textId="77777777" w:rsidR="00341C70" w:rsidRDefault="00341C70" w:rsidP="00341C70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  <w:p w14:paraId="66D21B70" w14:textId="77777777" w:rsidR="00341C70" w:rsidRDefault="00341C70" w:rsidP="00341C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5C46B224" w14:textId="7C6EFB6C" w:rsidR="00341C70" w:rsidRDefault="00341C70" w:rsidP="00341C70">
            <w:pPr>
              <w:pStyle w:val="ListParagraph"/>
              <w:ind w:left="0"/>
            </w:pPr>
            <w:r w:rsidRPr="00856CB9">
              <w:t>this, fun, book</w:t>
            </w:r>
          </w:p>
        </w:tc>
        <w:tc>
          <w:tcPr>
            <w:tcW w:w="2693" w:type="dxa"/>
          </w:tcPr>
          <w:p w14:paraId="199CC949" w14:textId="48B06900" w:rsidR="00341C70" w:rsidRDefault="00341C70" w:rsidP="00341C70">
            <w:pPr>
              <w:pStyle w:val="ListParagraph"/>
              <w:ind w:left="0"/>
            </w:pPr>
            <w:r w:rsidRPr="00856CB9">
              <w:t>this, fun, book</w:t>
            </w:r>
          </w:p>
        </w:tc>
        <w:tc>
          <w:tcPr>
            <w:tcW w:w="2693" w:type="dxa"/>
          </w:tcPr>
          <w:p w14:paraId="4B992C5B" w14:textId="32B90E20" w:rsidR="00341C70" w:rsidRDefault="00341C70" w:rsidP="00341C70">
            <w:pPr>
              <w:pStyle w:val="ListParagraph"/>
              <w:ind w:left="0"/>
            </w:pPr>
            <w:r w:rsidRPr="00856CB9">
              <w:t>this, fun, book</w:t>
            </w:r>
          </w:p>
        </w:tc>
        <w:tc>
          <w:tcPr>
            <w:tcW w:w="2693" w:type="dxa"/>
          </w:tcPr>
          <w:p w14:paraId="27ADD8F4" w14:textId="005FB566" w:rsidR="00341C70" w:rsidRDefault="00341C70" w:rsidP="00341C70">
            <w:pPr>
              <w:pStyle w:val="ListParagraph"/>
              <w:ind w:left="0"/>
            </w:pPr>
            <w:r w:rsidRPr="00856CB9">
              <w:t>this, fun, book</w:t>
            </w:r>
          </w:p>
        </w:tc>
        <w:tc>
          <w:tcPr>
            <w:tcW w:w="2694" w:type="dxa"/>
          </w:tcPr>
          <w:p w14:paraId="74AC5511" w14:textId="72BEC060" w:rsidR="00341C70" w:rsidRDefault="00341C70" w:rsidP="00341C70">
            <w:pPr>
              <w:pStyle w:val="ListParagraph"/>
              <w:ind w:left="0"/>
            </w:pPr>
            <w:r w:rsidRPr="00856CB9">
              <w:t>this, fun, book</w:t>
            </w:r>
          </w:p>
        </w:tc>
      </w:tr>
      <w:tr w:rsidR="00C24B91" w:rsidRPr="003116A7" w14:paraId="1251AF2A" w14:textId="77777777" w:rsidTr="008C69DE">
        <w:tc>
          <w:tcPr>
            <w:tcW w:w="2127" w:type="dxa"/>
          </w:tcPr>
          <w:p w14:paraId="7E348405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FB9A076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4F4DB764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3816013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</w:p>
          <w:p w14:paraId="454FB68F" w14:textId="77777777" w:rsidR="00C24B91" w:rsidRPr="00DE6DA6" w:rsidRDefault="00C24B91" w:rsidP="008C69DE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DE6DA6">
              <w:rPr>
                <w:rFonts w:ascii="Arial" w:hAnsi="Arial" w:cs="Arial"/>
                <w:bCs/>
                <w:sz w:val="18"/>
                <w:szCs w:val="18"/>
              </w:rPr>
              <w:t xml:space="preserve">use new Big Book </w:t>
            </w:r>
            <w:r w:rsidRPr="00DE6DA6">
              <w:rPr>
                <w:rFonts w:ascii="Arial" w:hAnsi="Arial" w:cs="Arial"/>
                <w:bCs/>
                <w:sz w:val="18"/>
                <w:szCs w:val="18"/>
              </w:rPr>
              <w:lastRenderedPageBreak/>
              <w:t>every week</w:t>
            </w:r>
          </w:p>
          <w:p w14:paraId="1E1B56F4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</w:tc>
        <w:tc>
          <w:tcPr>
            <w:tcW w:w="2693" w:type="dxa"/>
          </w:tcPr>
          <w:p w14:paraId="2B291A4A" w14:textId="77777777" w:rsidR="00341C70" w:rsidRDefault="00341C70" w:rsidP="00341C70"/>
          <w:p w14:paraId="518CF114" w14:textId="6B4E052A" w:rsidR="00341C70" w:rsidRDefault="00341C70" w:rsidP="00341C70">
            <w:r>
              <w:t xml:space="preserve">Pre read activity </w:t>
            </w:r>
          </w:p>
          <w:p w14:paraId="24B40066" w14:textId="75CD0686" w:rsidR="00C24B91" w:rsidRPr="003116A7" w:rsidRDefault="00341C70" w:rsidP="00341C7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 xml:space="preserve"> </w:t>
            </w:r>
          </w:p>
        </w:tc>
        <w:tc>
          <w:tcPr>
            <w:tcW w:w="2693" w:type="dxa"/>
          </w:tcPr>
          <w:p w14:paraId="1F34C470" w14:textId="77777777" w:rsidR="00341C70" w:rsidRDefault="00341C70" w:rsidP="008C69DE"/>
          <w:p w14:paraId="07197A65" w14:textId="62E25070" w:rsidR="00C24B91" w:rsidRPr="0050497D" w:rsidRDefault="00341C70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First read</w:t>
            </w:r>
          </w:p>
        </w:tc>
        <w:tc>
          <w:tcPr>
            <w:tcW w:w="2693" w:type="dxa"/>
          </w:tcPr>
          <w:p w14:paraId="07783FBE" w14:textId="77777777" w:rsidR="00341C70" w:rsidRDefault="00341C70" w:rsidP="008C69DE"/>
          <w:p w14:paraId="1B1CD241" w14:textId="4660B7CE" w:rsidR="00C24B91" w:rsidRPr="003116A7" w:rsidRDefault="00341C70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illustrate the story</w:t>
            </w:r>
          </w:p>
        </w:tc>
        <w:tc>
          <w:tcPr>
            <w:tcW w:w="2693" w:type="dxa"/>
          </w:tcPr>
          <w:p w14:paraId="3AB7711A" w14:textId="77777777" w:rsidR="00341C70" w:rsidRDefault="00341C70" w:rsidP="008C69DE"/>
          <w:p w14:paraId="7EB1B059" w14:textId="2B3210B3" w:rsidR="00C24B91" w:rsidRPr="003116A7" w:rsidRDefault="00341C70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Second read</w:t>
            </w:r>
          </w:p>
        </w:tc>
        <w:tc>
          <w:tcPr>
            <w:tcW w:w="2694" w:type="dxa"/>
          </w:tcPr>
          <w:p w14:paraId="52A80196" w14:textId="4BA8240A" w:rsidR="00C24B91" w:rsidRPr="003116A7" w:rsidRDefault="00341C70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Post read activity - recount/act out a part of the story</w:t>
            </w:r>
          </w:p>
        </w:tc>
      </w:tr>
      <w:tr w:rsidR="00C24B91" w:rsidRPr="003116A7" w14:paraId="2B07503C" w14:textId="77777777" w:rsidTr="008C69DE">
        <w:trPr>
          <w:trHeight w:val="1077"/>
        </w:trPr>
        <w:tc>
          <w:tcPr>
            <w:tcW w:w="2127" w:type="dxa"/>
          </w:tcPr>
          <w:p w14:paraId="62B9964D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4C80315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</w:tc>
        <w:tc>
          <w:tcPr>
            <w:tcW w:w="2693" w:type="dxa"/>
          </w:tcPr>
          <w:p w14:paraId="4017B66F" w14:textId="295843E9" w:rsidR="00341C70" w:rsidRDefault="00341C70" w:rsidP="00341C70">
            <w:r>
              <w:t>Review past sounds and words</w:t>
            </w:r>
          </w:p>
          <w:p w14:paraId="2D4A0D42" w14:textId="77777777" w:rsidR="00341C70" w:rsidRPr="00341C70" w:rsidRDefault="00341C70" w:rsidP="00341C7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ntroduce the sound and words </w:t>
            </w:r>
          </w:p>
          <w:p w14:paraId="68BEA5ED" w14:textId="77777777" w:rsidR="00341C70" w:rsidRPr="00341C70" w:rsidRDefault="00341C70" w:rsidP="00341C7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41C70">
              <w:rPr>
                <w:b/>
                <w:bCs/>
              </w:rPr>
              <w:t>l</w:t>
            </w:r>
            <w:r>
              <w:t xml:space="preserve">: lip lap, lot, lad, lid, lick lock </w:t>
            </w:r>
          </w:p>
          <w:p w14:paraId="2D4A3EB1" w14:textId="147139D8" w:rsidR="00C24B91" w:rsidRPr="0050497D" w:rsidRDefault="00C24B91" w:rsidP="00341C7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D93A01E" w14:textId="77777777" w:rsidR="00341C70" w:rsidRPr="00341C70" w:rsidRDefault="00341C70" w:rsidP="00341C7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41C70">
              <w:rPr>
                <w:b/>
                <w:bCs/>
              </w:rPr>
              <w:t>l</w:t>
            </w:r>
            <w:r>
              <w:t xml:space="preserve">: lip lap, lot, lad, lid, lick lock </w:t>
            </w:r>
          </w:p>
          <w:p w14:paraId="13DE5A24" w14:textId="0700ADC9" w:rsidR="00C24B91" w:rsidRPr="003116A7" w:rsidRDefault="00C24B91" w:rsidP="008C69DE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967E3C8" w14:textId="77777777" w:rsidR="00341C70" w:rsidRPr="00341C70" w:rsidRDefault="00341C70" w:rsidP="00341C7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o segmenting and blending </w:t>
            </w:r>
          </w:p>
          <w:p w14:paraId="31382436" w14:textId="77777777" w:rsidR="00C24B91" w:rsidRPr="008B5D2F" w:rsidRDefault="00C24B91" w:rsidP="008C69DE"/>
        </w:tc>
        <w:tc>
          <w:tcPr>
            <w:tcW w:w="2693" w:type="dxa"/>
          </w:tcPr>
          <w:p w14:paraId="018CC6A7" w14:textId="56C4C30C" w:rsidR="00C24B91" w:rsidRPr="003116A7" w:rsidRDefault="00341C70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 xml:space="preserve">Differentiate between </w:t>
            </w:r>
            <w:r w:rsidRPr="00CA1108">
              <w:rPr>
                <w:b/>
                <w:bCs/>
              </w:rPr>
              <w:t>l</w:t>
            </w:r>
            <w:r>
              <w:t xml:space="preserve"> and </w:t>
            </w:r>
            <w:r w:rsidRPr="00CA1108">
              <w:rPr>
                <w:b/>
                <w:bCs/>
              </w:rPr>
              <w:t>f</w:t>
            </w:r>
          </w:p>
        </w:tc>
        <w:tc>
          <w:tcPr>
            <w:tcW w:w="2694" w:type="dxa"/>
          </w:tcPr>
          <w:p w14:paraId="10ADB0EA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.</w:t>
            </w:r>
          </w:p>
          <w:p w14:paraId="7268B5FB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1A53A2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C24B91" w:rsidRPr="003116A7" w14:paraId="0DBCD079" w14:textId="77777777" w:rsidTr="008C69DE">
        <w:tc>
          <w:tcPr>
            <w:tcW w:w="2127" w:type="dxa"/>
          </w:tcPr>
          <w:p w14:paraId="529DD43B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BE3AB63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3832A12C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95DF545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4971B33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63FB6A23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F23AF3C" w14:textId="77777777" w:rsidR="00C24B91" w:rsidRPr="003116A7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ACCCB88" w14:textId="77777777" w:rsidR="00341C70" w:rsidRPr="00FD4CA6" w:rsidRDefault="00341C70" w:rsidP="00341C70">
            <w:pPr>
              <w:spacing w:after="200"/>
              <w:contextualSpacing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 want to read a story about… </w:t>
            </w:r>
          </w:p>
          <w:p w14:paraId="7BEEA855" w14:textId="1DA91479" w:rsidR="00C24B91" w:rsidRPr="003116A7" w:rsidRDefault="00341C70" w:rsidP="00341C70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draw about a story they want to read.</w:t>
            </w:r>
          </w:p>
        </w:tc>
      </w:tr>
      <w:tr w:rsidR="00341C70" w:rsidRPr="003116A7" w14:paraId="52E18BB5" w14:textId="77777777" w:rsidTr="008C69DE">
        <w:tc>
          <w:tcPr>
            <w:tcW w:w="2127" w:type="dxa"/>
          </w:tcPr>
          <w:p w14:paraId="1D5B4FC7" w14:textId="77777777" w:rsidR="00341C70" w:rsidRDefault="00341C70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06BFFB0" w14:textId="67C2203A" w:rsidR="00341C70" w:rsidRDefault="00341C70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5A3CDECC" w14:textId="77777777" w:rsidR="00341C70" w:rsidRPr="003116A7" w:rsidRDefault="00341C70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F9F4FC6" w14:textId="7FC536D9" w:rsidR="00341C70" w:rsidRDefault="00341C70" w:rsidP="00341C70">
            <w:pPr>
              <w:contextualSpacing/>
            </w:pPr>
            <w:r>
              <w:t xml:space="preserve">DBE Workbook 2 Pages 15,16,17 </w:t>
            </w:r>
          </w:p>
          <w:p w14:paraId="6C3C2C78" w14:textId="0D72AB27" w:rsidR="00341C70" w:rsidRPr="003116A7" w:rsidRDefault="00341C70" w:rsidP="00341C7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82FB2B" w14:textId="77777777" w:rsidR="00341C70" w:rsidRDefault="00341C70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4AEA78F6" w14:textId="031CB7D6" w:rsidR="00341C70" w:rsidRPr="003116A7" w:rsidRDefault="00341C70" w:rsidP="008C69DE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a book that you still want to read.</w:t>
            </w:r>
          </w:p>
        </w:tc>
        <w:tc>
          <w:tcPr>
            <w:tcW w:w="2694" w:type="dxa"/>
          </w:tcPr>
          <w:p w14:paraId="202F5521" w14:textId="77777777" w:rsidR="00341C70" w:rsidRDefault="00341C70" w:rsidP="008C69DE">
            <w:pPr>
              <w:pStyle w:val="ListParagraph"/>
              <w:ind w:left="42" w:hanging="42"/>
            </w:pPr>
          </w:p>
        </w:tc>
      </w:tr>
      <w:tr w:rsidR="00C24B91" w:rsidRPr="003116A7" w14:paraId="309F0B39" w14:textId="77777777" w:rsidTr="008C69DE">
        <w:tc>
          <w:tcPr>
            <w:tcW w:w="2127" w:type="dxa"/>
          </w:tcPr>
          <w:p w14:paraId="1F9674B8" w14:textId="17B41832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A088A9D" w14:textId="598ADD7B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64BA85B8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A8D821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02786699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04B1AE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2F213F99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91A3D4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5346CE49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64B14A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57F25DD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807DC67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4B91" w:rsidRPr="003116A7" w14:paraId="7F6685EB" w14:textId="77777777" w:rsidTr="008C69DE">
        <w:tc>
          <w:tcPr>
            <w:tcW w:w="2127" w:type="dxa"/>
          </w:tcPr>
          <w:p w14:paraId="607E5F33" w14:textId="0933333E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141C506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6B170B08" w14:textId="53103EB0" w:rsidR="00341C70" w:rsidRPr="003116A7" w:rsidRDefault="00341C70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E0F1422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38461A6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8A2FC8B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FBF0EC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FA7B20E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8FE94B3" w14:textId="77777777" w:rsidR="00341C70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                           </w:t>
      </w:r>
    </w:p>
    <w:p w14:paraId="45552ABC" w14:textId="77777777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34AC24AC" w14:textId="77777777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02BD18E5" w14:textId="43303DEA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2CC3FF78" w14:textId="762C60AD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1F85D4FF" w14:textId="6C48EFC2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4522DD5D" w14:textId="6593043C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54166EA0" w14:textId="7B9EE17D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193D71CC" w14:textId="77777777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1B2C897A" w14:textId="6BCB6AA8" w:rsidR="00C24B91" w:rsidRPr="003116A7" w:rsidRDefault="00341C70" w:rsidP="00C24B91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4144" behindDoc="0" locked="0" layoutInCell="1" allowOverlap="1" wp14:anchorId="7BE3FD29" wp14:editId="09AD59ED">
            <wp:simplePos x="0" y="0"/>
            <wp:positionH relativeFrom="column">
              <wp:posOffset>-654050</wp:posOffset>
            </wp:positionH>
            <wp:positionV relativeFrom="paragraph">
              <wp:posOffset>-317500</wp:posOffset>
            </wp:positionV>
            <wp:extent cx="2047875" cy="685800"/>
            <wp:effectExtent l="0" t="0" r="9525" b="0"/>
            <wp:wrapSquare wrapText="bothSides"/>
            <wp:docPr id="4" name="Picture 4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t xml:space="preserve">                                                           </w:t>
      </w:r>
      <w:r w:rsidR="00C24B91" w:rsidRPr="003116A7">
        <w:rPr>
          <w:rFonts w:ascii="Arial" w:hAnsi="Arial" w:cs="Arial"/>
          <w:sz w:val="18"/>
          <w:szCs w:val="18"/>
        </w:rPr>
        <w:t xml:space="preserve"> </w:t>
      </w:r>
      <w:r w:rsidR="00C24B91"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16A2BF9A" w14:textId="7871832E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         </w:t>
      </w:r>
      <w:r>
        <w:rPr>
          <w:rFonts w:ascii="Arial" w:hAnsi="Arial" w:cs="Arial"/>
          <w:b/>
          <w:sz w:val="18"/>
          <w:szCs w:val="18"/>
        </w:rPr>
        <w:t xml:space="preserve">                 </w:t>
      </w:r>
      <w:r w:rsidRPr="003116A7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  </w:t>
      </w:r>
      <w:r w:rsidRPr="003116A7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7C9D25D9" w14:textId="07DF89E6" w:rsidR="00C24B91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GRADE 1 TERM </w:t>
      </w:r>
      <w:r>
        <w:rPr>
          <w:rFonts w:ascii="Arial" w:hAnsi="Arial" w:cs="Arial"/>
          <w:b/>
          <w:sz w:val="18"/>
          <w:szCs w:val="18"/>
        </w:rPr>
        <w:t>3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</w:t>
      </w:r>
      <w:r w:rsidR="00341C70">
        <w:rPr>
          <w:rFonts w:ascii="Arial" w:hAnsi="Arial" w:cs="Arial"/>
          <w:b/>
          <w:sz w:val="18"/>
          <w:szCs w:val="18"/>
        </w:rPr>
        <w:t xml:space="preserve">                                             MAXIMUM TIME OF 3 HOURS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 </w:t>
      </w:r>
      <w:r w:rsidR="00341C70">
        <w:rPr>
          <w:rFonts w:ascii="Arial" w:hAnsi="Arial" w:cs="Arial"/>
          <w:b/>
          <w:sz w:val="18"/>
          <w:szCs w:val="18"/>
        </w:rPr>
        <w:t xml:space="preserve">         </w:t>
      </w:r>
      <w:r w:rsidRPr="003116A7">
        <w:rPr>
          <w:rFonts w:ascii="Arial" w:hAnsi="Arial" w:cs="Arial"/>
          <w:b/>
          <w:sz w:val="18"/>
          <w:szCs w:val="18"/>
        </w:rPr>
        <w:t xml:space="preserve">  Week: </w:t>
      </w:r>
      <w:r>
        <w:rPr>
          <w:rFonts w:ascii="Arial" w:hAnsi="Arial" w:cs="Arial"/>
          <w:b/>
          <w:sz w:val="18"/>
          <w:szCs w:val="18"/>
        </w:rPr>
        <w:t>8</w:t>
      </w:r>
      <w:r w:rsidR="00341C70">
        <w:rPr>
          <w:rFonts w:ascii="Arial" w:hAnsi="Arial" w:cs="Arial"/>
          <w:b/>
          <w:sz w:val="18"/>
          <w:szCs w:val="18"/>
        </w:rPr>
        <w:t xml:space="preserve"> – Reading is Fun</w:t>
      </w:r>
    </w:p>
    <w:p w14:paraId="33C1EACC" w14:textId="70CD5FCA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3116A7" w14:paraId="692B90D5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31595C6B" w14:textId="5451889B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C3B3336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6287D41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A59E9E7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66EFABD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7A960ADC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C24B91" w:rsidRPr="003116A7" w14:paraId="134CAF9F" w14:textId="77777777" w:rsidTr="008C69DE">
        <w:tc>
          <w:tcPr>
            <w:tcW w:w="2127" w:type="dxa"/>
          </w:tcPr>
          <w:p w14:paraId="47601F68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DA1C56D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521FCEF9" w14:textId="77777777" w:rsidR="00C24B91" w:rsidRDefault="00C24B91" w:rsidP="008C69DE">
            <w:pPr>
              <w:rPr>
                <w:rFonts w:cstheme="minorHAnsi"/>
                <w:lang w:val="en-US"/>
              </w:rPr>
            </w:pPr>
          </w:p>
          <w:p w14:paraId="29540146" w14:textId="77777777" w:rsidR="00C24B91" w:rsidRPr="00A44F9D" w:rsidRDefault="00C24B91" w:rsidP="008C69D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16C1939A" w14:textId="77777777" w:rsidR="00C24B91" w:rsidRDefault="00C24B91" w:rsidP="008C69DE">
            <w:pPr>
              <w:rPr>
                <w:rFonts w:cstheme="minorHAnsi"/>
                <w:lang w:val="en-US"/>
              </w:rPr>
            </w:pPr>
          </w:p>
          <w:p w14:paraId="1B484520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3E90AFB9" w14:textId="77777777" w:rsidR="00C24B91" w:rsidRDefault="00C24B91" w:rsidP="008C69DE">
            <w:pPr>
              <w:rPr>
                <w:rFonts w:cstheme="minorHAnsi"/>
                <w:lang w:val="en-US"/>
              </w:rPr>
            </w:pPr>
          </w:p>
          <w:p w14:paraId="4FB2108A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7D317125" w14:textId="77777777" w:rsidR="00C24B91" w:rsidRDefault="00C24B91" w:rsidP="008C69DE">
            <w:pPr>
              <w:rPr>
                <w:rFonts w:cstheme="minorHAnsi"/>
                <w:lang w:val="en-US"/>
              </w:rPr>
            </w:pPr>
          </w:p>
          <w:p w14:paraId="6CCE91AC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  <w:tc>
          <w:tcPr>
            <w:tcW w:w="2694" w:type="dxa"/>
          </w:tcPr>
          <w:p w14:paraId="4BB76FCA" w14:textId="77777777" w:rsidR="00C24B91" w:rsidRDefault="00C24B91" w:rsidP="008C69DE">
            <w:pPr>
              <w:pStyle w:val="ListParagraph"/>
              <w:ind w:left="0"/>
              <w:rPr>
                <w:rFonts w:cstheme="minorHAnsi"/>
                <w:lang w:val="en-US"/>
              </w:rPr>
            </w:pPr>
          </w:p>
          <w:p w14:paraId="57487F68" w14:textId="77777777" w:rsidR="00C24B91" w:rsidRPr="003116A7" w:rsidRDefault="00C24B91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E27B1D">
              <w:rPr>
                <w:rFonts w:cstheme="minorHAnsi"/>
                <w:lang w:val="en-US"/>
              </w:rPr>
              <w:t xml:space="preserve">Greeting </w:t>
            </w:r>
          </w:p>
        </w:tc>
      </w:tr>
      <w:tr w:rsidR="00C24B91" w:rsidRPr="003116A7" w14:paraId="3BBD9C6B" w14:textId="77777777" w:rsidTr="008C69DE">
        <w:tc>
          <w:tcPr>
            <w:tcW w:w="2127" w:type="dxa"/>
          </w:tcPr>
          <w:p w14:paraId="7FFA1D62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511D0055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>: I can learn some words by sight!</w:t>
            </w:r>
          </w:p>
          <w:p w14:paraId="60A28B41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Hold your hand above your eyes.</w:t>
            </w:r>
          </w:p>
          <w:p w14:paraId="56C5164D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Practice ‘til I get them right!</w:t>
            </w:r>
          </w:p>
          <w:p w14:paraId="61F57212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read a book.</w:t>
            </w:r>
          </w:p>
          <w:p w14:paraId="2025FE2C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I can sound some words out.</w:t>
            </w:r>
          </w:p>
          <w:p w14:paraId="6C94AB75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point at sounds.</w:t>
            </w:r>
          </w:p>
          <w:p w14:paraId="1E82A0AA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 xml:space="preserve">: Think of what the story is about! </w:t>
            </w:r>
          </w:p>
          <w:p w14:paraId="703FE86D" w14:textId="145A68A9" w:rsidR="00C24B91" w:rsidRPr="00E27B1D" w:rsidRDefault="00E40875" w:rsidP="00E40875">
            <w:pPr>
              <w:rPr>
                <w:rFonts w:cstheme="minorHAnsi"/>
                <w:lang w:val="en-US"/>
              </w:rPr>
            </w:pPr>
            <w:r w:rsidRPr="001019FD">
              <w:rPr>
                <w:b/>
                <w:bCs/>
              </w:rPr>
              <w:t>Actions</w:t>
            </w:r>
            <w:r>
              <w:t>: Hold your finger to your head.</w:t>
            </w:r>
          </w:p>
        </w:tc>
        <w:tc>
          <w:tcPr>
            <w:tcW w:w="2693" w:type="dxa"/>
          </w:tcPr>
          <w:p w14:paraId="304CBFA3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>: I can learn some words by sight!</w:t>
            </w:r>
          </w:p>
          <w:p w14:paraId="0B60AE07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Hold your hand above your eyes.</w:t>
            </w:r>
          </w:p>
          <w:p w14:paraId="170105E8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Practice ‘til I get them right!</w:t>
            </w:r>
          </w:p>
          <w:p w14:paraId="1D4C5413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read a book.</w:t>
            </w:r>
          </w:p>
          <w:p w14:paraId="144218A0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I can sound some words out.</w:t>
            </w:r>
          </w:p>
          <w:p w14:paraId="46B75CAF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point at sounds.</w:t>
            </w:r>
          </w:p>
          <w:p w14:paraId="036B8603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 xml:space="preserve">: Think of what the story is about! </w:t>
            </w:r>
          </w:p>
          <w:p w14:paraId="400BB6E6" w14:textId="4F00CBCC" w:rsidR="00C24B91" w:rsidRPr="00E27B1D" w:rsidRDefault="00E40875" w:rsidP="00E40875">
            <w:pPr>
              <w:rPr>
                <w:rFonts w:cstheme="minorHAnsi"/>
                <w:lang w:val="en-US"/>
              </w:rPr>
            </w:pPr>
            <w:r w:rsidRPr="001019FD">
              <w:rPr>
                <w:b/>
                <w:bCs/>
              </w:rPr>
              <w:t>Actions</w:t>
            </w:r>
            <w:r>
              <w:t>: Hold your finger to your head.</w:t>
            </w:r>
          </w:p>
        </w:tc>
        <w:tc>
          <w:tcPr>
            <w:tcW w:w="2693" w:type="dxa"/>
          </w:tcPr>
          <w:p w14:paraId="6C973F7A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>: I can learn some words by sight!</w:t>
            </w:r>
          </w:p>
          <w:p w14:paraId="016B1A85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Hold your hand above your eyes.</w:t>
            </w:r>
          </w:p>
          <w:p w14:paraId="04E502B6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Practice ‘til I get them right!</w:t>
            </w:r>
          </w:p>
          <w:p w14:paraId="60A5C1E7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read a book.</w:t>
            </w:r>
          </w:p>
          <w:p w14:paraId="520CB2AF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I can sound some words out.</w:t>
            </w:r>
          </w:p>
          <w:p w14:paraId="4C2FD684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point at sounds.</w:t>
            </w:r>
          </w:p>
          <w:p w14:paraId="624551DB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 xml:space="preserve">: Think of what the story is about! </w:t>
            </w:r>
          </w:p>
          <w:p w14:paraId="29D73655" w14:textId="1862187A" w:rsidR="00C24B91" w:rsidRPr="00E27B1D" w:rsidRDefault="00E40875" w:rsidP="00E40875">
            <w:pPr>
              <w:ind w:left="40"/>
              <w:rPr>
                <w:rFonts w:cstheme="minorHAnsi"/>
                <w:lang w:val="en-US"/>
              </w:rPr>
            </w:pPr>
            <w:r w:rsidRPr="001019FD">
              <w:rPr>
                <w:b/>
                <w:bCs/>
              </w:rPr>
              <w:t>Actions</w:t>
            </w:r>
            <w:r>
              <w:t>: Hold your finger to your head.</w:t>
            </w:r>
          </w:p>
        </w:tc>
        <w:tc>
          <w:tcPr>
            <w:tcW w:w="2693" w:type="dxa"/>
          </w:tcPr>
          <w:p w14:paraId="0651B29A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>: I can learn some words by sight!</w:t>
            </w:r>
          </w:p>
          <w:p w14:paraId="073D6CDB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Hold your hand above your eyes.</w:t>
            </w:r>
          </w:p>
          <w:p w14:paraId="5A85B5CB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Practice ‘til I get them right!</w:t>
            </w:r>
          </w:p>
          <w:p w14:paraId="569C1B57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read a book.</w:t>
            </w:r>
          </w:p>
          <w:p w14:paraId="3DD1B657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I can sound some words out.</w:t>
            </w:r>
          </w:p>
          <w:p w14:paraId="314D0A5D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point at sounds.</w:t>
            </w:r>
          </w:p>
          <w:p w14:paraId="739354B1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 xml:space="preserve">: Think of what the story is about! </w:t>
            </w:r>
          </w:p>
          <w:p w14:paraId="5FBE9A65" w14:textId="7625125E" w:rsidR="00C24B91" w:rsidRPr="00E27B1D" w:rsidRDefault="00E40875" w:rsidP="00E40875">
            <w:pPr>
              <w:rPr>
                <w:rFonts w:cstheme="minorHAnsi"/>
                <w:lang w:val="en-US"/>
              </w:rPr>
            </w:pPr>
            <w:r w:rsidRPr="001019FD">
              <w:rPr>
                <w:b/>
                <w:bCs/>
              </w:rPr>
              <w:t>Actions</w:t>
            </w:r>
            <w:r>
              <w:t>: Hold your finger to your head.</w:t>
            </w:r>
          </w:p>
        </w:tc>
        <w:tc>
          <w:tcPr>
            <w:tcW w:w="2694" w:type="dxa"/>
          </w:tcPr>
          <w:p w14:paraId="073E9AF6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>: I can learn some words by sight!</w:t>
            </w:r>
          </w:p>
          <w:p w14:paraId="07CB77C2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Hold your hand above your eyes.</w:t>
            </w:r>
          </w:p>
          <w:p w14:paraId="23BDFD48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Practice ‘til I get them right!</w:t>
            </w:r>
          </w:p>
          <w:p w14:paraId="4AAA88A6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read a book.</w:t>
            </w:r>
          </w:p>
          <w:p w14:paraId="0B492BD0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1019FD">
              <w:t>:</w:t>
            </w:r>
            <w:r>
              <w:t xml:space="preserve"> I can sound some words out.</w:t>
            </w:r>
          </w:p>
          <w:p w14:paraId="1122866F" w14:textId="77777777" w:rsidR="00E40875" w:rsidRDefault="00E40875" w:rsidP="00E40875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1019FD">
              <w:t>:</w:t>
            </w:r>
            <w:r>
              <w:t xml:space="preserve"> Pretend to point at sounds.</w:t>
            </w:r>
          </w:p>
          <w:p w14:paraId="748C08D1" w14:textId="77777777" w:rsidR="00E40875" w:rsidRDefault="00E40875" w:rsidP="00E40875">
            <w:pPr>
              <w:pStyle w:val="ListParagraph"/>
              <w:ind w:left="42"/>
            </w:pPr>
            <w:r w:rsidRPr="001019FD">
              <w:rPr>
                <w:b/>
                <w:bCs/>
              </w:rPr>
              <w:t>Lyrics</w:t>
            </w:r>
            <w:r>
              <w:t xml:space="preserve">: Think of what the story is about! </w:t>
            </w:r>
          </w:p>
          <w:p w14:paraId="3292907B" w14:textId="3B3B387B" w:rsidR="00C24B91" w:rsidRPr="00E27B1D" w:rsidRDefault="00E40875" w:rsidP="00E40875">
            <w:pPr>
              <w:pStyle w:val="ListParagraph"/>
              <w:ind w:left="0"/>
              <w:rPr>
                <w:rFonts w:cstheme="minorHAnsi"/>
                <w:lang w:val="en-US"/>
              </w:rPr>
            </w:pPr>
            <w:r w:rsidRPr="001019FD">
              <w:rPr>
                <w:b/>
                <w:bCs/>
              </w:rPr>
              <w:t>Actions</w:t>
            </w:r>
            <w:r>
              <w:t>: Hold your finger to your head.</w:t>
            </w:r>
          </w:p>
        </w:tc>
      </w:tr>
      <w:tr w:rsidR="00E40875" w:rsidRPr="003116A7" w14:paraId="4161E1A4" w14:textId="77777777" w:rsidTr="008C69DE">
        <w:tc>
          <w:tcPr>
            <w:tcW w:w="2127" w:type="dxa"/>
          </w:tcPr>
          <w:p w14:paraId="742697A0" w14:textId="77777777" w:rsidR="00E40875" w:rsidRDefault="00E40875" w:rsidP="00E40875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0793BE67" w14:textId="58978986" w:rsidR="00E40875" w:rsidRPr="00E27B1D" w:rsidRDefault="00E40875" w:rsidP="00E40875">
            <w:pPr>
              <w:rPr>
                <w:rFonts w:cstheme="minorHAnsi"/>
                <w:lang w:val="en-US"/>
              </w:rPr>
            </w:pPr>
            <w:r w:rsidRPr="00257DD2">
              <w:t>Adapt the question to relate to your theme.</w:t>
            </w:r>
          </w:p>
        </w:tc>
        <w:tc>
          <w:tcPr>
            <w:tcW w:w="2693" w:type="dxa"/>
          </w:tcPr>
          <w:p w14:paraId="49FC30D6" w14:textId="4883BF82" w:rsidR="00E40875" w:rsidRPr="00E27B1D" w:rsidRDefault="00E40875" w:rsidP="00E40875">
            <w:pPr>
              <w:rPr>
                <w:rFonts w:cstheme="minorHAnsi"/>
                <w:lang w:val="en-US"/>
              </w:rPr>
            </w:pPr>
            <w:r w:rsidRPr="00257DD2">
              <w:t>Adapt the question to relate to your theme.</w:t>
            </w:r>
          </w:p>
        </w:tc>
        <w:tc>
          <w:tcPr>
            <w:tcW w:w="2693" w:type="dxa"/>
          </w:tcPr>
          <w:p w14:paraId="6AEA5D27" w14:textId="0156B24D" w:rsidR="00E40875" w:rsidRPr="00E27B1D" w:rsidRDefault="00E40875" w:rsidP="00E40875">
            <w:pPr>
              <w:rPr>
                <w:rFonts w:cstheme="minorHAnsi"/>
                <w:lang w:val="en-US"/>
              </w:rPr>
            </w:pPr>
            <w:r w:rsidRPr="00257DD2">
              <w:t>Adapt the question to relate to your theme.</w:t>
            </w:r>
          </w:p>
        </w:tc>
        <w:tc>
          <w:tcPr>
            <w:tcW w:w="2693" w:type="dxa"/>
          </w:tcPr>
          <w:p w14:paraId="3C049216" w14:textId="7602DFCE" w:rsidR="00E40875" w:rsidRPr="00E27B1D" w:rsidRDefault="00E40875" w:rsidP="00E40875">
            <w:pPr>
              <w:rPr>
                <w:rFonts w:cstheme="minorHAnsi"/>
                <w:lang w:val="en-US"/>
              </w:rPr>
            </w:pPr>
            <w:r w:rsidRPr="00257DD2">
              <w:t>Adapt the question to relate to your theme.</w:t>
            </w:r>
          </w:p>
        </w:tc>
        <w:tc>
          <w:tcPr>
            <w:tcW w:w="2694" w:type="dxa"/>
          </w:tcPr>
          <w:p w14:paraId="166525A5" w14:textId="6750C5A4" w:rsidR="00E40875" w:rsidRPr="00E27B1D" w:rsidRDefault="00E40875" w:rsidP="00E40875">
            <w:pPr>
              <w:pStyle w:val="ListParagraph"/>
              <w:ind w:left="0"/>
              <w:rPr>
                <w:rFonts w:cstheme="minorHAnsi"/>
                <w:lang w:val="en-US"/>
              </w:rPr>
            </w:pPr>
            <w:r w:rsidRPr="00257DD2">
              <w:t>Adapt the question to relate to your theme.</w:t>
            </w:r>
          </w:p>
        </w:tc>
      </w:tr>
      <w:tr w:rsidR="00C24B91" w:rsidRPr="003116A7" w14:paraId="504F36F8" w14:textId="77777777" w:rsidTr="008C69DE">
        <w:tc>
          <w:tcPr>
            <w:tcW w:w="2127" w:type="dxa"/>
          </w:tcPr>
          <w:p w14:paraId="631A1AFB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7B89F72E" w14:textId="65B3416E" w:rsidR="00C24B91" w:rsidRPr="00E27B1D" w:rsidRDefault="00E40875" w:rsidP="008C69DE">
            <w:pPr>
              <w:rPr>
                <w:rFonts w:cstheme="minorHAnsi"/>
                <w:lang w:val="en-US"/>
              </w:rPr>
            </w:pPr>
            <w:r>
              <w:t xml:space="preserve">newspaper, comics, Bible, difficult </w:t>
            </w:r>
          </w:p>
        </w:tc>
        <w:tc>
          <w:tcPr>
            <w:tcW w:w="2693" w:type="dxa"/>
          </w:tcPr>
          <w:p w14:paraId="76DCA468" w14:textId="240EC549" w:rsidR="00C24B91" w:rsidRPr="00E27B1D" w:rsidRDefault="00E40875" w:rsidP="008C69DE">
            <w:pPr>
              <w:rPr>
                <w:rFonts w:cstheme="minorHAnsi"/>
                <w:lang w:val="en-US"/>
              </w:rPr>
            </w:pPr>
            <w:r>
              <w:t>story, phone, app, download</w:t>
            </w:r>
          </w:p>
        </w:tc>
        <w:tc>
          <w:tcPr>
            <w:tcW w:w="2693" w:type="dxa"/>
          </w:tcPr>
          <w:p w14:paraId="099C1E00" w14:textId="3FD91923" w:rsidR="00C24B91" w:rsidRPr="00E27B1D" w:rsidRDefault="00E40875" w:rsidP="008C69DE">
            <w:pPr>
              <w:rPr>
                <w:rFonts w:cstheme="minorHAnsi"/>
                <w:lang w:val="en-US"/>
              </w:rPr>
            </w:pPr>
            <w:r>
              <w:t>bored, boring, search, exciting</w:t>
            </w:r>
          </w:p>
        </w:tc>
        <w:tc>
          <w:tcPr>
            <w:tcW w:w="2693" w:type="dxa"/>
          </w:tcPr>
          <w:p w14:paraId="45378EFC" w14:textId="5034DDD7" w:rsidR="00C24B91" w:rsidRPr="00E27B1D" w:rsidRDefault="00E40875" w:rsidP="008C69DE">
            <w:pPr>
              <w:rPr>
                <w:rFonts w:cstheme="minorHAnsi"/>
                <w:lang w:val="en-US"/>
              </w:rPr>
            </w:pPr>
            <w:r>
              <w:t>aloud, share, silent, noise</w:t>
            </w:r>
          </w:p>
        </w:tc>
        <w:tc>
          <w:tcPr>
            <w:tcW w:w="2694" w:type="dxa"/>
          </w:tcPr>
          <w:p w14:paraId="7F754118" w14:textId="5F8FCFD7" w:rsidR="00C24B91" w:rsidRPr="00E27B1D" w:rsidRDefault="00E40875" w:rsidP="008C69DE">
            <w:pPr>
              <w:pStyle w:val="ListParagraph"/>
              <w:ind w:left="0"/>
              <w:rPr>
                <w:rFonts w:cstheme="minorHAnsi"/>
                <w:lang w:val="en-US"/>
              </w:rPr>
            </w:pPr>
            <w:r>
              <w:t>data, free, language, airtime</w:t>
            </w:r>
          </w:p>
        </w:tc>
      </w:tr>
      <w:tr w:rsidR="00E40875" w:rsidRPr="003116A7" w14:paraId="3A03A2D8" w14:textId="77777777" w:rsidTr="008C69DE">
        <w:tc>
          <w:tcPr>
            <w:tcW w:w="2127" w:type="dxa"/>
          </w:tcPr>
          <w:p w14:paraId="09FCAEAD" w14:textId="77777777" w:rsidR="00E40875" w:rsidRDefault="00E40875" w:rsidP="00E40875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3DC5C983" w14:textId="20551573" w:rsidR="00E40875" w:rsidRPr="00E27B1D" w:rsidRDefault="00E40875" w:rsidP="00E40875">
            <w:pPr>
              <w:rPr>
                <w:rFonts w:cstheme="minorHAnsi"/>
                <w:lang w:val="en-US"/>
              </w:rPr>
            </w:pPr>
            <w:r w:rsidRPr="002578B2">
              <w:t>read, wants, for, books</w:t>
            </w:r>
          </w:p>
        </w:tc>
        <w:tc>
          <w:tcPr>
            <w:tcW w:w="2693" w:type="dxa"/>
          </w:tcPr>
          <w:p w14:paraId="67D075F0" w14:textId="7B24A348" w:rsidR="00E40875" w:rsidRPr="00E27B1D" w:rsidRDefault="00E40875" w:rsidP="00E40875">
            <w:pPr>
              <w:rPr>
                <w:rFonts w:cstheme="minorHAnsi"/>
                <w:lang w:val="en-US"/>
              </w:rPr>
            </w:pPr>
            <w:r w:rsidRPr="002578B2">
              <w:t>read, wants, for, books</w:t>
            </w:r>
          </w:p>
        </w:tc>
        <w:tc>
          <w:tcPr>
            <w:tcW w:w="2693" w:type="dxa"/>
          </w:tcPr>
          <w:p w14:paraId="43495FBD" w14:textId="4798FE70" w:rsidR="00E40875" w:rsidRPr="00E27B1D" w:rsidRDefault="00E40875" w:rsidP="00E40875">
            <w:pPr>
              <w:rPr>
                <w:rFonts w:cstheme="minorHAnsi"/>
                <w:lang w:val="en-US"/>
              </w:rPr>
            </w:pPr>
            <w:r w:rsidRPr="002578B2">
              <w:t>read, wants, for, books</w:t>
            </w:r>
          </w:p>
        </w:tc>
        <w:tc>
          <w:tcPr>
            <w:tcW w:w="2693" w:type="dxa"/>
          </w:tcPr>
          <w:p w14:paraId="70EAB08C" w14:textId="5365DD23" w:rsidR="00E40875" w:rsidRPr="00E27B1D" w:rsidRDefault="00E40875" w:rsidP="00E40875">
            <w:pPr>
              <w:rPr>
                <w:rFonts w:cstheme="minorHAnsi"/>
                <w:lang w:val="en-US"/>
              </w:rPr>
            </w:pPr>
            <w:r w:rsidRPr="002578B2">
              <w:t>read, wants, for, books</w:t>
            </w:r>
          </w:p>
        </w:tc>
        <w:tc>
          <w:tcPr>
            <w:tcW w:w="2694" w:type="dxa"/>
          </w:tcPr>
          <w:p w14:paraId="7683D15C" w14:textId="05E16860" w:rsidR="00E40875" w:rsidRPr="00E27B1D" w:rsidRDefault="00E40875" w:rsidP="00E40875">
            <w:pPr>
              <w:pStyle w:val="ListParagraph"/>
              <w:ind w:left="0"/>
              <w:rPr>
                <w:rFonts w:cstheme="minorHAnsi"/>
                <w:lang w:val="en-US"/>
              </w:rPr>
            </w:pPr>
            <w:r w:rsidRPr="002578B2">
              <w:t>read, wants, for, books</w:t>
            </w:r>
          </w:p>
        </w:tc>
      </w:tr>
      <w:tr w:rsidR="00C24B91" w:rsidRPr="003116A7" w14:paraId="14E65A3B" w14:textId="77777777" w:rsidTr="008C69DE">
        <w:trPr>
          <w:trHeight w:val="1670"/>
        </w:trPr>
        <w:tc>
          <w:tcPr>
            <w:tcW w:w="2127" w:type="dxa"/>
          </w:tcPr>
          <w:p w14:paraId="388B0C04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lastRenderedPageBreak/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4958BD3C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C608115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4D44FE1C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 xml:space="preserve">Use </w:t>
            </w:r>
            <w:r>
              <w:rPr>
                <w:rFonts w:ascii="Arial" w:hAnsi="Arial" w:cs="Arial"/>
                <w:sz w:val="18"/>
                <w:szCs w:val="18"/>
              </w:rPr>
              <w:t xml:space="preserve">different 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Big Book </w:t>
            </w:r>
            <w:r>
              <w:rPr>
                <w:rFonts w:ascii="Arial" w:hAnsi="Arial" w:cs="Arial"/>
                <w:sz w:val="18"/>
                <w:szCs w:val="18"/>
              </w:rPr>
              <w:t xml:space="preserve">every </w:t>
            </w:r>
            <w:r w:rsidRPr="003116A7">
              <w:rPr>
                <w:rFonts w:ascii="Arial" w:hAnsi="Arial" w:cs="Arial"/>
                <w:sz w:val="18"/>
                <w:szCs w:val="18"/>
              </w:rPr>
              <w:t>week.</w:t>
            </w:r>
          </w:p>
          <w:p w14:paraId="6AD55F32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</w:tc>
        <w:tc>
          <w:tcPr>
            <w:tcW w:w="2693" w:type="dxa"/>
          </w:tcPr>
          <w:p w14:paraId="01342123" w14:textId="77777777" w:rsidR="00E40875" w:rsidRDefault="00E40875" w:rsidP="00E40875"/>
          <w:p w14:paraId="17D5D626" w14:textId="4681EB7E" w:rsidR="00E40875" w:rsidRDefault="00E40875" w:rsidP="00E40875">
            <w:r>
              <w:t xml:space="preserve"> Pre read activity </w:t>
            </w:r>
          </w:p>
          <w:p w14:paraId="15601117" w14:textId="0EF68D3C" w:rsidR="00C24B91" w:rsidRPr="003116A7" w:rsidRDefault="00E40875" w:rsidP="00E4087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 xml:space="preserve"> </w:t>
            </w:r>
          </w:p>
        </w:tc>
        <w:tc>
          <w:tcPr>
            <w:tcW w:w="2693" w:type="dxa"/>
          </w:tcPr>
          <w:p w14:paraId="257457A2" w14:textId="77777777" w:rsidR="00E40875" w:rsidRDefault="00E40875" w:rsidP="008C69DE"/>
          <w:p w14:paraId="185F4477" w14:textId="47E7DF75" w:rsidR="00C24B91" w:rsidRPr="003116A7" w:rsidRDefault="00E40875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First read</w:t>
            </w:r>
          </w:p>
        </w:tc>
        <w:tc>
          <w:tcPr>
            <w:tcW w:w="2693" w:type="dxa"/>
          </w:tcPr>
          <w:p w14:paraId="2F143131" w14:textId="77777777" w:rsidR="00E40875" w:rsidRDefault="00E40875" w:rsidP="008C69DE"/>
          <w:p w14:paraId="719615A8" w14:textId="7B52B5C5" w:rsidR="00C24B91" w:rsidRPr="003116A7" w:rsidRDefault="00E40875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Learners illustrate the story</w:t>
            </w:r>
          </w:p>
        </w:tc>
        <w:tc>
          <w:tcPr>
            <w:tcW w:w="2693" w:type="dxa"/>
          </w:tcPr>
          <w:p w14:paraId="5BC64DE8" w14:textId="77777777" w:rsidR="00E40875" w:rsidRDefault="00E40875" w:rsidP="008C69DE"/>
          <w:p w14:paraId="486737A6" w14:textId="34AFEA8F" w:rsidR="00C24B91" w:rsidRPr="003116A7" w:rsidRDefault="00E40875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Second read</w:t>
            </w:r>
          </w:p>
        </w:tc>
        <w:tc>
          <w:tcPr>
            <w:tcW w:w="2694" w:type="dxa"/>
          </w:tcPr>
          <w:p w14:paraId="283BB047" w14:textId="7059ECD2" w:rsidR="00C24B91" w:rsidRPr="003116A7" w:rsidRDefault="00E40875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Post read activity (Recount/act out the story.)</w:t>
            </w:r>
          </w:p>
        </w:tc>
      </w:tr>
      <w:tr w:rsidR="00C24B91" w:rsidRPr="003116A7" w14:paraId="10C54337" w14:textId="77777777" w:rsidTr="008C69DE">
        <w:tc>
          <w:tcPr>
            <w:tcW w:w="2127" w:type="dxa"/>
          </w:tcPr>
          <w:p w14:paraId="64203304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521963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</w:tc>
        <w:tc>
          <w:tcPr>
            <w:tcW w:w="2693" w:type="dxa"/>
          </w:tcPr>
          <w:p w14:paraId="21D6C733" w14:textId="6066D378" w:rsidR="00E40875" w:rsidRDefault="00E40875" w:rsidP="00E40875">
            <w:r>
              <w:t>Review past sounds and words</w:t>
            </w:r>
          </w:p>
          <w:p w14:paraId="63CB7B28" w14:textId="77777777" w:rsidR="00532731" w:rsidRPr="00E40875" w:rsidRDefault="00532731" w:rsidP="00E4087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5D8BB36" w14:textId="482F79F7" w:rsidR="00C24B91" w:rsidRPr="00557EEA" w:rsidRDefault="00C24B9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D169C76" w14:textId="77777777" w:rsidR="00C24B91" w:rsidRDefault="00532731" w:rsidP="008C69DE">
            <w:pPr>
              <w:pStyle w:val="ListParagraph"/>
              <w:ind w:left="0" w:firstLine="32"/>
            </w:pPr>
            <w:r>
              <w:t>Introduce words and their plurals</w:t>
            </w:r>
          </w:p>
          <w:p w14:paraId="577D27D1" w14:textId="77777777" w:rsidR="00532731" w:rsidRPr="00E40875" w:rsidRDefault="00532731" w:rsidP="005327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40875">
              <w:rPr>
                <w:b/>
                <w:bCs/>
              </w:rPr>
              <w:t>Plurals,</w:t>
            </w:r>
            <w:r>
              <w:t xml:space="preserve"> “</w:t>
            </w:r>
            <w:r w:rsidRPr="00E40875">
              <w:rPr>
                <w:b/>
                <w:bCs/>
              </w:rPr>
              <w:t>s</w:t>
            </w:r>
            <w:r>
              <w:t>”, e.g. books, dogs, socks, hugs, rats, figs, cats</w:t>
            </w:r>
          </w:p>
          <w:p w14:paraId="776D6BAB" w14:textId="77777777" w:rsidR="00532731" w:rsidRPr="00E40875" w:rsidRDefault="00532731" w:rsidP="005327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Explain the function of the “</w:t>
            </w:r>
            <w:r w:rsidRPr="00E40875">
              <w:rPr>
                <w:b/>
                <w:bCs/>
              </w:rPr>
              <w:t>s</w:t>
            </w:r>
            <w:r>
              <w:t xml:space="preserve">” </w:t>
            </w:r>
          </w:p>
          <w:p w14:paraId="14CBE9BF" w14:textId="23C73A5C" w:rsidR="00532731" w:rsidRPr="003116A7" w:rsidRDefault="00532731" w:rsidP="008C69DE">
            <w:pPr>
              <w:pStyle w:val="ListParagraph"/>
              <w:ind w:left="0" w:firstLine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12B5C856" w14:textId="77777777" w:rsidR="00532731" w:rsidRPr="00E40875" w:rsidRDefault="00532731" w:rsidP="005327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40875">
              <w:rPr>
                <w:b/>
                <w:bCs/>
              </w:rPr>
              <w:t>Plurals,</w:t>
            </w:r>
            <w:r>
              <w:t xml:space="preserve"> “</w:t>
            </w:r>
            <w:r w:rsidRPr="00E40875">
              <w:rPr>
                <w:b/>
                <w:bCs/>
              </w:rPr>
              <w:t>s</w:t>
            </w:r>
            <w:r>
              <w:t>”, e.g. books, dogs, socks, hugs, rats, figs, cats</w:t>
            </w:r>
          </w:p>
          <w:p w14:paraId="54BD4574" w14:textId="74A40806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2D355DE" w14:textId="77777777" w:rsidR="00532731" w:rsidRPr="00E40875" w:rsidRDefault="00532731" w:rsidP="005327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40875">
              <w:rPr>
                <w:b/>
                <w:bCs/>
              </w:rPr>
              <w:t>Plurals,</w:t>
            </w:r>
            <w:r>
              <w:t xml:space="preserve"> “</w:t>
            </w:r>
            <w:r w:rsidRPr="00E40875">
              <w:rPr>
                <w:b/>
                <w:bCs/>
              </w:rPr>
              <w:t>s</w:t>
            </w:r>
            <w:r>
              <w:t>”, e.g. books, dogs, socks, hugs, rats, figs, cats</w:t>
            </w:r>
          </w:p>
          <w:p w14:paraId="7C1E46AF" w14:textId="6BD20F5B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08A95B8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4F9E8E48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Worksheet / Activity </w:t>
            </w:r>
          </w:p>
        </w:tc>
      </w:tr>
      <w:tr w:rsidR="00532731" w:rsidRPr="003116A7" w14:paraId="361C492C" w14:textId="77777777" w:rsidTr="008C69DE">
        <w:tc>
          <w:tcPr>
            <w:tcW w:w="2127" w:type="dxa"/>
          </w:tcPr>
          <w:p w14:paraId="7AB04D66" w14:textId="77777777" w:rsidR="00532731" w:rsidRDefault="00532731" w:rsidP="0053273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89639A4" w14:textId="77777777" w:rsidR="00532731" w:rsidRPr="003116A7" w:rsidRDefault="00532731" w:rsidP="0053273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162E1E86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255BB46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DFE0F93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6A83527" w14:textId="77777777" w:rsidR="00532731" w:rsidRPr="003116A7" w:rsidRDefault="00532731" w:rsidP="00532731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00B1B35" w14:textId="77777777" w:rsidR="00532731" w:rsidRPr="00532731" w:rsidRDefault="00532731" w:rsidP="005327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 like to read with…. </w:t>
            </w:r>
          </w:p>
          <w:p w14:paraId="25BF473A" w14:textId="451F72FB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draw the person they like reading with.</w:t>
            </w:r>
          </w:p>
        </w:tc>
      </w:tr>
      <w:tr w:rsidR="00532731" w:rsidRPr="003116A7" w14:paraId="4F8F3D31" w14:textId="77777777" w:rsidTr="008C69DE">
        <w:tc>
          <w:tcPr>
            <w:tcW w:w="2127" w:type="dxa"/>
          </w:tcPr>
          <w:p w14:paraId="4B415C51" w14:textId="77777777" w:rsidR="005A26AB" w:rsidRDefault="005A26AB" w:rsidP="0053273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3EAB204" w14:textId="0674D5F9" w:rsidR="00532731" w:rsidRDefault="00532731" w:rsidP="0053273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3DBC37BE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85F852C" w14:textId="77777777" w:rsidR="00532731" w:rsidRDefault="00532731" w:rsidP="00532731">
            <w:r>
              <w:t xml:space="preserve">DBE Workbook 2 Pages 19, 20 and 21 </w:t>
            </w:r>
          </w:p>
          <w:p w14:paraId="78B34A43" w14:textId="0EC8F3B9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134EF2B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6C7FDCB" w14:textId="4E3ABC60" w:rsidR="00532731" w:rsidRPr="003116A7" w:rsidRDefault="00532731" w:rsidP="00532731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yourself reading a book.</w:t>
            </w:r>
          </w:p>
        </w:tc>
        <w:tc>
          <w:tcPr>
            <w:tcW w:w="2694" w:type="dxa"/>
          </w:tcPr>
          <w:p w14:paraId="31601EED" w14:textId="77777777" w:rsidR="00532731" w:rsidRDefault="00532731" w:rsidP="00532731"/>
        </w:tc>
      </w:tr>
      <w:tr w:rsidR="00532731" w:rsidRPr="003116A7" w14:paraId="0E100D3D" w14:textId="77777777" w:rsidTr="008C69DE">
        <w:tc>
          <w:tcPr>
            <w:tcW w:w="2127" w:type="dxa"/>
          </w:tcPr>
          <w:p w14:paraId="2360AE1A" w14:textId="77777777" w:rsidR="005A26AB" w:rsidRDefault="005A26AB" w:rsidP="0053273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62FF34C" w14:textId="257F655F" w:rsidR="00532731" w:rsidRPr="003116A7" w:rsidRDefault="00532731" w:rsidP="0053273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63731F62" w14:textId="77777777" w:rsidR="005A26AB" w:rsidRDefault="005A26AB" w:rsidP="0053273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895B467" w14:textId="4F03E4F3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4110C1D3" w14:textId="77777777" w:rsidR="005A26AB" w:rsidRDefault="005A26AB" w:rsidP="0053273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36AEC2" w14:textId="5287DC06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05B0ABFD" w14:textId="77777777" w:rsidR="005A26AB" w:rsidRDefault="005A26AB" w:rsidP="00532731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DB0C10" w14:textId="3AE887DB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693" w:type="dxa"/>
          </w:tcPr>
          <w:p w14:paraId="781B9228" w14:textId="77777777" w:rsidR="005A26AB" w:rsidRDefault="005A26AB" w:rsidP="0053273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6A9582" w14:textId="65C2AAB3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0FF671F3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C7E22F5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32731" w:rsidRPr="003116A7" w14:paraId="046C11C1" w14:textId="77777777" w:rsidTr="008C69DE">
        <w:tc>
          <w:tcPr>
            <w:tcW w:w="2127" w:type="dxa"/>
          </w:tcPr>
          <w:p w14:paraId="556751C1" w14:textId="77777777" w:rsidR="005A26AB" w:rsidRDefault="005A26AB" w:rsidP="0053273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8D896EF" w14:textId="54C2EF68" w:rsidR="00532731" w:rsidRPr="003116A7" w:rsidRDefault="00532731" w:rsidP="0053273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48230406" w14:textId="77777777" w:rsidR="00532731" w:rsidRPr="003116A7" w:rsidRDefault="00532731" w:rsidP="0053273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25E32AD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2CAB7D0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5FAA3C5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699B0D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D6E1D6E" w14:textId="77777777" w:rsidR="00532731" w:rsidRPr="003116A7" w:rsidRDefault="00532731" w:rsidP="0053273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1C037CD" w14:textId="77777777" w:rsidR="00532731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</w:t>
      </w:r>
      <w:r>
        <w:rPr>
          <w:rFonts w:ascii="Arial" w:hAnsi="Arial" w:cs="Arial"/>
          <w:sz w:val="18"/>
          <w:szCs w:val="18"/>
        </w:rPr>
        <w:t xml:space="preserve">                                   </w:t>
      </w:r>
      <w:r w:rsidRPr="003116A7">
        <w:rPr>
          <w:rFonts w:ascii="Arial" w:hAnsi="Arial" w:cs="Arial"/>
          <w:sz w:val="18"/>
          <w:szCs w:val="18"/>
        </w:rPr>
        <w:t xml:space="preserve"> </w:t>
      </w:r>
    </w:p>
    <w:p w14:paraId="16A87F00" w14:textId="77777777" w:rsidR="00532731" w:rsidRDefault="00532731" w:rsidP="00C24B91">
      <w:pPr>
        <w:rPr>
          <w:rFonts w:ascii="Arial" w:hAnsi="Arial" w:cs="Arial"/>
          <w:sz w:val="18"/>
          <w:szCs w:val="18"/>
        </w:rPr>
      </w:pPr>
    </w:p>
    <w:p w14:paraId="433A2E09" w14:textId="77777777" w:rsidR="00532731" w:rsidRDefault="00532731" w:rsidP="00C24B91">
      <w:pPr>
        <w:rPr>
          <w:rFonts w:ascii="Arial" w:hAnsi="Arial" w:cs="Arial"/>
          <w:sz w:val="18"/>
          <w:szCs w:val="18"/>
        </w:rPr>
      </w:pPr>
    </w:p>
    <w:p w14:paraId="17CEDB99" w14:textId="77777777" w:rsidR="00532731" w:rsidRDefault="00532731" w:rsidP="00C24B91">
      <w:pPr>
        <w:rPr>
          <w:rFonts w:ascii="Arial" w:hAnsi="Arial" w:cs="Arial"/>
          <w:sz w:val="18"/>
          <w:szCs w:val="18"/>
        </w:rPr>
      </w:pPr>
    </w:p>
    <w:p w14:paraId="123E3BC0" w14:textId="77777777" w:rsidR="00532731" w:rsidRDefault="00532731" w:rsidP="00C24B91">
      <w:pPr>
        <w:rPr>
          <w:rFonts w:ascii="Arial" w:hAnsi="Arial" w:cs="Arial"/>
          <w:sz w:val="18"/>
          <w:szCs w:val="18"/>
        </w:rPr>
      </w:pPr>
    </w:p>
    <w:p w14:paraId="6A374E5C" w14:textId="77777777" w:rsidR="00532731" w:rsidRDefault="00532731" w:rsidP="00C24B91">
      <w:pPr>
        <w:rPr>
          <w:rFonts w:ascii="Arial" w:hAnsi="Arial" w:cs="Arial"/>
          <w:sz w:val="18"/>
          <w:szCs w:val="18"/>
        </w:rPr>
      </w:pPr>
    </w:p>
    <w:p w14:paraId="40F1D847" w14:textId="14960979" w:rsidR="00C24B91" w:rsidRPr="003116A7" w:rsidRDefault="00532731" w:rsidP="00C24B91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231FA8E6" wp14:editId="5A5FA0E1">
            <wp:simplePos x="0" y="0"/>
            <wp:positionH relativeFrom="column">
              <wp:posOffset>-654050</wp:posOffset>
            </wp:positionH>
            <wp:positionV relativeFrom="paragraph">
              <wp:posOffset>-331470</wp:posOffset>
            </wp:positionV>
            <wp:extent cx="1724025" cy="904875"/>
            <wp:effectExtent l="0" t="0" r="9525" b="9525"/>
            <wp:wrapSquare wrapText="bothSides"/>
            <wp:docPr id="5" name="Picture 5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t xml:space="preserve">                                                                   </w:t>
      </w:r>
      <w:r w:rsidR="00C24B91"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1902FA5B" w14:textId="1FFBC5BF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          </w:t>
      </w:r>
      <w:r>
        <w:rPr>
          <w:rFonts w:ascii="Arial" w:hAnsi="Arial" w:cs="Arial"/>
          <w:b/>
          <w:sz w:val="18"/>
          <w:szCs w:val="18"/>
        </w:rPr>
        <w:t xml:space="preserve">          </w:t>
      </w:r>
      <w:r w:rsidR="00532731">
        <w:rPr>
          <w:rFonts w:ascii="Arial" w:hAnsi="Arial" w:cs="Arial"/>
          <w:b/>
          <w:sz w:val="18"/>
          <w:szCs w:val="18"/>
        </w:rPr>
        <w:t xml:space="preserve">       </w:t>
      </w:r>
      <w:r>
        <w:rPr>
          <w:rFonts w:ascii="Arial" w:hAnsi="Arial" w:cs="Arial"/>
          <w:b/>
          <w:sz w:val="18"/>
          <w:szCs w:val="18"/>
        </w:rPr>
        <w:t xml:space="preserve">       </w:t>
      </w:r>
      <w:r w:rsidRPr="003116A7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224B3161" w14:textId="0F572EB6" w:rsidR="00C24B91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GRADE 1 TERM </w:t>
      </w:r>
      <w:r>
        <w:rPr>
          <w:rFonts w:ascii="Arial" w:hAnsi="Arial" w:cs="Arial"/>
          <w:b/>
          <w:sz w:val="18"/>
          <w:szCs w:val="18"/>
        </w:rPr>
        <w:t>3</w:t>
      </w:r>
      <w:r w:rsidRPr="003116A7">
        <w:rPr>
          <w:rFonts w:ascii="Arial" w:hAnsi="Arial" w:cs="Arial"/>
          <w:b/>
          <w:sz w:val="18"/>
          <w:szCs w:val="18"/>
        </w:rPr>
        <w:t xml:space="preserve">            </w:t>
      </w:r>
      <w:r w:rsidR="00532731">
        <w:rPr>
          <w:rFonts w:ascii="Arial" w:hAnsi="Arial" w:cs="Arial"/>
          <w:b/>
          <w:sz w:val="18"/>
          <w:szCs w:val="18"/>
        </w:rPr>
        <w:t xml:space="preserve">                     MAXIMUM TIME OF 3 HOURS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  Week: </w:t>
      </w:r>
      <w:r>
        <w:rPr>
          <w:rFonts w:ascii="Arial" w:hAnsi="Arial" w:cs="Arial"/>
          <w:b/>
          <w:sz w:val="18"/>
          <w:szCs w:val="18"/>
        </w:rPr>
        <w:t>9</w:t>
      </w:r>
      <w:r w:rsidR="00532731">
        <w:rPr>
          <w:rFonts w:ascii="Arial" w:hAnsi="Arial" w:cs="Arial"/>
          <w:b/>
          <w:sz w:val="18"/>
          <w:szCs w:val="18"/>
        </w:rPr>
        <w:t xml:space="preserve"> – Keeping our Bodies Healthy and Safe</w:t>
      </w:r>
    </w:p>
    <w:p w14:paraId="39B2122E" w14:textId="20B23AA0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3116A7" w14:paraId="60377577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7F705489" w14:textId="14DA999E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680635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8C2CB3D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3FBAE8B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963B3A1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0EF1CFA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C24B91" w:rsidRPr="003116A7" w14:paraId="7055E665" w14:textId="77777777" w:rsidTr="008C69DE">
        <w:tc>
          <w:tcPr>
            <w:tcW w:w="2127" w:type="dxa"/>
          </w:tcPr>
          <w:p w14:paraId="4AA23D7B" w14:textId="77201B62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D1D7D10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7F539F6F" w14:textId="77777777" w:rsidR="00C24B91" w:rsidRPr="003116A7" w:rsidRDefault="00C24B91" w:rsidP="008C69DE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4618503F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2DCB6285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6E8F55CA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4" w:type="dxa"/>
          </w:tcPr>
          <w:p w14:paraId="0BDB1F8C" w14:textId="77777777" w:rsidR="00C24B91" w:rsidRPr="003116A7" w:rsidRDefault="00C24B91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B55FBF">
              <w:rPr>
                <w:rFonts w:cstheme="minorHAnsi"/>
                <w:lang w:val="en-US"/>
              </w:rPr>
              <w:t>Greeting</w:t>
            </w:r>
          </w:p>
        </w:tc>
      </w:tr>
      <w:tr w:rsidR="00C24B91" w:rsidRPr="003116A7" w14:paraId="1D771B61" w14:textId="77777777" w:rsidTr="008C69DE">
        <w:tc>
          <w:tcPr>
            <w:tcW w:w="2127" w:type="dxa"/>
          </w:tcPr>
          <w:p w14:paraId="1518B435" w14:textId="77777777" w:rsidR="00124490" w:rsidRDefault="00124490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A7494CC" w14:textId="632ECA6D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0629BB5B" w14:textId="77777777" w:rsidR="00124490" w:rsidRDefault="00124490" w:rsidP="00124490">
            <w:pPr>
              <w:pStyle w:val="ListParagraph"/>
              <w:ind w:left="42"/>
            </w:pPr>
            <w:r w:rsidRPr="002936BE">
              <w:rPr>
                <w:b/>
                <w:bCs/>
              </w:rPr>
              <w:t>Lyrics</w:t>
            </w:r>
            <w:r>
              <w:t xml:space="preserve">: Ride </w:t>
            </w:r>
            <w:proofErr w:type="spellStart"/>
            <w:r>
              <w:t>ride</w:t>
            </w:r>
            <w:proofErr w:type="spellEnd"/>
            <w:r>
              <w:t xml:space="preserve"> </w:t>
            </w:r>
            <w:proofErr w:type="spellStart"/>
            <w:r>
              <w:t>ride</w:t>
            </w:r>
            <w:proofErr w:type="spellEnd"/>
            <w:r>
              <w:t xml:space="preserve"> your bike!</w:t>
            </w:r>
          </w:p>
          <w:p w14:paraId="0A05465D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07690906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All around the town!</w:t>
            </w:r>
          </w:p>
          <w:p w14:paraId="638BD73C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06CD1183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Don’t forget to wear your helmet!</w:t>
            </w:r>
          </w:p>
          <w:p w14:paraId="0425739C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put on a helmet.</w:t>
            </w:r>
          </w:p>
          <w:p w14:paraId="351535A0" w14:textId="2BD0D0CF" w:rsidR="00C24B91" w:rsidRPr="003116A7" w:rsidRDefault="00124490" w:rsidP="00124490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So, you’re safe if you </w:t>
            </w:r>
            <w:proofErr w:type="gramStart"/>
            <w:r>
              <w:t>fall down</w:t>
            </w:r>
            <w:proofErr w:type="gramEnd"/>
            <w:r>
              <w:t>!</w:t>
            </w:r>
          </w:p>
        </w:tc>
        <w:tc>
          <w:tcPr>
            <w:tcW w:w="2693" w:type="dxa"/>
          </w:tcPr>
          <w:p w14:paraId="49B44D4F" w14:textId="77777777" w:rsidR="00124490" w:rsidRDefault="00124490" w:rsidP="00124490">
            <w:pPr>
              <w:pStyle w:val="ListParagraph"/>
              <w:ind w:left="42"/>
            </w:pPr>
            <w:r w:rsidRPr="002936BE">
              <w:rPr>
                <w:b/>
                <w:bCs/>
              </w:rPr>
              <w:t>Lyrics</w:t>
            </w:r>
            <w:r>
              <w:t xml:space="preserve">: Ride </w:t>
            </w:r>
            <w:proofErr w:type="spellStart"/>
            <w:r>
              <w:t>ride</w:t>
            </w:r>
            <w:proofErr w:type="spellEnd"/>
            <w:r>
              <w:t xml:space="preserve"> </w:t>
            </w:r>
            <w:proofErr w:type="spellStart"/>
            <w:r>
              <w:t>ride</w:t>
            </w:r>
            <w:proofErr w:type="spellEnd"/>
            <w:r>
              <w:t xml:space="preserve"> your bike!</w:t>
            </w:r>
          </w:p>
          <w:p w14:paraId="2506A4E5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0AF0ACD4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All around the town!</w:t>
            </w:r>
          </w:p>
          <w:p w14:paraId="4E22E701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2C04EEBA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Don’t forget to wear your helmet!</w:t>
            </w:r>
          </w:p>
          <w:p w14:paraId="5447157C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put on a helmet.</w:t>
            </w:r>
          </w:p>
          <w:p w14:paraId="2A4236AA" w14:textId="46100D90" w:rsidR="00C24B91" w:rsidRPr="003116A7" w:rsidRDefault="00124490" w:rsidP="0012449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So, you’re safe if you </w:t>
            </w:r>
            <w:proofErr w:type="gramStart"/>
            <w:r>
              <w:t>fall down</w:t>
            </w:r>
            <w:proofErr w:type="gramEnd"/>
            <w:r>
              <w:t>!</w:t>
            </w:r>
          </w:p>
        </w:tc>
        <w:tc>
          <w:tcPr>
            <w:tcW w:w="2693" w:type="dxa"/>
          </w:tcPr>
          <w:p w14:paraId="0180647D" w14:textId="77777777" w:rsidR="00124490" w:rsidRDefault="00124490" w:rsidP="00124490">
            <w:pPr>
              <w:pStyle w:val="ListParagraph"/>
              <w:ind w:left="42"/>
            </w:pPr>
            <w:r w:rsidRPr="002936BE">
              <w:rPr>
                <w:b/>
                <w:bCs/>
              </w:rPr>
              <w:t>Lyrics</w:t>
            </w:r>
            <w:r>
              <w:t xml:space="preserve">: Ride </w:t>
            </w:r>
            <w:proofErr w:type="spellStart"/>
            <w:r>
              <w:t>ride</w:t>
            </w:r>
            <w:proofErr w:type="spellEnd"/>
            <w:r>
              <w:t xml:space="preserve"> </w:t>
            </w:r>
            <w:proofErr w:type="spellStart"/>
            <w:r>
              <w:t>ride</w:t>
            </w:r>
            <w:proofErr w:type="spellEnd"/>
            <w:r>
              <w:t xml:space="preserve"> your bike!</w:t>
            </w:r>
          </w:p>
          <w:p w14:paraId="359BBEC4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32F23740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All around the town!</w:t>
            </w:r>
          </w:p>
          <w:p w14:paraId="113E7396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23E4F319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Don’t forget to wear your helmet!</w:t>
            </w:r>
          </w:p>
          <w:p w14:paraId="214EC300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put on a helmet.</w:t>
            </w:r>
          </w:p>
          <w:p w14:paraId="0EA683A8" w14:textId="659BA453" w:rsidR="00C24B91" w:rsidRPr="003116A7" w:rsidRDefault="00124490" w:rsidP="00124490">
            <w:pPr>
              <w:pStyle w:val="ListParagraph"/>
              <w:ind w:left="4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So, you’re safe if you </w:t>
            </w:r>
            <w:proofErr w:type="gramStart"/>
            <w:r>
              <w:t>fall down</w:t>
            </w:r>
            <w:proofErr w:type="gramEnd"/>
            <w:r>
              <w:t>!</w:t>
            </w:r>
          </w:p>
        </w:tc>
        <w:tc>
          <w:tcPr>
            <w:tcW w:w="2693" w:type="dxa"/>
          </w:tcPr>
          <w:p w14:paraId="61723BF4" w14:textId="77777777" w:rsidR="00124490" w:rsidRDefault="00124490" w:rsidP="00124490">
            <w:pPr>
              <w:pStyle w:val="ListParagraph"/>
              <w:ind w:left="42"/>
            </w:pPr>
            <w:r w:rsidRPr="002936BE">
              <w:rPr>
                <w:b/>
                <w:bCs/>
              </w:rPr>
              <w:t>Lyrics</w:t>
            </w:r>
            <w:r>
              <w:t xml:space="preserve">: Ride </w:t>
            </w:r>
            <w:proofErr w:type="spellStart"/>
            <w:r>
              <w:t>ride</w:t>
            </w:r>
            <w:proofErr w:type="spellEnd"/>
            <w:r>
              <w:t xml:space="preserve"> </w:t>
            </w:r>
            <w:proofErr w:type="spellStart"/>
            <w:r>
              <w:t>ride</w:t>
            </w:r>
            <w:proofErr w:type="spellEnd"/>
            <w:r>
              <w:t xml:space="preserve"> your bike!</w:t>
            </w:r>
          </w:p>
          <w:p w14:paraId="7672EDB5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32163270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All around the town!</w:t>
            </w:r>
          </w:p>
          <w:p w14:paraId="1899CBEE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5F3129BF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Don’t forget to wear your helmet!</w:t>
            </w:r>
          </w:p>
          <w:p w14:paraId="7C1B7EBE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put on a helmet.</w:t>
            </w:r>
          </w:p>
          <w:p w14:paraId="3E6CAA4F" w14:textId="45DA309D" w:rsidR="00C24B91" w:rsidRPr="003116A7" w:rsidRDefault="00124490" w:rsidP="0012449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So, you’re safe if you </w:t>
            </w:r>
            <w:proofErr w:type="gramStart"/>
            <w:r>
              <w:t>fall down</w:t>
            </w:r>
            <w:proofErr w:type="gramEnd"/>
            <w:r>
              <w:t>!</w:t>
            </w:r>
          </w:p>
        </w:tc>
        <w:tc>
          <w:tcPr>
            <w:tcW w:w="2694" w:type="dxa"/>
          </w:tcPr>
          <w:p w14:paraId="3EDB7FD2" w14:textId="77777777" w:rsidR="00124490" w:rsidRDefault="00124490" w:rsidP="00124490">
            <w:pPr>
              <w:pStyle w:val="ListParagraph"/>
              <w:ind w:left="42"/>
            </w:pPr>
            <w:r w:rsidRPr="002936BE">
              <w:rPr>
                <w:b/>
                <w:bCs/>
              </w:rPr>
              <w:t>Lyrics</w:t>
            </w:r>
            <w:r>
              <w:t xml:space="preserve">: Ride </w:t>
            </w:r>
            <w:proofErr w:type="spellStart"/>
            <w:r>
              <w:t>ride</w:t>
            </w:r>
            <w:proofErr w:type="spellEnd"/>
            <w:r>
              <w:t xml:space="preserve"> </w:t>
            </w:r>
            <w:proofErr w:type="spellStart"/>
            <w:r>
              <w:t>ride</w:t>
            </w:r>
            <w:proofErr w:type="spellEnd"/>
            <w:r>
              <w:t xml:space="preserve"> your bike!</w:t>
            </w:r>
          </w:p>
          <w:p w14:paraId="05C36506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34074077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All around the town!</w:t>
            </w:r>
          </w:p>
          <w:p w14:paraId="1540F24B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ride a bike!</w:t>
            </w:r>
          </w:p>
          <w:p w14:paraId="779BF1A6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Don’t forget to wear your helmet!</w:t>
            </w:r>
          </w:p>
          <w:p w14:paraId="3492554E" w14:textId="77777777" w:rsidR="00124490" w:rsidRDefault="00124490" w:rsidP="00124490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2936BE">
              <w:t>:</w:t>
            </w:r>
            <w:r>
              <w:t xml:space="preserve"> Pretend to put on a helmet.</w:t>
            </w:r>
          </w:p>
          <w:p w14:paraId="1418FB8D" w14:textId="6CDF6FAB" w:rsidR="00C24B91" w:rsidRPr="003116A7" w:rsidRDefault="00124490" w:rsidP="0012449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Lyrics</w:t>
            </w:r>
            <w:r w:rsidRPr="002936BE">
              <w:t>:</w:t>
            </w:r>
            <w:r>
              <w:t xml:space="preserve"> So, you’re safe if you </w:t>
            </w:r>
            <w:proofErr w:type="gramStart"/>
            <w:r>
              <w:t>fall down</w:t>
            </w:r>
            <w:proofErr w:type="gramEnd"/>
            <w:r>
              <w:t>!</w:t>
            </w:r>
          </w:p>
        </w:tc>
      </w:tr>
      <w:tr w:rsidR="00124490" w:rsidRPr="003116A7" w14:paraId="0193A68F" w14:textId="77777777" w:rsidTr="008C69DE">
        <w:tc>
          <w:tcPr>
            <w:tcW w:w="2127" w:type="dxa"/>
          </w:tcPr>
          <w:p w14:paraId="7D621E55" w14:textId="77777777" w:rsidR="00124490" w:rsidRDefault="00124490" w:rsidP="00124490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38328D04" w14:textId="48AF08BA" w:rsidR="00124490" w:rsidRPr="003116A7" w:rsidRDefault="00124490" w:rsidP="00124490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657F92"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0658A481" w14:textId="7DEEAAEC" w:rsidR="00124490" w:rsidRPr="003116A7" w:rsidRDefault="00124490" w:rsidP="00124490">
            <w:pPr>
              <w:rPr>
                <w:rFonts w:ascii="Arial" w:hAnsi="Arial" w:cs="Arial"/>
                <w:sz w:val="18"/>
                <w:szCs w:val="18"/>
              </w:rPr>
            </w:pPr>
            <w:r w:rsidRPr="00657F92"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11AB985F" w14:textId="48201A64" w:rsidR="00124490" w:rsidRPr="003116A7" w:rsidRDefault="00124490" w:rsidP="0012449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57F92">
              <w:t>Adapt the question to be related to your theme and vocabulary taught for the week.</w:t>
            </w:r>
          </w:p>
        </w:tc>
        <w:tc>
          <w:tcPr>
            <w:tcW w:w="2693" w:type="dxa"/>
          </w:tcPr>
          <w:p w14:paraId="7F012E21" w14:textId="12A15582" w:rsidR="00124490" w:rsidRPr="003116A7" w:rsidRDefault="00124490" w:rsidP="00124490">
            <w:pPr>
              <w:rPr>
                <w:rFonts w:ascii="Arial" w:hAnsi="Arial" w:cs="Arial"/>
                <w:sz w:val="18"/>
                <w:szCs w:val="18"/>
              </w:rPr>
            </w:pPr>
            <w:r w:rsidRPr="00657F92">
              <w:t>Adapt the question to be related to your theme and vocabulary taught for the week.</w:t>
            </w:r>
          </w:p>
        </w:tc>
        <w:tc>
          <w:tcPr>
            <w:tcW w:w="2694" w:type="dxa"/>
          </w:tcPr>
          <w:p w14:paraId="6B539BFA" w14:textId="525A1446" w:rsidR="00124490" w:rsidRPr="003116A7" w:rsidRDefault="00124490" w:rsidP="0012449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657F92">
              <w:t>Adapt the question to be related to your theme and vocabulary taught for the week.</w:t>
            </w:r>
          </w:p>
        </w:tc>
      </w:tr>
      <w:tr w:rsidR="00C24B91" w:rsidRPr="003116A7" w14:paraId="25D6408C" w14:textId="77777777" w:rsidTr="008C69DE">
        <w:tc>
          <w:tcPr>
            <w:tcW w:w="2127" w:type="dxa"/>
          </w:tcPr>
          <w:p w14:paraId="18695C3F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1D049B61" w14:textId="29745C69" w:rsidR="00C24B91" w:rsidRPr="003116A7" w:rsidRDefault="00124490" w:rsidP="008C69DE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 xml:space="preserve">body, helmet, bike, bicycle </w:t>
            </w:r>
          </w:p>
        </w:tc>
        <w:tc>
          <w:tcPr>
            <w:tcW w:w="2693" w:type="dxa"/>
          </w:tcPr>
          <w:p w14:paraId="54C9A9F2" w14:textId="56C6F365" w:rsidR="00C24B91" w:rsidRPr="003116A7" w:rsidRDefault="00124490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crash, broken, bone, rock</w:t>
            </w:r>
          </w:p>
        </w:tc>
        <w:tc>
          <w:tcPr>
            <w:tcW w:w="2693" w:type="dxa"/>
          </w:tcPr>
          <w:p w14:paraId="578998F8" w14:textId="366EF1FC" w:rsidR="00C24B91" w:rsidRPr="003116A7" w:rsidRDefault="00124490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hurt, head, fall, protect</w:t>
            </w:r>
          </w:p>
        </w:tc>
        <w:tc>
          <w:tcPr>
            <w:tcW w:w="2693" w:type="dxa"/>
          </w:tcPr>
          <w:p w14:paraId="54BE4167" w14:textId="3B539E55" w:rsidR="00C24B91" w:rsidRPr="003116A7" w:rsidRDefault="00124490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wash, seatbelt, sick, healthy</w:t>
            </w:r>
          </w:p>
        </w:tc>
        <w:tc>
          <w:tcPr>
            <w:tcW w:w="2694" w:type="dxa"/>
          </w:tcPr>
          <w:p w14:paraId="21DFE80F" w14:textId="31862B45" w:rsidR="00C24B91" w:rsidRPr="003116A7" w:rsidRDefault="00124490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sleep, tired, awake, brain</w:t>
            </w:r>
          </w:p>
        </w:tc>
      </w:tr>
      <w:tr w:rsidR="00124490" w:rsidRPr="003116A7" w14:paraId="79C9CF14" w14:textId="77777777" w:rsidTr="008C69DE">
        <w:tc>
          <w:tcPr>
            <w:tcW w:w="2127" w:type="dxa"/>
          </w:tcPr>
          <w:p w14:paraId="2776FE12" w14:textId="77777777" w:rsidR="00124490" w:rsidRDefault="00124490" w:rsidP="00124490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1AFDCFC2" w14:textId="6C4C44BD" w:rsidR="00124490" w:rsidRPr="003116A7" w:rsidRDefault="00124490" w:rsidP="00124490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>wear, ride, helmet, ride</w:t>
            </w:r>
          </w:p>
        </w:tc>
        <w:tc>
          <w:tcPr>
            <w:tcW w:w="2693" w:type="dxa"/>
          </w:tcPr>
          <w:p w14:paraId="16180970" w14:textId="608E0AD7" w:rsidR="00124490" w:rsidRPr="003116A7" w:rsidRDefault="00124490" w:rsidP="00124490">
            <w:pPr>
              <w:rPr>
                <w:rFonts w:ascii="Arial" w:hAnsi="Arial" w:cs="Arial"/>
                <w:sz w:val="18"/>
                <w:szCs w:val="18"/>
              </w:rPr>
            </w:pPr>
            <w:r w:rsidRPr="00E5767A">
              <w:t>wear, ride, helmet, ride</w:t>
            </w:r>
          </w:p>
        </w:tc>
        <w:tc>
          <w:tcPr>
            <w:tcW w:w="2693" w:type="dxa"/>
          </w:tcPr>
          <w:p w14:paraId="332EDDDD" w14:textId="4442BB5D" w:rsidR="00124490" w:rsidRPr="003116A7" w:rsidRDefault="00124490" w:rsidP="0012449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5767A">
              <w:t>wear, ride, helmet, ride</w:t>
            </w:r>
          </w:p>
        </w:tc>
        <w:tc>
          <w:tcPr>
            <w:tcW w:w="2693" w:type="dxa"/>
          </w:tcPr>
          <w:p w14:paraId="28022866" w14:textId="4F1AAFC8" w:rsidR="00124490" w:rsidRPr="003116A7" w:rsidRDefault="00124490" w:rsidP="00124490">
            <w:pPr>
              <w:rPr>
                <w:rFonts w:ascii="Arial" w:hAnsi="Arial" w:cs="Arial"/>
                <w:sz w:val="18"/>
                <w:szCs w:val="18"/>
              </w:rPr>
            </w:pPr>
            <w:r w:rsidRPr="00E5767A">
              <w:t>wear, ride, helmet, ride</w:t>
            </w:r>
          </w:p>
        </w:tc>
        <w:tc>
          <w:tcPr>
            <w:tcW w:w="2694" w:type="dxa"/>
          </w:tcPr>
          <w:p w14:paraId="75D4A4F9" w14:textId="4DD6730F" w:rsidR="00124490" w:rsidRPr="003116A7" w:rsidRDefault="00124490" w:rsidP="0012449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E5767A">
              <w:t>wear, ride, helmet, ride</w:t>
            </w:r>
          </w:p>
        </w:tc>
      </w:tr>
      <w:tr w:rsidR="00C24B91" w:rsidRPr="003116A7" w14:paraId="03AC1035" w14:textId="77777777" w:rsidTr="008C69DE">
        <w:tc>
          <w:tcPr>
            <w:tcW w:w="2127" w:type="dxa"/>
          </w:tcPr>
          <w:p w14:paraId="4E1A1E63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B0C9A00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0D7CCA45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7686B7F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4BF0A3FA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 xml:space="preserve">Use </w:t>
            </w:r>
            <w:r>
              <w:rPr>
                <w:rFonts w:ascii="Arial" w:hAnsi="Arial" w:cs="Arial"/>
                <w:sz w:val="18"/>
                <w:szCs w:val="18"/>
              </w:rPr>
              <w:t>different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Big Book </w:t>
            </w:r>
            <w:r>
              <w:rPr>
                <w:rFonts w:ascii="Arial" w:hAnsi="Arial" w:cs="Arial"/>
                <w:sz w:val="18"/>
                <w:szCs w:val="18"/>
              </w:rPr>
              <w:lastRenderedPageBreak/>
              <w:t>every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week.</w:t>
            </w:r>
          </w:p>
          <w:p w14:paraId="69CF9A8A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</w:tc>
        <w:tc>
          <w:tcPr>
            <w:tcW w:w="2693" w:type="dxa"/>
          </w:tcPr>
          <w:p w14:paraId="419325B9" w14:textId="77777777" w:rsidR="00124490" w:rsidRDefault="00124490" w:rsidP="00124490">
            <w:pPr>
              <w:pStyle w:val="ListParagraph"/>
              <w:ind w:left="0"/>
            </w:pPr>
          </w:p>
          <w:p w14:paraId="199FA4BF" w14:textId="11C805CC" w:rsidR="00124490" w:rsidRDefault="00124490" w:rsidP="00124490">
            <w:pPr>
              <w:pStyle w:val="ListParagraph"/>
              <w:ind w:left="0"/>
            </w:pPr>
            <w:r>
              <w:t xml:space="preserve"> Pre Read – Prediction </w:t>
            </w:r>
          </w:p>
          <w:p w14:paraId="04A0DD01" w14:textId="1C0A92D4" w:rsidR="00C24B91" w:rsidRPr="003116A7" w:rsidRDefault="00C24B91" w:rsidP="0012449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5779490" w14:textId="77777777" w:rsidR="00124490" w:rsidRDefault="00124490" w:rsidP="008C69DE"/>
          <w:p w14:paraId="6E8ABEAC" w14:textId="451AF00A" w:rsidR="00C24B91" w:rsidRPr="003116A7" w:rsidRDefault="00124490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First Read</w:t>
            </w:r>
          </w:p>
        </w:tc>
        <w:tc>
          <w:tcPr>
            <w:tcW w:w="2693" w:type="dxa"/>
          </w:tcPr>
          <w:p w14:paraId="402A09B2" w14:textId="77777777" w:rsidR="00124490" w:rsidRDefault="00124490" w:rsidP="00124490">
            <w:pPr>
              <w:pStyle w:val="ListParagraph"/>
              <w:ind w:left="0"/>
            </w:pPr>
          </w:p>
          <w:p w14:paraId="23784D75" w14:textId="478B257D" w:rsidR="00124490" w:rsidRDefault="00124490" w:rsidP="00124490">
            <w:pPr>
              <w:pStyle w:val="ListParagraph"/>
              <w:ind w:left="0"/>
            </w:pPr>
            <w:r>
              <w:t xml:space="preserve">Story illustration </w:t>
            </w:r>
          </w:p>
          <w:p w14:paraId="11603200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D7BC17" w14:textId="77777777" w:rsidR="00124490" w:rsidRDefault="00124490" w:rsidP="008C69DE"/>
          <w:p w14:paraId="358A4965" w14:textId="27C2D0FA" w:rsidR="00C24B91" w:rsidRPr="000B6147" w:rsidRDefault="00124490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Second read</w:t>
            </w:r>
          </w:p>
        </w:tc>
        <w:tc>
          <w:tcPr>
            <w:tcW w:w="2694" w:type="dxa"/>
          </w:tcPr>
          <w:p w14:paraId="34D5A873" w14:textId="16B6DC8C" w:rsidR="00C24B91" w:rsidRPr="003116A7" w:rsidRDefault="00124490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: Post read activity (Recount the story)</w:t>
            </w:r>
          </w:p>
        </w:tc>
      </w:tr>
      <w:tr w:rsidR="00C24B91" w:rsidRPr="003116A7" w14:paraId="0E651472" w14:textId="77777777" w:rsidTr="008C69DE">
        <w:tc>
          <w:tcPr>
            <w:tcW w:w="2127" w:type="dxa"/>
          </w:tcPr>
          <w:p w14:paraId="7AF67F37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D7B6980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  <w:p w14:paraId="628B2B8A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934F98D" w14:textId="5155490F" w:rsidR="00124490" w:rsidRDefault="00124490" w:rsidP="00124490">
            <w:r>
              <w:t>Review past sounds and words</w:t>
            </w:r>
          </w:p>
          <w:p w14:paraId="25E373CF" w14:textId="16157C7B" w:rsidR="00C24B91" w:rsidRPr="000B6147" w:rsidRDefault="00C24B91" w:rsidP="0012449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AF36D5E" w14:textId="77777777" w:rsidR="00124490" w:rsidRPr="00124490" w:rsidRDefault="00124490" w:rsidP="0012449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words and their plurals</w:t>
            </w:r>
          </w:p>
          <w:p w14:paraId="27B77D01" w14:textId="77777777" w:rsidR="00124490" w:rsidRPr="00124490" w:rsidRDefault="00124490" w:rsidP="0012449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24490">
              <w:rPr>
                <w:b/>
                <w:bCs/>
              </w:rPr>
              <w:t>Plurals</w:t>
            </w:r>
            <w:r>
              <w:t>, “</w:t>
            </w:r>
            <w:r w:rsidRPr="00124490">
              <w:rPr>
                <w:b/>
                <w:bCs/>
              </w:rPr>
              <w:t>es</w:t>
            </w:r>
            <w:r>
              <w:t xml:space="preserve">”, e.g. boxes, dishes, dresses, brushes, watches, glasses </w:t>
            </w:r>
          </w:p>
          <w:p w14:paraId="45434F47" w14:textId="77777777" w:rsidR="00124490" w:rsidRPr="00124490" w:rsidRDefault="00124490" w:rsidP="0012449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Explain the function of the “</w:t>
            </w:r>
            <w:r w:rsidRPr="00124490">
              <w:rPr>
                <w:b/>
                <w:bCs/>
              </w:rPr>
              <w:t>es</w:t>
            </w:r>
            <w:r>
              <w:t>”</w:t>
            </w:r>
          </w:p>
          <w:p w14:paraId="727E22DE" w14:textId="77777777" w:rsidR="00C24B91" w:rsidRPr="003116A7" w:rsidRDefault="00C24B91" w:rsidP="008C69DE">
            <w:pPr>
              <w:pStyle w:val="ListParagraph"/>
              <w:ind w:left="0" w:firstLine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730E6C88" w14:textId="77777777" w:rsidR="00124490" w:rsidRPr="00124490" w:rsidRDefault="00124490" w:rsidP="0012449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24490">
              <w:rPr>
                <w:b/>
                <w:bCs/>
              </w:rPr>
              <w:t>Plurals</w:t>
            </w:r>
            <w:r>
              <w:t>, “</w:t>
            </w:r>
            <w:r w:rsidRPr="00124490">
              <w:rPr>
                <w:b/>
                <w:bCs/>
              </w:rPr>
              <w:t>es</w:t>
            </w:r>
            <w:r>
              <w:t xml:space="preserve">”, e.g. boxes, dishes, dresses, brushes, watches, glasses </w:t>
            </w:r>
          </w:p>
          <w:p w14:paraId="35ECD8A5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B668376" w14:textId="77777777" w:rsidR="00124490" w:rsidRPr="00124490" w:rsidRDefault="00124490" w:rsidP="0012449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24490">
              <w:rPr>
                <w:b/>
                <w:bCs/>
              </w:rPr>
              <w:t>Plurals</w:t>
            </w:r>
            <w:r>
              <w:t>, “</w:t>
            </w:r>
            <w:r w:rsidRPr="00124490">
              <w:rPr>
                <w:b/>
                <w:bCs/>
              </w:rPr>
              <w:t>es</w:t>
            </w:r>
            <w:r>
              <w:t xml:space="preserve">”, e.g. boxes, dishes, dresses, brushes, watches, glasses </w:t>
            </w:r>
          </w:p>
          <w:p w14:paraId="5A3FFF31" w14:textId="17F1AC1D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42DDF0E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4ED2F746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C24B91" w:rsidRPr="003116A7" w14:paraId="27966D04" w14:textId="77777777" w:rsidTr="008C69DE">
        <w:tc>
          <w:tcPr>
            <w:tcW w:w="2127" w:type="dxa"/>
          </w:tcPr>
          <w:p w14:paraId="56CE0EFD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A21D4E1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3EF094D4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1DE202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746102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BA745A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0E6675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7D4E1B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02A0CBF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837B1EF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B200A7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6CFF6EA" w14:textId="77777777" w:rsidR="00C24B91" w:rsidRPr="003116A7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5C9E21C" w14:textId="77777777" w:rsidR="00124490" w:rsidRPr="00124490" w:rsidRDefault="00124490" w:rsidP="0012449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My body is healthy when… </w:t>
            </w:r>
          </w:p>
          <w:p w14:paraId="5CF44B40" w14:textId="77777777" w:rsidR="00124490" w:rsidRPr="00124490" w:rsidRDefault="00124490" w:rsidP="0012449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Learners draw what they do to keep their bodies healthy. </w:t>
            </w:r>
          </w:p>
          <w:p w14:paraId="7E7D4A40" w14:textId="22F7B27D" w:rsidR="00C24B91" w:rsidRPr="003116A7" w:rsidRDefault="00124490" w:rsidP="00124490">
            <w:pPr>
              <w:pStyle w:val="ListParagraph"/>
              <w:ind w:left="42"/>
              <w:rPr>
                <w:rFonts w:ascii="Arial" w:hAnsi="Arial" w:cs="Arial"/>
                <w:sz w:val="18"/>
                <w:szCs w:val="18"/>
              </w:rPr>
            </w:pPr>
            <w:r>
              <w:t>Make a list, e.g. healthy food.</w:t>
            </w:r>
          </w:p>
        </w:tc>
      </w:tr>
      <w:tr w:rsidR="00124490" w:rsidRPr="003116A7" w14:paraId="3CBBCB6A" w14:textId="77777777" w:rsidTr="008C69DE">
        <w:tc>
          <w:tcPr>
            <w:tcW w:w="2127" w:type="dxa"/>
          </w:tcPr>
          <w:p w14:paraId="771D3A0B" w14:textId="77777777" w:rsidR="00124490" w:rsidRDefault="00124490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D0AB016" w14:textId="3BAD0172" w:rsidR="00124490" w:rsidRDefault="00124490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4E121BC0" w14:textId="77777777" w:rsidR="00124490" w:rsidRDefault="00124490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64958C7" w14:textId="77777777" w:rsidR="00124490" w:rsidRDefault="00124490" w:rsidP="00124490">
            <w:r>
              <w:t xml:space="preserve">DBE Workbook 2 Pages 21,22 and 23 </w:t>
            </w:r>
          </w:p>
          <w:p w14:paraId="27BF73FC" w14:textId="7E371F6D" w:rsidR="00124490" w:rsidRPr="003116A7" w:rsidRDefault="00124490" w:rsidP="0012449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6D15F36" w14:textId="77777777" w:rsidR="00124490" w:rsidRDefault="00124490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93EA48F" w14:textId="23BD9940" w:rsidR="00124490" w:rsidRPr="003116A7" w:rsidRDefault="00124490" w:rsidP="008C69DE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a picture of something that is safe</w:t>
            </w:r>
          </w:p>
        </w:tc>
        <w:tc>
          <w:tcPr>
            <w:tcW w:w="2694" w:type="dxa"/>
          </w:tcPr>
          <w:p w14:paraId="533BEB39" w14:textId="77777777" w:rsidR="00124490" w:rsidRDefault="00124490" w:rsidP="008C69DE">
            <w:pPr>
              <w:pStyle w:val="ListParagraph"/>
              <w:ind w:left="42"/>
            </w:pPr>
          </w:p>
        </w:tc>
      </w:tr>
      <w:tr w:rsidR="00C24B91" w:rsidRPr="003116A7" w14:paraId="796CA011" w14:textId="77777777" w:rsidTr="008C69DE">
        <w:tc>
          <w:tcPr>
            <w:tcW w:w="2127" w:type="dxa"/>
          </w:tcPr>
          <w:p w14:paraId="50E0FE5B" w14:textId="775A690C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28AC2F9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0066A31A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8BCB5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1A050A4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E68DC4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27D855E2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6385C3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520F4854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56AB17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_____</w:t>
            </w:r>
          </w:p>
          <w:p w14:paraId="2AEE4C67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2F5C3FE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4B91" w:rsidRPr="003116A7" w14:paraId="2DE5E783" w14:textId="77777777" w:rsidTr="008C69DE">
        <w:tc>
          <w:tcPr>
            <w:tcW w:w="2127" w:type="dxa"/>
          </w:tcPr>
          <w:p w14:paraId="5745A03D" w14:textId="05D26E3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5212BF0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049F5F9F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1240A8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EB51751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44C477B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D5F175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40F66C2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7EF478E" w14:textId="79020045" w:rsidR="00C24B91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                              </w:t>
      </w:r>
    </w:p>
    <w:p w14:paraId="619910EA" w14:textId="1109CE45" w:rsidR="00C24B91" w:rsidRDefault="00C24B91" w:rsidP="00C24B91">
      <w:pPr>
        <w:rPr>
          <w:rFonts w:ascii="Arial" w:hAnsi="Arial" w:cs="Arial"/>
          <w:sz w:val="18"/>
          <w:szCs w:val="18"/>
        </w:rPr>
      </w:pPr>
    </w:p>
    <w:p w14:paraId="00427593" w14:textId="77777777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2F94E5CA" w14:textId="77777777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03B67B6B" w14:textId="77777777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1FBED00F" w14:textId="77777777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26D6EE26" w14:textId="77777777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482AC44A" w14:textId="374D8F4B" w:rsidR="00C24B91" w:rsidRPr="003116A7" w:rsidRDefault="00124490" w:rsidP="00C24B91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4B94509B" wp14:editId="21ABC906">
            <wp:simplePos x="0" y="0"/>
            <wp:positionH relativeFrom="column">
              <wp:posOffset>-619125</wp:posOffset>
            </wp:positionH>
            <wp:positionV relativeFrom="paragraph">
              <wp:posOffset>-243840</wp:posOffset>
            </wp:positionV>
            <wp:extent cx="2047875" cy="685800"/>
            <wp:effectExtent l="0" t="0" r="9525" b="0"/>
            <wp:wrapSquare wrapText="bothSides"/>
            <wp:docPr id="10" name="Picture 10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 </w:t>
      </w:r>
      <w:r w:rsidR="00C24B91"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2BB91836" w14:textId="1C574DA9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</w:t>
      </w:r>
      <w:r>
        <w:rPr>
          <w:rFonts w:ascii="Arial" w:hAnsi="Arial" w:cs="Arial"/>
          <w:b/>
          <w:sz w:val="18"/>
          <w:szCs w:val="18"/>
        </w:rPr>
        <w:t xml:space="preserve">                 </w:t>
      </w:r>
      <w:r w:rsidRPr="003116A7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76E29479" w14:textId="3BFBF2E7" w:rsidR="00C24B91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GRADE 1 TERM </w:t>
      </w:r>
      <w:r>
        <w:rPr>
          <w:rFonts w:ascii="Arial" w:hAnsi="Arial" w:cs="Arial"/>
          <w:b/>
          <w:sz w:val="18"/>
          <w:szCs w:val="18"/>
        </w:rPr>
        <w:t>3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     </w:t>
      </w:r>
      <w:r w:rsidR="00532731">
        <w:rPr>
          <w:rFonts w:ascii="Arial" w:hAnsi="Arial" w:cs="Arial"/>
          <w:b/>
          <w:sz w:val="18"/>
          <w:szCs w:val="18"/>
        </w:rPr>
        <w:t xml:space="preserve">                          MAXIMUM TIME OF 3 HOURS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Week: </w:t>
      </w:r>
      <w:r>
        <w:rPr>
          <w:rFonts w:ascii="Arial" w:hAnsi="Arial" w:cs="Arial"/>
          <w:b/>
          <w:sz w:val="18"/>
          <w:szCs w:val="18"/>
        </w:rPr>
        <w:t>10</w:t>
      </w:r>
      <w:r w:rsidR="00532731">
        <w:rPr>
          <w:rFonts w:ascii="Arial" w:hAnsi="Arial" w:cs="Arial"/>
          <w:b/>
          <w:sz w:val="18"/>
          <w:szCs w:val="18"/>
        </w:rPr>
        <w:t xml:space="preserve"> – Keeping our Bodies Healthy and Safe</w:t>
      </w:r>
    </w:p>
    <w:p w14:paraId="6D66E362" w14:textId="30928BA0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3116A7" w14:paraId="1F337AD5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1F2E2981" w14:textId="3AA95FE0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8FAF9ED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52DE8D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9309ED1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949785E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29B69B8" w14:textId="77777777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C24B91" w:rsidRPr="003116A7" w14:paraId="7A70B28F" w14:textId="77777777" w:rsidTr="008C69DE">
        <w:tc>
          <w:tcPr>
            <w:tcW w:w="2127" w:type="dxa"/>
          </w:tcPr>
          <w:p w14:paraId="14FBFFB2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28D10A1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18C3B679" w14:textId="77777777" w:rsidR="00C24B91" w:rsidRPr="00CA09F2" w:rsidRDefault="00C24B91" w:rsidP="008C69DE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273C0C76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45B6CFC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3" w:type="dxa"/>
          </w:tcPr>
          <w:p w14:paraId="114EC983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  <w:tc>
          <w:tcPr>
            <w:tcW w:w="2694" w:type="dxa"/>
          </w:tcPr>
          <w:p w14:paraId="1695587F" w14:textId="77777777" w:rsidR="00C24B91" w:rsidRPr="003116A7" w:rsidRDefault="00C24B91" w:rsidP="008C69DE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619E8">
              <w:rPr>
                <w:rFonts w:cstheme="minorHAnsi"/>
                <w:lang w:val="en-US"/>
              </w:rPr>
              <w:t>Greeting</w:t>
            </w:r>
          </w:p>
        </w:tc>
      </w:tr>
      <w:tr w:rsidR="00C24B91" w:rsidRPr="003116A7" w14:paraId="3D38ED1F" w14:textId="77777777" w:rsidTr="008C69DE">
        <w:tc>
          <w:tcPr>
            <w:tcW w:w="2127" w:type="dxa"/>
          </w:tcPr>
          <w:p w14:paraId="507F2184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2D5FE0B3" w14:textId="77777777" w:rsidR="0050229A" w:rsidRDefault="0050229A" w:rsidP="0050229A">
            <w:pPr>
              <w:pStyle w:val="ListParagraph"/>
              <w:ind w:left="42"/>
            </w:pPr>
            <w:r w:rsidRPr="004C4131">
              <w:rPr>
                <w:b/>
                <w:bCs/>
              </w:rPr>
              <w:t>Lyrics</w:t>
            </w:r>
            <w:r>
              <w:t>: I may be young.</w:t>
            </w:r>
          </w:p>
          <w:p w14:paraId="523BFD81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62792CD5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ay be small.</w:t>
            </w:r>
          </w:p>
          <w:p w14:paraId="5DB9C197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inch your fingers together.</w:t>
            </w:r>
          </w:p>
          <w:p w14:paraId="3A44B25F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But this is my body.</w:t>
            </w:r>
          </w:p>
          <w:p w14:paraId="787BAB4B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3B6752B5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</w:t>
            </w:r>
            <w:proofErr w:type="gramStart"/>
            <w:r>
              <w:t>am in charge of</w:t>
            </w:r>
            <w:proofErr w:type="gramEnd"/>
            <w:r>
              <w:t xml:space="preserve"> it all.</w:t>
            </w:r>
          </w:p>
          <w:p w14:paraId="05DCCA57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024B2441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f someone does something I don’t like, </w:t>
            </w:r>
          </w:p>
          <w:p w14:paraId="17BA9161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Wave your index finger.</w:t>
            </w:r>
          </w:p>
          <w:p w14:paraId="6B67FFD1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ust tell someone, it’s my right! </w:t>
            </w:r>
          </w:p>
          <w:p w14:paraId="2944F133" w14:textId="0FCDF402" w:rsidR="00C24B91" w:rsidRDefault="0050229A" w:rsidP="0050229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</w:tc>
        <w:tc>
          <w:tcPr>
            <w:tcW w:w="2693" w:type="dxa"/>
          </w:tcPr>
          <w:p w14:paraId="0AF5F1F9" w14:textId="77777777" w:rsidR="0050229A" w:rsidRDefault="0050229A" w:rsidP="0050229A">
            <w:pPr>
              <w:pStyle w:val="ListParagraph"/>
              <w:ind w:left="42"/>
            </w:pPr>
            <w:r w:rsidRPr="004C4131">
              <w:rPr>
                <w:b/>
                <w:bCs/>
              </w:rPr>
              <w:t>Lyrics</w:t>
            </w:r>
            <w:r>
              <w:t>: I may be young.</w:t>
            </w:r>
          </w:p>
          <w:p w14:paraId="18509728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66C387C3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ay be small.</w:t>
            </w:r>
          </w:p>
          <w:p w14:paraId="763C2073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inch your fingers together.</w:t>
            </w:r>
          </w:p>
          <w:p w14:paraId="7BB5C918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But this is my body.</w:t>
            </w:r>
          </w:p>
          <w:p w14:paraId="07F09E86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34FE3773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</w:t>
            </w:r>
            <w:proofErr w:type="gramStart"/>
            <w:r>
              <w:t>am in charge of</w:t>
            </w:r>
            <w:proofErr w:type="gramEnd"/>
            <w:r>
              <w:t xml:space="preserve"> it all.</w:t>
            </w:r>
          </w:p>
          <w:p w14:paraId="17A1F62B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3B6D9CB9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f someone does something I don’t like, </w:t>
            </w:r>
          </w:p>
          <w:p w14:paraId="77223B85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Wave your index finger.</w:t>
            </w:r>
          </w:p>
          <w:p w14:paraId="7752671B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ust tell someone, it’s my right! </w:t>
            </w:r>
          </w:p>
          <w:p w14:paraId="72663DFD" w14:textId="2F4A7883" w:rsidR="00C24B91" w:rsidRDefault="0050229A" w:rsidP="0050229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</w:tc>
        <w:tc>
          <w:tcPr>
            <w:tcW w:w="2693" w:type="dxa"/>
          </w:tcPr>
          <w:p w14:paraId="225BF622" w14:textId="77777777" w:rsidR="0050229A" w:rsidRDefault="0050229A" w:rsidP="0050229A">
            <w:pPr>
              <w:pStyle w:val="ListParagraph"/>
              <w:ind w:left="42"/>
            </w:pPr>
            <w:r w:rsidRPr="004C4131">
              <w:rPr>
                <w:b/>
                <w:bCs/>
              </w:rPr>
              <w:t>Lyrics</w:t>
            </w:r>
            <w:r>
              <w:t>: I may be young.</w:t>
            </w:r>
          </w:p>
          <w:p w14:paraId="3CFE2A6D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7DAE7AA6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ay be small.</w:t>
            </w:r>
          </w:p>
          <w:p w14:paraId="29A43774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inch your fingers together.</w:t>
            </w:r>
          </w:p>
          <w:p w14:paraId="1BF02E71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But this is my body.</w:t>
            </w:r>
          </w:p>
          <w:p w14:paraId="68325B99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6EF0DF69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</w:t>
            </w:r>
            <w:proofErr w:type="gramStart"/>
            <w:r>
              <w:t>am in charge of</w:t>
            </w:r>
            <w:proofErr w:type="gramEnd"/>
            <w:r>
              <w:t xml:space="preserve"> it all.</w:t>
            </w:r>
          </w:p>
          <w:p w14:paraId="29B7AF64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06D046B4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f someone does something I don’t like, </w:t>
            </w:r>
          </w:p>
          <w:p w14:paraId="7F3523C8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Wave your index finger.</w:t>
            </w:r>
          </w:p>
          <w:p w14:paraId="34AA98EE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ust tell someone, it’s my right! </w:t>
            </w:r>
          </w:p>
          <w:p w14:paraId="678DB943" w14:textId="0FB9C43F" w:rsidR="00C24B91" w:rsidRDefault="0050229A" w:rsidP="0050229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</w:tc>
        <w:tc>
          <w:tcPr>
            <w:tcW w:w="2693" w:type="dxa"/>
          </w:tcPr>
          <w:p w14:paraId="11342956" w14:textId="77777777" w:rsidR="0050229A" w:rsidRDefault="0050229A" w:rsidP="0050229A">
            <w:pPr>
              <w:pStyle w:val="ListParagraph"/>
              <w:ind w:left="42"/>
            </w:pPr>
            <w:r w:rsidRPr="004C4131">
              <w:rPr>
                <w:b/>
                <w:bCs/>
              </w:rPr>
              <w:t>Lyrics</w:t>
            </w:r>
            <w:r>
              <w:t>: I may be young.</w:t>
            </w:r>
          </w:p>
          <w:p w14:paraId="19227F78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5B80CD0C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ay be small.</w:t>
            </w:r>
          </w:p>
          <w:p w14:paraId="774736DF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inch your fingers together.</w:t>
            </w:r>
          </w:p>
          <w:p w14:paraId="02111056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But this is my body.</w:t>
            </w:r>
          </w:p>
          <w:p w14:paraId="63AC6884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68326F69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</w:t>
            </w:r>
            <w:proofErr w:type="gramStart"/>
            <w:r>
              <w:t>am in charge of</w:t>
            </w:r>
            <w:proofErr w:type="gramEnd"/>
            <w:r>
              <w:t xml:space="preserve"> it all.</w:t>
            </w:r>
          </w:p>
          <w:p w14:paraId="71E90FB8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150CFA5C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f someone does something I don’t like, </w:t>
            </w:r>
          </w:p>
          <w:p w14:paraId="2DED6048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Wave your index finger.</w:t>
            </w:r>
          </w:p>
          <w:p w14:paraId="0693813A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ust tell someone, it’s my right! </w:t>
            </w:r>
          </w:p>
          <w:p w14:paraId="535C9458" w14:textId="63D14417" w:rsidR="00C24B91" w:rsidRDefault="0050229A" w:rsidP="0050229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</w:tc>
        <w:tc>
          <w:tcPr>
            <w:tcW w:w="2694" w:type="dxa"/>
          </w:tcPr>
          <w:p w14:paraId="7AB0848E" w14:textId="77777777" w:rsidR="0050229A" w:rsidRDefault="0050229A" w:rsidP="0050229A">
            <w:pPr>
              <w:pStyle w:val="ListParagraph"/>
              <w:ind w:left="42"/>
            </w:pPr>
            <w:r w:rsidRPr="004C4131">
              <w:rPr>
                <w:b/>
                <w:bCs/>
              </w:rPr>
              <w:t>Lyrics</w:t>
            </w:r>
            <w:r>
              <w:t>: I may be young.</w:t>
            </w:r>
          </w:p>
          <w:p w14:paraId="60DA4334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30511967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ay be small.</w:t>
            </w:r>
          </w:p>
          <w:p w14:paraId="32485365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inch your fingers together.</w:t>
            </w:r>
          </w:p>
          <w:p w14:paraId="1BB40E67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But this is my body.</w:t>
            </w:r>
          </w:p>
          <w:p w14:paraId="65994E8C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4567357D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</w:t>
            </w:r>
            <w:proofErr w:type="gramStart"/>
            <w:r>
              <w:t>am in charge of</w:t>
            </w:r>
            <w:proofErr w:type="gramEnd"/>
            <w:r>
              <w:t xml:space="preserve"> it all.</w:t>
            </w:r>
          </w:p>
          <w:p w14:paraId="237BD414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  <w:p w14:paraId="6083CAAC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f someone does something I don’t like, </w:t>
            </w:r>
          </w:p>
          <w:p w14:paraId="3B03064C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Wave your index finger.</w:t>
            </w:r>
          </w:p>
          <w:p w14:paraId="7E1554F7" w14:textId="77777777" w:rsidR="0050229A" w:rsidRDefault="0050229A" w:rsidP="0050229A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4C4131">
              <w:t>:</w:t>
            </w:r>
            <w:r>
              <w:t xml:space="preserve"> I must tell someone, it’s my right! </w:t>
            </w:r>
          </w:p>
          <w:p w14:paraId="0C5F4078" w14:textId="13699340" w:rsidR="00C24B91" w:rsidRPr="003116A7" w:rsidRDefault="0050229A" w:rsidP="0050229A">
            <w:pPr>
              <w:pStyle w:val="ListParagraph"/>
              <w:ind w:left="42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4C4131">
              <w:t>:</w:t>
            </w:r>
            <w:r>
              <w:t xml:space="preserve"> Point to yourself.</w:t>
            </w:r>
          </w:p>
        </w:tc>
      </w:tr>
      <w:tr w:rsidR="0050229A" w:rsidRPr="003116A7" w14:paraId="43692807" w14:textId="77777777" w:rsidTr="008C69DE">
        <w:tc>
          <w:tcPr>
            <w:tcW w:w="2127" w:type="dxa"/>
          </w:tcPr>
          <w:p w14:paraId="4BED9A93" w14:textId="77777777" w:rsidR="0050229A" w:rsidRDefault="0050229A" w:rsidP="0050229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754FCAD9" w14:textId="4995447C" w:rsidR="0050229A" w:rsidRDefault="0050229A" w:rsidP="0050229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D15F6">
              <w:t>Adapt the question to be related to your theme and vocabulary taught.</w:t>
            </w:r>
          </w:p>
        </w:tc>
        <w:tc>
          <w:tcPr>
            <w:tcW w:w="2693" w:type="dxa"/>
          </w:tcPr>
          <w:p w14:paraId="1125D1AF" w14:textId="7E712A60" w:rsidR="0050229A" w:rsidRDefault="0050229A" w:rsidP="0050229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D15F6">
              <w:t>Adapt the question to be related to your theme and vocabulary taught.</w:t>
            </w:r>
          </w:p>
        </w:tc>
        <w:tc>
          <w:tcPr>
            <w:tcW w:w="2693" w:type="dxa"/>
          </w:tcPr>
          <w:p w14:paraId="72E9DAF2" w14:textId="5673A334" w:rsidR="0050229A" w:rsidRDefault="0050229A" w:rsidP="0050229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D15F6">
              <w:t>Adapt the question to be related to your theme and vocabulary taught.</w:t>
            </w:r>
          </w:p>
        </w:tc>
        <w:tc>
          <w:tcPr>
            <w:tcW w:w="2693" w:type="dxa"/>
          </w:tcPr>
          <w:p w14:paraId="108174D9" w14:textId="2D48E552" w:rsidR="0050229A" w:rsidRDefault="0050229A" w:rsidP="0050229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D15F6">
              <w:t>Adapt the question to be related to your theme and vocabulary taught.</w:t>
            </w:r>
          </w:p>
        </w:tc>
        <w:tc>
          <w:tcPr>
            <w:tcW w:w="2694" w:type="dxa"/>
          </w:tcPr>
          <w:p w14:paraId="516C50EB" w14:textId="6092560D" w:rsidR="0050229A" w:rsidRPr="003116A7" w:rsidRDefault="0050229A" w:rsidP="00936D31">
            <w:pPr>
              <w:pStyle w:val="ListParagraph"/>
              <w:ind w:left="42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D15F6">
              <w:t>Adapt the question to be related to your theme and vocabulary taught.</w:t>
            </w:r>
          </w:p>
        </w:tc>
      </w:tr>
      <w:tr w:rsidR="00C24B91" w:rsidRPr="003116A7" w14:paraId="426208D7" w14:textId="77777777" w:rsidTr="008C69DE">
        <w:tc>
          <w:tcPr>
            <w:tcW w:w="2127" w:type="dxa"/>
          </w:tcPr>
          <w:p w14:paraId="34317A85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69362252" w14:textId="64EC078B" w:rsidR="00C24B91" w:rsidRDefault="00936D31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 xml:space="preserve">uncomfortable, secret, tell, trust, brave </w:t>
            </w:r>
          </w:p>
        </w:tc>
        <w:tc>
          <w:tcPr>
            <w:tcW w:w="2693" w:type="dxa"/>
          </w:tcPr>
          <w:p w14:paraId="5CCF941B" w14:textId="45262F29" w:rsidR="00C24B91" w:rsidRDefault="00936D31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kiss, lips, hug, food</w:t>
            </w:r>
          </w:p>
        </w:tc>
        <w:tc>
          <w:tcPr>
            <w:tcW w:w="2693" w:type="dxa"/>
          </w:tcPr>
          <w:p w14:paraId="2271B45D" w14:textId="22D85EFF" w:rsidR="00C24B91" w:rsidRDefault="00936D31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fruit, vegetable, many, ignore</w:t>
            </w:r>
          </w:p>
        </w:tc>
        <w:tc>
          <w:tcPr>
            <w:tcW w:w="2693" w:type="dxa"/>
          </w:tcPr>
          <w:p w14:paraId="7F21247B" w14:textId="21AB03C3" w:rsidR="00C24B91" w:rsidRDefault="00936D31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listen, feeling, shout, greet</w:t>
            </w:r>
          </w:p>
        </w:tc>
        <w:tc>
          <w:tcPr>
            <w:tcW w:w="2694" w:type="dxa"/>
          </w:tcPr>
          <w:p w14:paraId="35817493" w14:textId="63E2E87A" w:rsidR="00C24B91" w:rsidRPr="003116A7" w:rsidRDefault="00936D31" w:rsidP="008C69DE">
            <w:pPr>
              <w:pStyle w:val="ListParagraph"/>
              <w:ind w:left="42" w:hanging="42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high five, window, underneath</w:t>
            </w:r>
          </w:p>
        </w:tc>
      </w:tr>
      <w:tr w:rsidR="00936D31" w:rsidRPr="003116A7" w14:paraId="2B8929CD" w14:textId="77777777" w:rsidTr="008C69DE">
        <w:tc>
          <w:tcPr>
            <w:tcW w:w="2127" w:type="dxa"/>
          </w:tcPr>
          <w:p w14:paraId="45F9E6FD" w14:textId="77777777" w:rsidR="00936D31" w:rsidRDefault="00936D31" w:rsidP="00936D3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1F1F4B4F" w14:textId="66E4340E" w:rsidR="00936D31" w:rsidRDefault="00936D31" w:rsidP="00936D3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64ABD">
              <w:t>tell, mother, father, feel</w:t>
            </w:r>
          </w:p>
        </w:tc>
        <w:tc>
          <w:tcPr>
            <w:tcW w:w="2693" w:type="dxa"/>
          </w:tcPr>
          <w:p w14:paraId="0E98CF8C" w14:textId="5BADEA08" w:rsidR="00936D31" w:rsidRDefault="00936D31" w:rsidP="00936D3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64ABD">
              <w:t>tell, mother, father, feel</w:t>
            </w:r>
          </w:p>
        </w:tc>
        <w:tc>
          <w:tcPr>
            <w:tcW w:w="2693" w:type="dxa"/>
          </w:tcPr>
          <w:p w14:paraId="175EEA08" w14:textId="39F812CB" w:rsidR="00936D31" w:rsidRDefault="00936D31" w:rsidP="00936D3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64ABD">
              <w:t>tell, mother, father, feel</w:t>
            </w:r>
          </w:p>
        </w:tc>
        <w:tc>
          <w:tcPr>
            <w:tcW w:w="2693" w:type="dxa"/>
          </w:tcPr>
          <w:p w14:paraId="2F44E2EA" w14:textId="7CF5C012" w:rsidR="00936D31" w:rsidRDefault="00936D31" w:rsidP="00936D3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64ABD">
              <w:t>tell, mother, father, feel</w:t>
            </w:r>
          </w:p>
        </w:tc>
        <w:tc>
          <w:tcPr>
            <w:tcW w:w="2694" w:type="dxa"/>
          </w:tcPr>
          <w:p w14:paraId="00C1F2B8" w14:textId="7AD679EE" w:rsidR="00936D31" w:rsidRPr="003116A7" w:rsidRDefault="00936D31" w:rsidP="00936D31">
            <w:pPr>
              <w:pStyle w:val="ListParagraph"/>
              <w:ind w:left="360" w:hanging="318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64ABD">
              <w:t>tell, mother, father, feel</w:t>
            </w:r>
          </w:p>
        </w:tc>
      </w:tr>
      <w:tr w:rsidR="00C24B91" w:rsidRPr="003116A7" w14:paraId="7104B7D2" w14:textId="77777777" w:rsidTr="008C69DE">
        <w:tc>
          <w:tcPr>
            <w:tcW w:w="2127" w:type="dxa"/>
          </w:tcPr>
          <w:p w14:paraId="481576B7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A781644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6BFB37AB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F939CD3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lastRenderedPageBreak/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7CF40E4F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D5EDBA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 xml:space="preserve">Use </w:t>
            </w:r>
            <w:r>
              <w:rPr>
                <w:rFonts w:ascii="Arial" w:hAnsi="Arial" w:cs="Arial"/>
                <w:sz w:val="18"/>
                <w:szCs w:val="18"/>
              </w:rPr>
              <w:t xml:space="preserve">different 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Big Book </w:t>
            </w:r>
            <w:r>
              <w:rPr>
                <w:rFonts w:ascii="Arial" w:hAnsi="Arial" w:cs="Arial"/>
                <w:sz w:val="18"/>
                <w:szCs w:val="18"/>
              </w:rPr>
              <w:t>every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week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F0DCA51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  <w:p w14:paraId="2F1765C9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1EE25E8E" w14:textId="77777777" w:rsidR="00936D31" w:rsidRDefault="00936D31" w:rsidP="00936D31"/>
          <w:p w14:paraId="0656D634" w14:textId="78D8592F" w:rsidR="00936D31" w:rsidRDefault="00936D31" w:rsidP="00936D31">
            <w:r>
              <w:t xml:space="preserve"> Pre Read – Prediction </w:t>
            </w:r>
          </w:p>
          <w:p w14:paraId="580A7991" w14:textId="79A70D1A" w:rsidR="00C24B91" w:rsidRPr="003116A7" w:rsidRDefault="00936D31" w:rsidP="00936D3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 xml:space="preserve"> </w:t>
            </w:r>
          </w:p>
        </w:tc>
        <w:tc>
          <w:tcPr>
            <w:tcW w:w="2693" w:type="dxa"/>
          </w:tcPr>
          <w:p w14:paraId="064C0C23" w14:textId="77777777" w:rsidR="00936D31" w:rsidRDefault="00936D31" w:rsidP="008C69DE"/>
          <w:p w14:paraId="332A4D37" w14:textId="6D523870" w:rsidR="00C24B91" w:rsidRPr="003116A7" w:rsidRDefault="00936D3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First Read</w:t>
            </w:r>
          </w:p>
        </w:tc>
        <w:tc>
          <w:tcPr>
            <w:tcW w:w="2693" w:type="dxa"/>
          </w:tcPr>
          <w:p w14:paraId="27D3DFEB" w14:textId="77777777" w:rsidR="00936D31" w:rsidRDefault="00936D31" w:rsidP="00936D31">
            <w:pPr>
              <w:pStyle w:val="ListParagraph"/>
              <w:ind w:left="42"/>
            </w:pPr>
          </w:p>
          <w:p w14:paraId="18790C2A" w14:textId="2E7A6079" w:rsidR="00936D31" w:rsidRDefault="00936D31" w:rsidP="00936D31">
            <w:pPr>
              <w:pStyle w:val="ListParagraph"/>
              <w:ind w:left="42"/>
            </w:pPr>
            <w:r>
              <w:t xml:space="preserve">Story illustration </w:t>
            </w:r>
          </w:p>
          <w:p w14:paraId="341CF93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EC67C09" w14:textId="77777777" w:rsidR="00936D31" w:rsidRDefault="00936D31" w:rsidP="008C69DE"/>
          <w:p w14:paraId="7BFF5F69" w14:textId="06420BAC" w:rsidR="00C24B91" w:rsidRPr="003116A7" w:rsidRDefault="00936D3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t>Second read</w:t>
            </w:r>
          </w:p>
        </w:tc>
        <w:tc>
          <w:tcPr>
            <w:tcW w:w="2694" w:type="dxa"/>
          </w:tcPr>
          <w:p w14:paraId="7BB8864A" w14:textId="2C91CFED" w:rsidR="00C24B91" w:rsidRPr="003116A7" w:rsidRDefault="00936D31" w:rsidP="00936D31">
            <w:pPr>
              <w:pStyle w:val="ListParagraph"/>
              <w:ind w:left="42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Post read activity (Recount the story)</w:t>
            </w:r>
          </w:p>
        </w:tc>
      </w:tr>
      <w:tr w:rsidR="00C24B91" w:rsidRPr="003116A7" w14:paraId="13BD3C6A" w14:textId="77777777" w:rsidTr="008C69DE">
        <w:tc>
          <w:tcPr>
            <w:tcW w:w="2127" w:type="dxa"/>
          </w:tcPr>
          <w:p w14:paraId="5D0CE5B4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2D51251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. 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  <w:p w14:paraId="532C84CB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D5334DA" w14:textId="4C46B95A" w:rsidR="00936D31" w:rsidRDefault="00936D31" w:rsidP="00936D31">
            <w:r>
              <w:t>Review past sounds and words</w:t>
            </w:r>
          </w:p>
          <w:p w14:paraId="7D145E21" w14:textId="77777777" w:rsidR="00936D31" w:rsidRPr="00936D31" w:rsidRDefault="00936D31" w:rsidP="00936D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ntroduce the sound and words </w:t>
            </w:r>
          </w:p>
          <w:p w14:paraId="6425AAFC" w14:textId="77777777" w:rsidR="00936D31" w:rsidRPr="00936D31" w:rsidRDefault="00936D31" w:rsidP="00936D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36D31">
              <w:rPr>
                <w:b/>
                <w:bCs/>
              </w:rPr>
              <w:t>ll</w:t>
            </w:r>
            <w:proofErr w:type="spellEnd"/>
            <w:r>
              <w:t xml:space="preserve">: ball, call, fall. pill, kill, hill </w:t>
            </w:r>
          </w:p>
          <w:p w14:paraId="01DF560A" w14:textId="6953A8D7" w:rsidR="00C24B91" w:rsidRPr="00356292" w:rsidRDefault="00C24B91" w:rsidP="00936D3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435BA16" w14:textId="77777777" w:rsidR="00936D31" w:rsidRPr="00936D31" w:rsidRDefault="00936D31" w:rsidP="00936D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36D31">
              <w:rPr>
                <w:b/>
                <w:bCs/>
              </w:rPr>
              <w:t>ll</w:t>
            </w:r>
            <w:proofErr w:type="spellEnd"/>
            <w:r>
              <w:t xml:space="preserve">: ball, call, fall. pill, kill, hill </w:t>
            </w:r>
          </w:p>
          <w:p w14:paraId="11C07889" w14:textId="77777777" w:rsidR="00C24B91" w:rsidRPr="003116A7" w:rsidRDefault="00C24B91" w:rsidP="008C69DE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3CBC7A41" w14:textId="4981421B" w:rsidR="00C24B91" w:rsidRPr="003116A7" w:rsidRDefault="00936D31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Do segmenting and blending</w:t>
            </w:r>
          </w:p>
        </w:tc>
        <w:tc>
          <w:tcPr>
            <w:tcW w:w="2693" w:type="dxa"/>
          </w:tcPr>
          <w:p w14:paraId="7945346D" w14:textId="77777777" w:rsidR="00936D31" w:rsidRPr="00936D31" w:rsidRDefault="00936D31" w:rsidP="00936D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Revision</w:t>
            </w:r>
          </w:p>
          <w:p w14:paraId="26E7EE8B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AB6FF52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496DC8C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C24B91" w:rsidRPr="003116A7" w14:paraId="143A4E0F" w14:textId="77777777" w:rsidTr="008C69DE">
        <w:tc>
          <w:tcPr>
            <w:tcW w:w="2127" w:type="dxa"/>
          </w:tcPr>
          <w:p w14:paraId="5DC35D1D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AD7FAA0" w14:textId="77777777" w:rsidR="00C24B91" w:rsidRPr="00CB7594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  <w:p w14:paraId="3AB6A4D7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BDEA85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ED0272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A83BE62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2B8FE5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13BF2F3" w14:textId="77777777" w:rsidR="00C24B91" w:rsidRPr="003116A7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0FA912F" w14:textId="77777777" w:rsidR="00936D31" w:rsidRPr="00936D31" w:rsidRDefault="00936D31" w:rsidP="00936D3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I trust………. </w:t>
            </w:r>
          </w:p>
          <w:p w14:paraId="13E414F2" w14:textId="47A0779D" w:rsidR="00936D31" w:rsidRPr="003116A7" w:rsidRDefault="00936D31" w:rsidP="00936D3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Learners draw someone they can’t trust.</w:t>
            </w:r>
          </w:p>
          <w:p w14:paraId="2BFFED2B" w14:textId="47FBD3DF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36D31" w:rsidRPr="003116A7" w14:paraId="6A8AB1BA" w14:textId="77777777" w:rsidTr="008C69DE">
        <w:tc>
          <w:tcPr>
            <w:tcW w:w="2127" w:type="dxa"/>
          </w:tcPr>
          <w:p w14:paraId="397F936C" w14:textId="1A5CF65C" w:rsidR="00936D31" w:rsidRDefault="00936D3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6E4779BD" w14:textId="77777777" w:rsidR="00936D31" w:rsidRPr="003116A7" w:rsidRDefault="00936D3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DDA4FD7" w14:textId="77777777" w:rsidR="00936D31" w:rsidRDefault="00936D31" w:rsidP="00936D31">
            <w:r>
              <w:t xml:space="preserve">DBE workbook 2 pages 24 and 25 </w:t>
            </w:r>
          </w:p>
          <w:p w14:paraId="471629E4" w14:textId="7692F807" w:rsidR="00936D31" w:rsidRPr="003116A7" w:rsidRDefault="00936D31" w:rsidP="00936D3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851EEC3" w14:textId="77777777" w:rsidR="00936D31" w:rsidRDefault="00936D3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A418E00" w14:textId="7F420A11" w:rsidR="00936D31" w:rsidRPr="003116A7" w:rsidRDefault="00936D31" w:rsidP="008C69DE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raw a picture of something that is unsafe.</w:t>
            </w:r>
          </w:p>
        </w:tc>
        <w:tc>
          <w:tcPr>
            <w:tcW w:w="2694" w:type="dxa"/>
          </w:tcPr>
          <w:p w14:paraId="7FF163B2" w14:textId="77777777" w:rsidR="00936D31" w:rsidRDefault="00936D31" w:rsidP="00936D31"/>
        </w:tc>
      </w:tr>
      <w:tr w:rsidR="00C24B91" w:rsidRPr="003116A7" w14:paraId="3B26D946" w14:textId="77777777" w:rsidTr="008C69DE">
        <w:tc>
          <w:tcPr>
            <w:tcW w:w="2127" w:type="dxa"/>
          </w:tcPr>
          <w:p w14:paraId="1BD15B36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9A4DE37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54EDB547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5041B4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27F5793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384997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D6BDD13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0D1D16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4821A025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098C66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025C008C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E8DA605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4B91" w:rsidRPr="003116A7" w14:paraId="4203586B" w14:textId="77777777" w:rsidTr="008C69DE">
        <w:tc>
          <w:tcPr>
            <w:tcW w:w="2127" w:type="dxa"/>
          </w:tcPr>
          <w:p w14:paraId="5C6A1989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D628511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7797D761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172EAE55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4E2C3B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A7B900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1517E9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E73229B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563DEFC" w14:textId="77777777" w:rsidR="00C24B91" w:rsidRPr="003116A7" w:rsidRDefault="00C24B91" w:rsidP="00C24B91">
      <w:pPr>
        <w:rPr>
          <w:rFonts w:ascii="Arial" w:hAnsi="Arial" w:cs="Arial"/>
          <w:sz w:val="18"/>
          <w:szCs w:val="18"/>
        </w:rPr>
      </w:pPr>
    </w:p>
    <w:p w14:paraId="4E7176D0" w14:textId="77777777" w:rsidR="00C24B91" w:rsidRPr="003116A7" w:rsidRDefault="00C24B91" w:rsidP="00F126C9">
      <w:pPr>
        <w:rPr>
          <w:rFonts w:ascii="Arial" w:hAnsi="Arial" w:cs="Arial"/>
          <w:sz w:val="18"/>
          <w:szCs w:val="18"/>
        </w:rPr>
      </w:pPr>
    </w:p>
    <w:sectPr w:rsidR="00C24B91" w:rsidRPr="003116A7" w:rsidSect="00C7498C">
      <w:pgSz w:w="16838" w:h="11906" w:orient="landscape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DFF281" w14:textId="77777777" w:rsidR="00CE5998" w:rsidRDefault="00CE5998" w:rsidP="00CA09F2">
      <w:pPr>
        <w:spacing w:after="0" w:line="240" w:lineRule="auto"/>
      </w:pPr>
      <w:r>
        <w:separator/>
      </w:r>
    </w:p>
  </w:endnote>
  <w:endnote w:type="continuationSeparator" w:id="0">
    <w:p w14:paraId="69CF5BB0" w14:textId="77777777" w:rsidR="00CE5998" w:rsidRDefault="00CE5998" w:rsidP="00CA0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7319CD" w14:textId="77777777" w:rsidR="00CE5998" w:rsidRDefault="00CE5998" w:rsidP="00CA09F2">
      <w:pPr>
        <w:spacing w:after="0" w:line="240" w:lineRule="auto"/>
      </w:pPr>
      <w:r>
        <w:separator/>
      </w:r>
    </w:p>
  </w:footnote>
  <w:footnote w:type="continuationSeparator" w:id="0">
    <w:p w14:paraId="4EDE9B03" w14:textId="77777777" w:rsidR="00CE5998" w:rsidRDefault="00CE5998" w:rsidP="00CA09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3A641F"/>
    <w:multiLevelType w:val="hybridMultilevel"/>
    <w:tmpl w:val="61A0C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0B2D9C"/>
    <w:multiLevelType w:val="hybridMultilevel"/>
    <w:tmpl w:val="2334F86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E15D97"/>
    <w:multiLevelType w:val="hybridMultilevel"/>
    <w:tmpl w:val="8C9A91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F056C4"/>
    <w:multiLevelType w:val="hybridMultilevel"/>
    <w:tmpl w:val="9BAC99C6"/>
    <w:lvl w:ilvl="0" w:tplc="AB72C47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E7591"/>
    <w:multiLevelType w:val="hybridMultilevel"/>
    <w:tmpl w:val="50A09B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BAF416F"/>
    <w:multiLevelType w:val="hybridMultilevel"/>
    <w:tmpl w:val="EEAAAA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F55902"/>
    <w:multiLevelType w:val="hybridMultilevel"/>
    <w:tmpl w:val="3BD486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A7309CA"/>
    <w:multiLevelType w:val="hybridMultilevel"/>
    <w:tmpl w:val="2950545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D507331"/>
    <w:multiLevelType w:val="hybridMultilevel"/>
    <w:tmpl w:val="DB34E4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E0F014B"/>
    <w:multiLevelType w:val="hybridMultilevel"/>
    <w:tmpl w:val="B72EEAC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956B2E"/>
    <w:multiLevelType w:val="hybridMultilevel"/>
    <w:tmpl w:val="5C56B58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080494"/>
    <w:multiLevelType w:val="hybridMultilevel"/>
    <w:tmpl w:val="4300E97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2"/>
  </w:num>
  <w:num w:numId="5">
    <w:abstractNumId w:val="1"/>
  </w:num>
  <w:num w:numId="6">
    <w:abstractNumId w:val="11"/>
  </w:num>
  <w:num w:numId="7">
    <w:abstractNumId w:val="0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DQxMDK0tDA2MDZU0lEKTi0uzszPAykwqgUArrAmLiwAAAA="/>
  </w:docVars>
  <w:rsids>
    <w:rsidRoot w:val="00530322"/>
    <w:rsid w:val="000071A1"/>
    <w:rsid w:val="000143BD"/>
    <w:rsid w:val="000162C5"/>
    <w:rsid w:val="0001747D"/>
    <w:rsid w:val="00032C76"/>
    <w:rsid w:val="00036293"/>
    <w:rsid w:val="00052C34"/>
    <w:rsid w:val="00072F2E"/>
    <w:rsid w:val="00083A37"/>
    <w:rsid w:val="000878F8"/>
    <w:rsid w:val="00097788"/>
    <w:rsid w:val="000A0F61"/>
    <w:rsid w:val="000A4BAD"/>
    <w:rsid w:val="000B57B9"/>
    <w:rsid w:val="000B6147"/>
    <w:rsid w:val="000D2430"/>
    <w:rsid w:val="000E1D7F"/>
    <w:rsid w:val="000E4938"/>
    <w:rsid w:val="00124490"/>
    <w:rsid w:val="00127C16"/>
    <w:rsid w:val="00131C96"/>
    <w:rsid w:val="001541D7"/>
    <w:rsid w:val="001550F4"/>
    <w:rsid w:val="0015799E"/>
    <w:rsid w:val="0018623E"/>
    <w:rsid w:val="0018658B"/>
    <w:rsid w:val="001B75F7"/>
    <w:rsid w:val="001C2FA6"/>
    <w:rsid w:val="001E7D7E"/>
    <w:rsid w:val="001F55F5"/>
    <w:rsid w:val="001F6A72"/>
    <w:rsid w:val="002034AA"/>
    <w:rsid w:val="00217919"/>
    <w:rsid w:val="00233187"/>
    <w:rsid w:val="00233287"/>
    <w:rsid w:val="00244D7B"/>
    <w:rsid w:val="00245DEA"/>
    <w:rsid w:val="00250165"/>
    <w:rsid w:val="00257147"/>
    <w:rsid w:val="002602A8"/>
    <w:rsid w:val="002914F4"/>
    <w:rsid w:val="00291FD7"/>
    <w:rsid w:val="002A2756"/>
    <w:rsid w:val="002A4E4C"/>
    <w:rsid w:val="002C23B7"/>
    <w:rsid w:val="002C3A73"/>
    <w:rsid w:val="002D7401"/>
    <w:rsid w:val="002E2438"/>
    <w:rsid w:val="002E4D7C"/>
    <w:rsid w:val="00304E8D"/>
    <w:rsid w:val="003116A7"/>
    <w:rsid w:val="003230B2"/>
    <w:rsid w:val="00327C9D"/>
    <w:rsid w:val="00341C70"/>
    <w:rsid w:val="00343279"/>
    <w:rsid w:val="00356292"/>
    <w:rsid w:val="00371A54"/>
    <w:rsid w:val="00387D0C"/>
    <w:rsid w:val="003C0D58"/>
    <w:rsid w:val="003E075B"/>
    <w:rsid w:val="003E3C21"/>
    <w:rsid w:val="003F086A"/>
    <w:rsid w:val="0042013E"/>
    <w:rsid w:val="00442FFE"/>
    <w:rsid w:val="00444923"/>
    <w:rsid w:val="00466C65"/>
    <w:rsid w:val="0046700F"/>
    <w:rsid w:val="00491224"/>
    <w:rsid w:val="004962A2"/>
    <w:rsid w:val="004B2690"/>
    <w:rsid w:val="004B77DD"/>
    <w:rsid w:val="004C2700"/>
    <w:rsid w:val="004D0BA6"/>
    <w:rsid w:val="004D20C6"/>
    <w:rsid w:val="004D63A4"/>
    <w:rsid w:val="004E5000"/>
    <w:rsid w:val="004F200C"/>
    <w:rsid w:val="00501011"/>
    <w:rsid w:val="0050229A"/>
    <w:rsid w:val="0050497D"/>
    <w:rsid w:val="00505701"/>
    <w:rsid w:val="00530322"/>
    <w:rsid w:val="00532731"/>
    <w:rsid w:val="00534DCB"/>
    <w:rsid w:val="00536A37"/>
    <w:rsid w:val="00551409"/>
    <w:rsid w:val="0055256D"/>
    <w:rsid w:val="00557EEA"/>
    <w:rsid w:val="005A0AB5"/>
    <w:rsid w:val="005A26AB"/>
    <w:rsid w:val="005B0148"/>
    <w:rsid w:val="005C1AB9"/>
    <w:rsid w:val="005C26D5"/>
    <w:rsid w:val="005E0F07"/>
    <w:rsid w:val="005E1881"/>
    <w:rsid w:val="005F05B7"/>
    <w:rsid w:val="00620188"/>
    <w:rsid w:val="006478F1"/>
    <w:rsid w:val="00647E53"/>
    <w:rsid w:val="0066396E"/>
    <w:rsid w:val="00674699"/>
    <w:rsid w:val="006770E4"/>
    <w:rsid w:val="006814D1"/>
    <w:rsid w:val="00692EB8"/>
    <w:rsid w:val="006A41AC"/>
    <w:rsid w:val="006A597D"/>
    <w:rsid w:val="006B4143"/>
    <w:rsid w:val="006D2C67"/>
    <w:rsid w:val="006E33FE"/>
    <w:rsid w:val="006F2112"/>
    <w:rsid w:val="006F583E"/>
    <w:rsid w:val="00722BB8"/>
    <w:rsid w:val="00730FB8"/>
    <w:rsid w:val="00744707"/>
    <w:rsid w:val="00746F31"/>
    <w:rsid w:val="0075045A"/>
    <w:rsid w:val="007572B5"/>
    <w:rsid w:val="0077072E"/>
    <w:rsid w:val="00793E19"/>
    <w:rsid w:val="007B5E96"/>
    <w:rsid w:val="007C2902"/>
    <w:rsid w:val="007D55EB"/>
    <w:rsid w:val="007D78E6"/>
    <w:rsid w:val="00800931"/>
    <w:rsid w:val="00801904"/>
    <w:rsid w:val="0080421A"/>
    <w:rsid w:val="008166E1"/>
    <w:rsid w:val="00820483"/>
    <w:rsid w:val="00822D38"/>
    <w:rsid w:val="00825272"/>
    <w:rsid w:val="0082746B"/>
    <w:rsid w:val="008373B0"/>
    <w:rsid w:val="00841701"/>
    <w:rsid w:val="00845F51"/>
    <w:rsid w:val="008514A5"/>
    <w:rsid w:val="00855198"/>
    <w:rsid w:val="00893CA7"/>
    <w:rsid w:val="00894E67"/>
    <w:rsid w:val="00896378"/>
    <w:rsid w:val="0089790B"/>
    <w:rsid w:val="008A08BD"/>
    <w:rsid w:val="008B5D2F"/>
    <w:rsid w:val="008C115A"/>
    <w:rsid w:val="008C4F04"/>
    <w:rsid w:val="008C69DE"/>
    <w:rsid w:val="008D1F66"/>
    <w:rsid w:val="008E26DF"/>
    <w:rsid w:val="008F5245"/>
    <w:rsid w:val="00901B61"/>
    <w:rsid w:val="009037BD"/>
    <w:rsid w:val="00917143"/>
    <w:rsid w:val="00927934"/>
    <w:rsid w:val="00930F0E"/>
    <w:rsid w:val="00936D31"/>
    <w:rsid w:val="009731A5"/>
    <w:rsid w:val="00980385"/>
    <w:rsid w:val="00994F8E"/>
    <w:rsid w:val="009A0498"/>
    <w:rsid w:val="009B2604"/>
    <w:rsid w:val="009D1B87"/>
    <w:rsid w:val="009D6583"/>
    <w:rsid w:val="009D68EC"/>
    <w:rsid w:val="009E1BDE"/>
    <w:rsid w:val="009E22D5"/>
    <w:rsid w:val="009E40BA"/>
    <w:rsid w:val="009E5DD4"/>
    <w:rsid w:val="009F1069"/>
    <w:rsid w:val="009F7A92"/>
    <w:rsid w:val="00A06C5C"/>
    <w:rsid w:val="00A12338"/>
    <w:rsid w:val="00A14651"/>
    <w:rsid w:val="00A17006"/>
    <w:rsid w:val="00A26557"/>
    <w:rsid w:val="00A44F9D"/>
    <w:rsid w:val="00A5383E"/>
    <w:rsid w:val="00A62082"/>
    <w:rsid w:val="00A917D8"/>
    <w:rsid w:val="00AC2E4D"/>
    <w:rsid w:val="00AC6C40"/>
    <w:rsid w:val="00AD3E52"/>
    <w:rsid w:val="00AE3F17"/>
    <w:rsid w:val="00AF009F"/>
    <w:rsid w:val="00B20FF1"/>
    <w:rsid w:val="00B328DA"/>
    <w:rsid w:val="00B40ACD"/>
    <w:rsid w:val="00B55F46"/>
    <w:rsid w:val="00B67BEA"/>
    <w:rsid w:val="00B840C3"/>
    <w:rsid w:val="00B90819"/>
    <w:rsid w:val="00BA1976"/>
    <w:rsid w:val="00BA5088"/>
    <w:rsid w:val="00BA56E2"/>
    <w:rsid w:val="00BC6B16"/>
    <w:rsid w:val="00BD603F"/>
    <w:rsid w:val="00BF6160"/>
    <w:rsid w:val="00C17F98"/>
    <w:rsid w:val="00C24B91"/>
    <w:rsid w:val="00C35829"/>
    <w:rsid w:val="00C358ED"/>
    <w:rsid w:val="00C463EA"/>
    <w:rsid w:val="00C52614"/>
    <w:rsid w:val="00C61854"/>
    <w:rsid w:val="00C653F8"/>
    <w:rsid w:val="00C72E08"/>
    <w:rsid w:val="00C7498C"/>
    <w:rsid w:val="00C80BEB"/>
    <w:rsid w:val="00C87FBF"/>
    <w:rsid w:val="00C94492"/>
    <w:rsid w:val="00C9728B"/>
    <w:rsid w:val="00CA09F2"/>
    <w:rsid w:val="00CA35DA"/>
    <w:rsid w:val="00CA6051"/>
    <w:rsid w:val="00CB1C9D"/>
    <w:rsid w:val="00CB2CCF"/>
    <w:rsid w:val="00CB4A2F"/>
    <w:rsid w:val="00CB7594"/>
    <w:rsid w:val="00CC4606"/>
    <w:rsid w:val="00CE5998"/>
    <w:rsid w:val="00CF00C1"/>
    <w:rsid w:val="00CF2C21"/>
    <w:rsid w:val="00D05E86"/>
    <w:rsid w:val="00D21C4E"/>
    <w:rsid w:val="00D35DB9"/>
    <w:rsid w:val="00D41A47"/>
    <w:rsid w:val="00D51D6A"/>
    <w:rsid w:val="00D55B04"/>
    <w:rsid w:val="00D94CDE"/>
    <w:rsid w:val="00D958BE"/>
    <w:rsid w:val="00D95E2C"/>
    <w:rsid w:val="00D96CFB"/>
    <w:rsid w:val="00D97FCB"/>
    <w:rsid w:val="00DA6CEF"/>
    <w:rsid w:val="00DC22E3"/>
    <w:rsid w:val="00DE2763"/>
    <w:rsid w:val="00DE6DA6"/>
    <w:rsid w:val="00E04980"/>
    <w:rsid w:val="00E22E42"/>
    <w:rsid w:val="00E31931"/>
    <w:rsid w:val="00E40875"/>
    <w:rsid w:val="00E47BD1"/>
    <w:rsid w:val="00E751CE"/>
    <w:rsid w:val="00E91992"/>
    <w:rsid w:val="00E91EEC"/>
    <w:rsid w:val="00ED6B23"/>
    <w:rsid w:val="00ED70D7"/>
    <w:rsid w:val="00ED7DDB"/>
    <w:rsid w:val="00EE2D22"/>
    <w:rsid w:val="00EF790A"/>
    <w:rsid w:val="00F01E65"/>
    <w:rsid w:val="00F10E98"/>
    <w:rsid w:val="00F126C9"/>
    <w:rsid w:val="00F15C77"/>
    <w:rsid w:val="00F263A1"/>
    <w:rsid w:val="00F43CC9"/>
    <w:rsid w:val="00F56F1D"/>
    <w:rsid w:val="00F66FBE"/>
    <w:rsid w:val="00FB36E0"/>
    <w:rsid w:val="00FC0556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69336E74"/>
  <w15:docId w15:val="{1859B703-2EBA-4A85-A1BF-2FC5CD15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6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0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9F2"/>
  </w:style>
  <w:style w:type="paragraph" w:styleId="Footer">
    <w:name w:val="footer"/>
    <w:basedOn w:val="Normal"/>
    <w:link w:val="FooterChar"/>
    <w:uiPriority w:val="99"/>
    <w:unhideWhenUsed/>
    <w:rsid w:val="00CA0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9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D50EC0-DB97-4375-9304-3105EE214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5830</Words>
  <Characters>33231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er</dc:creator>
  <cp:lastModifiedBy>Gloria Hendricks (GPEDU)</cp:lastModifiedBy>
  <cp:revision>2</cp:revision>
  <dcterms:created xsi:type="dcterms:W3CDTF">2021-11-23T13:21:00Z</dcterms:created>
  <dcterms:modified xsi:type="dcterms:W3CDTF">2021-11-23T13:21:00Z</dcterms:modified>
</cp:coreProperties>
</file>